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318" w:rsidRDefault="00245DAD" w:rsidP="00FD5BB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lang w:val="en-US"/>
        </w:rPr>
        <w:t>Ievgen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Verb</w:t>
      </w:r>
      <w:r>
        <w:rPr>
          <w:rFonts w:ascii="Times New Roman" w:hAnsi="Times New Roman" w:cs="Times New Roman"/>
          <w:b/>
          <w:sz w:val="28"/>
          <w:szCs w:val="28"/>
        </w:rPr>
        <w:t>y</w:t>
      </w:r>
      <w:proofErr w:type="spellStart"/>
      <w:r w:rsidR="00FD5BBD" w:rsidRPr="00FD5BBD">
        <w:rPr>
          <w:rFonts w:ascii="Times New Roman" w:hAnsi="Times New Roman" w:cs="Times New Roman"/>
          <w:b/>
          <w:sz w:val="28"/>
          <w:szCs w:val="28"/>
          <w:lang w:val="en-US"/>
        </w:rPr>
        <w:t>tskyi</w:t>
      </w:r>
      <w:proofErr w:type="spellEnd"/>
    </w:p>
    <w:p w:rsidR="00FD5BBD" w:rsidRPr="00245DAD" w:rsidRDefault="00245DAD" w:rsidP="00245DA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862830</wp:posOffset>
            </wp:positionH>
            <wp:positionV relativeFrom="paragraph">
              <wp:posOffset>65405</wp:posOffset>
            </wp:positionV>
            <wp:extent cx="1133475" cy="1238250"/>
            <wp:effectExtent l="19050" t="0" r="9525" b="0"/>
            <wp:wrapSquare wrapText="bothSides"/>
            <wp:docPr id="2" name="Рисунок 1" descr="verbytskyi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bytskyi2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D5BBD" w:rsidRPr="00245DAD" w:rsidRDefault="00FD5BBD" w:rsidP="00245DAD">
      <w:pPr>
        <w:spacing w:after="0" w:line="240" w:lineRule="auto"/>
        <w:ind w:left="2832" w:firstLine="708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Personal information</w:t>
      </w:r>
    </w:p>
    <w:p w:rsidR="00245DAD" w:rsidRDefault="00FD5BBD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Adress</w:t>
      </w:r>
      <w:proofErr w:type="spellEnd"/>
      <w:r w:rsidRPr="00245DAD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79474D" w:rsidRPr="00245DA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245DAD">
        <w:rPr>
          <w:rFonts w:ascii="Times New Roman" w:hAnsi="Times New Roman" w:cs="Times New Roman"/>
          <w:sz w:val="20"/>
          <w:szCs w:val="20"/>
          <w:lang w:val="en-US"/>
        </w:rPr>
        <w:t xml:space="preserve">37, </w:t>
      </w:r>
      <w:proofErr w:type="spellStart"/>
      <w:r w:rsidRPr="00245DAD">
        <w:rPr>
          <w:rFonts w:ascii="Times New Roman" w:hAnsi="Times New Roman" w:cs="Times New Roman"/>
          <w:sz w:val="20"/>
          <w:szCs w:val="20"/>
          <w:lang w:val="en-US"/>
        </w:rPr>
        <w:t>Peremogy</w:t>
      </w:r>
      <w:proofErr w:type="spellEnd"/>
      <w:r w:rsidR="00245DAD">
        <w:rPr>
          <w:rFonts w:ascii="Times New Roman" w:hAnsi="Times New Roman" w:cs="Times New Roman"/>
          <w:sz w:val="20"/>
          <w:szCs w:val="20"/>
          <w:lang w:val="en-US"/>
        </w:rPr>
        <w:t xml:space="preserve"> av.</w:t>
      </w:r>
      <w:r w:rsidRPr="00245DAD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</w:p>
    <w:p w:rsidR="00245DAD" w:rsidRPr="00245DAD" w:rsidRDefault="00FD5BBD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sz w:val="20"/>
          <w:szCs w:val="20"/>
          <w:lang w:val="en-US"/>
        </w:rPr>
        <w:t>Kyiv, 03056, Ukraine.</w:t>
      </w:r>
      <w:r w:rsidR="0079474D" w:rsidRPr="00245DA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FD5BBD" w:rsidRPr="00245DAD" w:rsidRDefault="00245DAD" w:rsidP="00245DAD">
      <w:pPr>
        <w:spacing w:after="0" w:line="240" w:lineRule="auto"/>
        <w:ind w:left="2832" w:firstLine="708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National Technical University of Ukraine</w:t>
      </w:r>
    </w:p>
    <w:p w:rsidR="00245DAD" w:rsidRPr="00245DAD" w:rsidRDefault="00245DAD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“Kyiv Polytechnic Institute”</w:t>
      </w:r>
    </w:p>
    <w:p w:rsidR="00FD5BBD" w:rsidRPr="00245DAD" w:rsidRDefault="00FD5BBD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Tel.</w:t>
      </w:r>
      <w:r w:rsidRPr="00245DAD">
        <w:rPr>
          <w:rFonts w:ascii="Times New Roman" w:hAnsi="Times New Roman" w:cs="Times New Roman"/>
          <w:sz w:val="20"/>
          <w:szCs w:val="20"/>
          <w:lang w:val="en-US"/>
        </w:rPr>
        <w:t>:+</w:t>
      </w:r>
      <w:proofErr w:type="gramEnd"/>
      <w:r w:rsidRPr="00245DAD">
        <w:rPr>
          <w:rFonts w:ascii="Times New Roman" w:hAnsi="Times New Roman" w:cs="Times New Roman"/>
          <w:sz w:val="20"/>
          <w:szCs w:val="20"/>
          <w:lang w:val="en-US"/>
        </w:rPr>
        <w:t>38063 616 45 35.</w:t>
      </w:r>
    </w:p>
    <w:p w:rsidR="00FD5BBD" w:rsidRPr="00245DAD" w:rsidRDefault="00FD5BBD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e-mail</w:t>
      </w:r>
      <w:r w:rsidRPr="00245DAD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hyperlink r:id="rId6" w:history="1">
        <w:r w:rsidRPr="00245DAD">
          <w:rPr>
            <w:rStyle w:val="a3"/>
            <w:rFonts w:ascii="Times New Roman" w:hAnsi="Times New Roman" w:cs="Times New Roman"/>
            <w:color w:val="auto"/>
            <w:sz w:val="20"/>
            <w:szCs w:val="20"/>
            <w:lang w:val="en-US"/>
          </w:rPr>
          <w:t>verbitskiy@bigmir.net</w:t>
        </w:r>
      </w:hyperlink>
      <w:r w:rsidRPr="00245DAD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FD5BBD" w:rsidRPr="00245DAD" w:rsidRDefault="00FD5BBD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Skype</w:t>
      </w:r>
      <w:r w:rsidRPr="00245DAD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 w:rsidRPr="00245DAD">
        <w:rPr>
          <w:rFonts w:ascii="Times New Roman" w:hAnsi="Times New Roman" w:cs="Times New Roman"/>
          <w:sz w:val="20"/>
          <w:szCs w:val="20"/>
          <w:lang w:val="en-US"/>
        </w:rPr>
        <w:t>Verbitskiy_Ievgen</w:t>
      </w:r>
      <w:proofErr w:type="spellEnd"/>
      <w:r w:rsidRPr="00245DAD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FD5BBD" w:rsidRPr="00245DAD" w:rsidRDefault="00FD5BBD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 xml:space="preserve">Date </w:t>
      </w:r>
      <w:proofErr w:type="gramStart"/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of  birth</w:t>
      </w:r>
      <w:proofErr w:type="gramEnd"/>
      <w:r w:rsidRPr="00245DAD">
        <w:rPr>
          <w:rFonts w:ascii="Times New Roman" w:hAnsi="Times New Roman" w:cs="Times New Roman"/>
          <w:sz w:val="20"/>
          <w:szCs w:val="20"/>
          <w:lang w:val="en-US"/>
        </w:rPr>
        <w:t>: 01.03.1984.</w:t>
      </w:r>
    </w:p>
    <w:p w:rsidR="008A4285" w:rsidRPr="00245DAD" w:rsidRDefault="008A4285" w:rsidP="00245DAD">
      <w:pPr>
        <w:spacing w:after="0" w:line="240" w:lineRule="auto"/>
        <w:ind w:left="2832" w:firstLine="708"/>
        <w:rPr>
          <w:rFonts w:ascii="Times New Roman" w:hAnsi="Times New Roman" w:cs="Times New Roman"/>
          <w:sz w:val="20"/>
          <w:szCs w:val="20"/>
          <w:lang w:val="en-US"/>
        </w:rPr>
      </w:pPr>
      <w:r w:rsidRPr="00245DAD">
        <w:rPr>
          <w:rFonts w:ascii="Times New Roman" w:hAnsi="Times New Roman" w:cs="Times New Roman"/>
          <w:b/>
          <w:sz w:val="20"/>
          <w:szCs w:val="20"/>
          <w:lang w:val="en-US"/>
        </w:rPr>
        <w:t>Nationality</w:t>
      </w:r>
      <w:r w:rsidRPr="00245DAD">
        <w:rPr>
          <w:rFonts w:ascii="Times New Roman" w:hAnsi="Times New Roman" w:cs="Times New Roman"/>
          <w:sz w:val="20"/>
          <w:szCs w:val="20"/>
          <w:lang w:val="en-US"/>
        </w:rPr>
        <w:t>: Ukraine.</w:t>
      </w:r>
    </w:p>
    <w:p w:rsidR="00FD5BBD" w:rsidRDefault="00FD5BBD" w:rsidP="00245DAD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:rsidR="00245DAD" w:rsidRPr="007103AC" w:rsidRDefault="00245DAD" w:rsidP="0071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03AC">
        <w:rPr>
          <w:rFonts w:ascii="Times New Roman" w:hAnsi="Times New Roman" w:cs="Times New Roman"/>
          <w:b/>
          <w:sz w:val="24"/>
          <w:szCs w:val="24"/>
          <w:lang w:val="en-US"/>
        </w:rPr>
        <w:t>Education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467"/>
        <w:gridCol w:w="7286"/>
      </w:tblGrid>
      <w:tr w:rsidR="00245DAD" w:rsidRPr="007103AC" w:rsidTr="007103AC">
        <w:tc>
          <w:tcPr>
            <w:tcW w:w="2467" w:type="dxa"/>
          </w:tcPr>
          <w:p w:rsidR="00245DAD" w:rsidRPr="007103AC" w:rsidRDefault="00000662" w:rsidP="001F4CA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1</w:t>
            </w:r>
            <w:r w:rsidR="0055188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7</w:t>
            </w:r>
            <w:r w:rsidR="0055188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286" w:type="dxa"/>
          </w:tcPr>
          <w:p w:rsidR="00245DAD" w:rsidRPr="007103AC" w:rsidRDefault="00000662" w:rsidP="001F4CA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tional Technical University of Ukraine “Kyiv Polytechnic Institute” , Kyiv, Ukraine </w:t>
            </w:r>
          </w:p>
        </w:tc>
      </w:tr>
      <w:tr w:rsidR="00000662" w:rsidRPr="007103AC" w:rsidTr="007103AC">
        <w:tc>
          <w:tcPr>
            <w:tcW w:w="2467" w:type="dxa"/>
          </w:tcPr>
          <w:p w:rsidR="00000662" w:rsidRPr="007103AC" w:rsidRDefault="00000662" w:rsidP="007542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09 – 2013 </w:t>
            </w:r>
          </w:p>
          <w:p w:rsidR="00000662" w:rsidRPr="007103AC" w:rsidRDefault="00000662" w:rsidP="007542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286" w:type="dxa"/>
          </w:tcPr>
          <w:p w:rsidR="00000662" w:rsidRPr="007103AC" w:rsidRDefault="00000662" w:rsidP="007542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hD </w:t>
            </w:r>
          </w:p>
          <w:p w:rsidR="00000662" w:rsidRPr="007103AC" w:rsidRDefault="00000662" w:rsidP="000006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 Thesis Title: </w:t>
            </w:r>
            <w:r w:rsidRPr="007103A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edict control with parameters identification DC-DC converters. 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yiv Polytechnic Institute </w:t>
            </w:r>
          </w:p>
          <w:p w:rsidR="00000662" w:rsidRPr="007103AC" w:rsidRDefault="00000662" w:rsidP="00000662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/>
                <w:sz w:val="24"/>
                <w:szCs w:val="24"/>
                <w:lang w:val="en-US"/>
              </w:rPr>
              <w:t>Doctoral project:</w:t>
            </w:r>
          </w:p>
          <w:p w:rsidR="00000662" w:rsidRPr="007103AC" w:rsidRDefault="00000662" w:rsidP="00000662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- Applying two dimensional Fourier series for analyze of spectrum of modulating signals  </w:t>
            </w:r>
          </w:p>
        </w:tc>
      </w:tr>
      <w:tr w:rsidR="00000662" w:rsidRPr="007103AC" w:rsidTr="007103AC">
        <w:tc>
          <w:tcPr>
            <w:tcW w:w="2467" w:type="dxa"/>
          </w:tcPr>
          <w:p w:rsidR="00000662" w:rsidRPr="007103AC" w:rsidRDefault="00000662" w:rsidP="001F4CA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2 –2007</w:t>
            </w:r>
          </w:p>
          <w:p w:rsidR="00000662" w:rsidRPr="007103AC" w:rsidRDefault="00000662" w:rsidP="001F4CA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286" w:type="dxa"/>
          </w:tcPr>
          <w:p w:rsidR="00000662" w:rsidRPr="007103AC" w:rsidRDefault="00000662" w:rsidP="001F4CA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.Sc. - Thesis Title: Calculation algorithms of tr</w:t>
            </w:r>
            <w:r w:rsidR="006650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sient and steady state process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s with free mode functions development. </w:t>
            </w:r>
          </w:p>
          <w:p w:rsidR="00000662" w:rsidRPr="007103AC" w:rsidRDefault="00000662" w:rsidP="001F4CA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yiv Polyte</w:t>
            </w:r>
            <w:r w:rsidR="007103AC"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nic Institute</w:t>
            </w:r>
          </w:p>
        </w:tc>
      </w:tr>
    </w:tbl>
    <w:p w:rsidR="00245DAD" w:rsidRPr="007103AC" w:rsidRDefault="00245DAD" w:rsidP="007103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103AC" w:rsidRPr="007103AC" w:rsidRDefault="007103AC" w:rsidP="007103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D5BBD" w:rsidRPr="007103AC" w:rsidRDefault="00FD5BBD" w:rsidP="00FD5BB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03AC">
        <w:rPr>
          <w:rFonts w:ascii="Times New Roman" w:hAnsi="Times New Roman" w:cs="Times New Roman"/>
          <w:b/>
          <w:sz w:val="24"/>
          <w:szCs w:val="24"/>
          <w:lang w:val="en-US"/>
        </w:rPr>
        <w:t>Work experience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467"/>
        <w:gridCol w:w="7286"/>
      </w:tblGrid>
      <w:tr w:rsidR="009A7123" w:rsidRPr="007103AC" w:rsidTr="007103AC">
        <w:tc>
          <w:tcPr>
            <w:tcW w:w="2467" w:type="dxa"/>
          </w:tcPr>
          <w:p w:rsidR="009A7123" w:rsidRPr="007103AC" w:rsidRDefault="009A7123" w:rsidP="009A712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1 – </w:t>
            </w:r>
            <w:r w:rsidR="001A7EE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6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A7123" w:rsidRPr="007103AC" w:rsidRDefault="009A7123" w:rsidP="008A428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286" w:type="dxa"/>
          </w:tcPr>
          <w:p w:rsidR="009A7123" w:rsidRPr="007103AC" w:rsidRDefault="001A7EE5" w:rsidP="009A712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1A7E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sociate professor</w:t>
            </w:r>
            <w:r w:rsidR="009A7123"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Department of industrial electronics, Faculty of Electronics.</w:t>
            </w:r>
          </w:p>
          <w:p w:rsidR="009A7123" w:rsidRPr="007103AC" w:rsidRDefault="009A7123" w:rsidP="009A712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Technical University of Ukraine “</w:t>
            </w:r>
            <w:r w:rsidR="001A7E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gor Sikorsky 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yiv Polytechnic Institute”</w:t>
            </w:r>
          </w:p>
          <w:p w:rsidR="009A7123" w:rsidRPr="007103AC" w:rsidRDefault="009A7123" w:rsidP="009A712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7 Prospect </w:t>
            </w:r>
            <w:proofErr w:type="spellStart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emogy</w:t>
            </w:r>
            <w:proofErr w:type="spellEnd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03056 Kyiv, Ukraine </w:t>
            </w:r>
          </w:p>
          <w:p w:rsidR="00672DAD" w:rsidRPr="00672DAD" w:rsidRDefault="006C6225" w:rsidP="008A4285">
            <w:pPr>
              <w:jc w:val="both"/>
            </w:pPr>
            <w:hyperlink r:id="rId7" w:history="1">
              <w:r w:rsidR="009A7123" w:rsidRPr="007103AC">
                <w:rPr>
                  <w:rStyle w:val="a3"/>
                  <w:rFonts w:ascii="Times New Roman" w:hAnsi="Times New Roman" w:cs="Times New Roman"/>
                  <w:color w:val="auto"/>
                  <w:sz w:val="24"/>
                  <w:szCs w:val="24"/>
                  <w:lang w:val="en-US"/>
                </w:rPr>
                <w:t>http://www.kaf-pe.kpi.ua/en/index.php</w:t>
              </w:r>
            </w:hyperlink>
          </w:p>
        </w:tc>
      </w:tr>
      <w:tr w:rsidR="001A7EE5" w:rsidRPr="007103AC" w:rsidTr="007103AC">
        <w:tc>
          <w:tcPr>
            <w:tcW w:w="2467" w:type="dxa"/>
          </w:tcPr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1 –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286" w:type="dxa"/>
          </w:tcPr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ni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 lecturer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Department of industrial electronics, Faculty of Electronics.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Technical University of Ukraine “Kyiv Polytechnic Institute”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7 Prospect </w:t>
            </w:r>
            <w:proofErr w:type="spellStart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emogy</w:t>
            </w:r>
            <w:proofErr w:type="spellEnd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03056 Kyiv, Ukraine </w:t>
            </w:r>
          </w:p>
          <w:p w:rsidR="001A7EE5" w:rsidRPr="00672DAD" w:rsidRDefault="001A7EE5" w:rsidP="001A7EE5">
            <w:pPr>
              <w:jc w:val="both"/>
            </w:pPr>
            <w:hyperlink r:id="rId8" w:history="1">
              <w:r w:rsidRPr="007103AC">
                <w:rPr>
                  <w:rStyle w:val="a3"/>
                  <w:rFonts w:ascii="Times New Roman" w:hAnsi="Times New Roman" w:cs="Times New Roman"/>
                  <w:color w:val="auto"/>
                  <w:sz w:val="24"/>
                  <w:szCs w:val="24"/>
                  <w:lang w:val="en-US"/>
                </w:rPr>
                <w:t>http://www.kaf-pe.kpi.ua/en/index.php</w:t>
              </w:r>
            </w:hyperlink>
          </w:p>
        </w:tc>
      </w:tr>
      <w:tr w:rsidR="001A7EE5" w:rsidRPr="007103AC" w:rsidTr="007103AC">
        <w:tc>
          <w:tcPr>
            <w:tcW w:w="2467" w:type="dxa"/>
          </w:tcPr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07 – 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1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286" w:type="dxa"/>
          </w:tcPr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eneer</w:t>
            </w:r>
            <w:proofErr w:type="spellEnd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  <w:p w:rsidR="001A7EE5" w:rsidRPr="007103AC" w:rsidRDefault="001A7EE5" w:rsidP="001A7EE5">
            <w:pPr>
              <w:pStyle w:val="a5"/>
              <w:shd w:val="clear" w:color="auto" w:fill="FFFFFF"/>
              <w:spacing w:before="0" w:beforeAutospacing="0" w:after="0" w:afterAutospacing="0"/>
              <w:rPr>
                <w:b/>
              </w:rPr>
            </w:pPr>
            <w:r w:rsidRPr="007103AC">
              <w:rPr>
                <w:rStyle w:val="a6"/>
                <w:b w:val="0"/>
              </w:rPr>
              <w:t>S</w:t>
            </w:r>
            <w:proofErr w:type="spellStart"/>
            <w:r w:rsidRPr="007103AC">
              <w:rPr>
                <w:rStyle w:val="a6"/>
                <w:b w:val="0"/>
                <w:lang w:val="en-US"/>
              </w:rPr>
              <w:t>tate</w:t>
            </w:r>
            <w:proofErr w:type="spellEnd"/>
            <w:r w:rsidRPr="007103AC">
              <w:rPr>
                <w:rStyle w:val="a6"/>
                <w:b w:val="0"/>
                <w:lang w:val="en-US"/>
              </w:rPr>
              <w:t xml:space="preserve"> </w:t>
            </w:r>
            <w:proofErr w:type="spellStart"/>
            <w:r w:rsidRPr="007103AC">
              <w:rPr>
                <w:rStyle w:val="a6"/>
                <w:b w:val="0"/>
                <w:lang w:val="en-US"/>
              </w:rPr>
              <w:t>enterpise</w:t>
            </w:r>
            <w:proofErr w:type="spellEnd"/>
            <w:r w:rsidRPr="007103AC">
              <w:rPr>
                <w:rStyle w:val="a6"/>
                <w:b w:val="0"/>
                <w:lang w:val="en-US"/>
              </w:rPr>
              <w:t xml:space="preserve"> “State Kyiv design bureau “</w:t>
            </w:r>
            <w:proofErr w:type="spellStart"/>
            <w:r w:rsidRPr="007103AC">
              <w:rPr>
                <w:rStyle w:val="a6"/>
                <w:b w:val="0"/>
                <w:lang w:val="en-US"/>
              </w:rPr>
              <w:t>Luch</w:t>
            </w:r>
            <w:proofErr w:type="spellEnd"/>
            <w:r w:rsidRPr="007103AC">
              <w:rPr>
                <w:rStyle w:val="a6"/>
                <w:b w:val="0"/>
                <w:lang w:val="en-US"/>
              </w:rPr>
              <w:t>”</w:t>
            </w:r>
          </w:p>
          <w:p w:rsidR="001A7EE5" w:rsidRPr="007103AC" w:rsidRDefault="001A7EE5" w:rsidP="001A7EE5">
            <w:pPr>
              <w:pStyle w:val="a5"/>
              <w:shd w:val="clear" w:color="auto" w:fill="FFFFFF"/>
              <w:spacing w:before="0" w:beforeAutospacing="0" w:after="0" w:afterAutospacing="0"/>
            </w:pPr>
            <w:r w:rsidRPr="007103AC">
              <w:t>2</w:t>
            </w:r>
            <w:r w:rsidRPr="007103AC">
              <w:rPr>
                <w:lang w:val="en-US"/>
              </w:rPr>
              <w:t xml:space="preserve"> </w:t>
            </w:r>
            <w:proofErr w:type="spellStart"/>
            <w:r w:rsidRPr="007103AC">
              <w:t>Melnikov</w:t>
            </w:r>
            <w:proofErr w:type="spellEnd"/>
            <w:r w:rsidRPr="007103AC">
              <w:t xml:space="preserve"> </w:t>
            </w:r>
            <w:proofErr w:type="spellStart"/>
            <w:r w:rsidRPr="007103AC">
              <w:t>Str</w:t>
            </w:r>
            <w:proofErr w:type="spellEnd"/>
            <w:r w:rsidRPr="007103AC">
              <w:t>., 04050</w:t>
            </w:r>
            <w:r w:rsidRPr="007103AC">
              <w:rPr>
                <w:lang w:val="en-US"/>
              </w:rPr>
              <w:t xml:space="preserve"> </w:t>
            </w:r>
            <w:proofErr w:type="spellStart"/>
            <w:r w:rsidRPr="007103AC">
              <w:t>Kyiv,Ukraine</w:t>
            </w:r>
            <w:proofErr w:type="spellEnd"/>
            <w:r w:rsidRPr="007103AC">
              <w:t> </w:t>
            </w:r>
          </w:p>
          <w:p w:rsidR="001A7EE5" w:rsidRPr="007103AC" w:rsidRDefault="001A7EE5" w:rsidP="001A7EE5">
            <w:pPr>
              <w:pStyle w:val="a5"/>
              <w:shd w:val="clear" w:color="auto" w:fill="FFFFFF"/>
              <w:spacing w:before="0" w:beforeAutospacing="0" w:after="0" w:afterAutospacing="0"/>
            </w:pPr>
            <w:proofErr w:type="spellStart"/>
            <w:r w:rsidRPr="007103AC">
              <w:t>Phone</w:t>
            </w:r>
            <w:proofErr w:type="spellEnd"/>
            <w:r w:rsidRPr="007103AC">
              <w:t>: +38 (044) 483 0745, 484 1898 </w:t>
            </w:r>
          </w:p>
          <w:p w:rsidR="001A7EE5" w:rsidRPr="007103AC" w:rsidRDefault="001A7EE5" w:rsidP="001A7EE5">
            <w:pPr>
              <w:pStyle w:val="a5"/>
              <w:shd w:val="clear" w:color="auto" w:fill="FFFFFF"/>
              <w:spacing w:before="0" w:beforeAutospacing="0" w:after="0" w:afterAutospacing="0"/>
            </w:pPr>
            <w:proofErr w:type="spellStart"/>
            <w:r w:rsidRPr="007103AC">
              <w:t>Fax</w:t>
            </w:r>
            <w:proofErr w:type="spellEnd"/>
            <w:r w:rsidRPr="007103AC">
              <w:t>: +38 (044) 483 1394</w:t>
            </w:r>
          </w:p>
          <w:p w:rsidR="001A7EE5" w:rsidRPr="007103AC" w:rsidRDefault="001A7EE5" w:rsidP="001A7EE5">
            <w:pPr>
              <w:pStyle w:val="a5"/>
              <w:shd w:val="clear" w:color="auto" w:fill="FFFFFF"/>
              <w:spacing w:before="0" w:beforeAutospacing="0" w:after="0" w:afterAutospacing="0"/>
            </w:pPr>
            <w:r w:rsidRPr="007103AC">
              <w:t>E-</w:t>
            </w:r>
            <w:proofErr w:type="spellStart"/>
            <w:r w:rsidRPr="007103AC">
              <w:t>mail</w:t>
            </w:r>
            <w:proofErr w:type="spellEnd"/>
            <w:r w:rsidRPr="007103AC">
              <w:t>:</w:t>
            </w:r>
            <w:r w:rsidRPr="007103AC">
              <w:rPr>
                <w:rStyle w:val="apple-converted-space"/>
              </w:rPr>
              <w:t> </w:t>
            </w:r>
            <w:hyperlink r:id="rId9" w:history="1">
              <w:r w:rsidRPr="007103AC">
                <w:rPr>
                  <w:rStyle w:val="a3"/>
                  <w:color w:val="auto"/>
                </w:rPr>
                <w:t>kb@luch.kiev.ua</w:t>
              </w:r>
            </w:hyperlink>
          </w:p>
          <w:p w:rsidR="001A7EE5" w:rsidRPr="007103AC" w:rsidRDefault="001A7EE5" w:rsidP="001A7EE5">
            <w:pPr>
              <w:pStyle w:val="a5"/>
              <w:shd w:val="clear" w:color="auto" w:fill="FFFFFF"/>
              <w:spacing w:before="0" w:beforeAutospacing="0" w:after="0" w:afterAutospacing="0"/>
              <w:rPr>
                <w:lang w:val="ru-RU"/>
              </w:rPr>
            </w:pPr>
            <w:hyperlink r:id="rId10" w:history="1">
              <w:r w:rsidRPr="007103AC">
                <w:rPr>
                  <w:rStyle w:val="a3"/>
                  <w:color w:val="auto"/>
                </w:rPr>
                <w:t>www.luch.kiev.ua</w:t>
              </w:r>
            </w:hyperlink>
          </w:p>
          <w:p w:rsidR="001A7EE5" w:rsidRPr="007103AC" w:rsidRDefault="001A7EE5" w:rsidP="001A7EE5">
            <w:pPr>
              <w:pStyle w:val="a5"/>
              <w:shd w:val="clear" w:color="auto" w:fill="FFFFFF"/>
              <w:spacing w:before="0" w:beforeAutospacing="0" w:after="0" w:afterAutospacing="0"/>
              <w:rPr>
                <w:lang w:val="en-US"/>
              </w:rPr>
            </w:pPr>
            <w:proofErr w:type="spellStart"/>
            <w:r w:rsidRPr="007103AC">
              <w:rPr>
                <w:lang w:val="ru-RU"/>
              </w:rPr>
              <w:t>Requirements</w:t>
            </w:r>
            <w:proofErr w:type="spellEnd"/>
          </w:p>
          <w:p w:rsidR="001A7EE5" w:rsidRPr="007103AC" w:rsidRDefault="001A7EE5" w:rsidP="001A7EE5">
            <w:pPr>
              <w:pStyle w:val="a7"/>
              <w:numPr>
                <w:ilvl w:val="0"/>
                <w:numId w:val="1"/>
              </w:numPr>
              <w:tabs>
                <w:tab w:val="left" w:pos="175"/>
              </w:tabs>
              <w:ind w:left="33" w:firstLine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ctronic system design;</w:t>
            </w:r>
          </w:p>
          <w:p w:rsidR="001A7EE5" w:rsidRPr="007103AC" w:rsidRDefault="001A7EE5" w:rsidP="001A7EE5">
            <w:pPr>
              <w:pStyle w:val="a7"/>
              <w:numPr>
                <w:ilvl w:val="0"/>
                <w:numId w:val="1"/>
              </w:numPr>
              <w:tabs>
                <w:tab w:val="left" w:pos="175"/>
              </w:tabs>
              <w:ind w:left="33" w:firstLine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uning and </w:t>
            </w:r>
            <w:proofErr w:type="spellStart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ntence</w:t>
            </w:r>
            <w:proofErr w:type="spellEnd"/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electronic equipment.</w:t>
            </w:r>
          </w:p>
          <w:p w:rsidR="001A7EE5" w:rsidRPr="007103AC" w:rsidRDefault="001A7EE5" w:rsidP="001A7EE5">
            <w:pPr>
              <w:tabs>
                <w:tab w:val="left" w:pos="175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 on technical support held in Ukraine and abroad: in Slovakia, Azerbaijan, Vietnam, Libya</w:t>
            </w:r>
          </w:p>
        </w:tc>
      </w:tr>
      <w:tr w:rsidR="001A7EE5" w:rsidRPr="007103AC" w:rsidTr="007103AC">
        <w:tc>
          <w:tcPr>
            <w:tcW w:w="2467" w:type="dxa"/>
          </w:tcPr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03 – </w:t>
            </w: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6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286" w:type="dxa"/>
          </w:tcPr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 Assistant.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partment of general and theoretical physics, 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Technical University of Ukraine “Kyiv Polytechnic Institute”.</w:t>
            </w:r>
          </w:p>
          <w:p w:rsidR="001A7EE5" w:rsidRPr="007103AC" w:rsidRDefault="001A7EE5" w:rsidP="001A7EE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03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 administrator.</w:t>
            </w:r>
          </w:p>
        </w:tc>
      </w:tr>
    </w:tbl>
    <w:p w:rsidR="009A7123" w:rsidRDefault="009A7123" w:rsidP="008A42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16255" w:rsidRDefault="00516255" w:rsidP="008A42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16255" w:rsidRDefault="00516255" w:rsidP="008A42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16255" w:rsidRDefault="00516255" w:rsidP="008A42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6508F" w:rsidRDefault="0066508F" w:rsidP="008A42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16255" w:rsidRDefault="00516255" w:rsidP="008A42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103AC" w:rsidRPr="007103AC" w:rsidRDefault="007103AC" w:rsidP="0071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03AC">
        <w:rPr>
          <w:rFonts w:ascii="Times New Roman" w:hAnsi="Times New Roman" w:cs="Times New Roman"/>
          <w:b/>
          <w:sz w:val="24"/>
          <w:szCs w:val="24"/>
          <w:lang w:val="en-US"/>
        </w:rPr>
        <w:t>Publications, patents</w:t>
      </w:r>
    </w:p>
    <w:p w:rsidR="00516255" w:rsidRPr="006D3A89" w:rsidRDefault="0065668E" w:rsidP="007103A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uthor or co-author of </w:t>
      </w:r>
      <w:r w:rsidR="006C6225">
        <w:rPr>
          <w:rFonts w:ascii="Times New Roman" w:hAnsi="Times New Roman" w:cs="Times New Roman"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7103AC" w:rsidRPr="006D3A89">
        <w:rPr>
          <w:rFonts w:ascii="Times New Roman" w:hAnsi="Times New Roman" w:cs="Times New Roman"/>
          <w:sz w:val="24"/>
          <w:szCs w:val="24"/>
          <w:lang w:val="en-US"/>
        </w:rPr>
        <w:t xml:space="preserve"> papers published in </w:t>
      </w:r>
      <w:r w:rsidR="006C6225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6D3A89" w:rsidRPr="006D3A89">
        <w:rPr>
          <w:rFonts w:ascii="Times New Roman" w:hAnsi="Times New Roman" w:cs="Times New Roman"/>
          <w:sz w:val="24"/>
          <w:szCs w:val="24"/>
          <w:lang w:val="en-US"/>
        </w:rPr>
        <w:t>krainian</w:t>
      </w:r>
      <w:r w:rsidR="006C6225">
        <w:rPr>
          <w:rFonts w:ascii="Times New Roman" w:hAnsi="Times New Roman" w:cs="Times New Roman"/>
          <w:sz w:val="24"/>
          <w:szCs w:val="24"/>
          <w:lang w:val="en-US"/>
        </w:rPr>
        <w:t xml:space="preserve"> and foreign</w:t>
      </w:r>
      <w:r w:rsidR="006D3A89" w:rsidRPr="006D3A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03AC" w:rsidRPr="006D3A89">
        <w:rPr>
          <w:rFonts w:ascii="Times New Roman" w:hAnsi="Times New Roman" w:cs="Times New Roman"/>
          <w:sz w:val="24"/>
          <w:szCs w:val="24"/>
          <w:lang w:val="en-US"/>
        </w:rPr>
        <w:t>scientific journals</w:t>
      </w:r>
      <w:r>
        <w:rPr>
          <w:rFonts w:ascii="Times New Roman" w:hAnsi="Times New Roman" w:cs="Times New Roman"/>
          <w:sz w:val="24"/>
          <w:szCs w:val="24"/>
          <w:lang w:val="en-US"/>
        </w:rPr>
        <w:t>, participant of 15</w:t>
      </w:r>
      <w:r w:rsidR="006D3A89" w:rsidRPr="006D3A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03AC" w:rsidRPr="006D3A89">
        <w:rPr>
          <w:rFonts w:ascii="Times New Roman" w:hAnsi="Times New Roman" w:cs="Times New Roman"/>
          <w:sz w:val="24"/>
          <w:szCs w:val="24"/>
          <w:lang w:val="en-US"/>
        </w:rPr>
        <w:t xml:space="preserve">international scientific conferences. </w:t>
      </w:r>
      <w:r w:rsidR="006D3A89" w:rsidRPr="006D3A89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103AC" w:rsidRPr="006D3A89">
        <w:rPr>
          <w:rFonts w:ascii="Times New Roman" w:hAnsi="Times New Roman" w:cs="Times New Roman"/>
          <w:sz w:val="24"/>
          <w:szCs w:val="24"/>
          <w:lang w:val="en-US"/>
        </w:rPr>
        <w:t>o-inventor of</w:t>
      </w:r>
      <w:r w:rsidR="006D3A89" w:rsidRPr="006D3A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C6225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7103AC" w:rsidRPr="006D3A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3A89" w:rsidRPr="006D3A89">
        <w:rPr>
          <w:rFonts w:ascii="Times New Roman" w:hAnsi="Times New Roman" w:cs="Times New Roman"/>
          <w:sz w:val="24"/>
          <w:szCs w:val="24"/>
          <w:lang w:val="en-US"/>
        </w:rPr>
        <w:t>patents.</w:t>
      </w:r>
    </w:p>
    <w:p w:rsidR="00516255" w:rsidRDefault="00516255" w:rsidP="008A42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27CC9" w:rsidRPr="007103AC" w:rsidRDefault="007103AC" w:rsidP="0071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03AC">
        <w:rPr>
          <w:rFonts w:ascii="Times New Roman" w:hAnsi="Times New Roman" w:cs="Times New Roman"/>
          <w:b/>
          <w:sz w:val="24"/>
          <w:szCs w:val="24"/>
          <w:lang w:val="en-US"/>
        </w:rPr>
        <w:t>Language skills</w:t>
      </w:r>
    </w:p>
    <w:p w:rsidR="009A7123" w:rsidRPr="007103AC" w:rsidRDefault="00C07992" w:rsidP="008A4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103AC">
        <w:rPr>
          <w:rFonts w:ascii="Times New Roman" w:hAnsi="Times New Roman" w:cs="Times New Roman"/>
          <w:sz w:val="24"/>
          <w:szCs w:val="24"/>
          <w:lang w:val="en-US"/>
        </w:rPr>
        <w:t>Mother tongues: Russian, Ukrainian.</w:t>
      </w:r>
    </w:p>
    <w:p w:rsidR="00C07992" w:rsidRPr="007103AC" w:rsidRDefault="00C07992" w:rsidP="008A4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103AC">
        <w:rPr>
          <w:rFonts w:ascii="Times New Roman" w:hAnsi="Times New Roman" w:cs="Times New Roman"/>
          <w:sz w:val="24"/>
          <w:szCs w:val="24"/>
          <w:lang w:val="en-US"/>
        </w:rPr>
        <w:t xml:space="preserve">Other languages: </w:t>
      </w:r>
      <w:r w:rsidR="007103AC" w:rsidRPr="007103AC">
        <w:rPr>
          <w:rFonts w:ascii="Times New Roman" w:hAnsi="Times New Roman" w:cs="Times New Roman"/>
          <w:sz w:val="24"/>
          <w:szCs w:val="24"/>
          <w:lang w:val="en-US"/>
        </w:rPr>
        <w:t>English - middle level.</w:t>
      </w:r>
    </w:p>
    <w:p w:rsidR="00C07992" w:rsidRDefault="00C07992" w:rsidP="00C079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D3A89" w:rsidRPr="006D3A89" w:rsidRDefault="006D3A89" w:rsidP="006D3A8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D3A89">
        <w:rPr>
          <w:rFonts w:ascii="Times New Roman" w:hAnsi="Times New Roman" w:cs="Times New Roman"/>
          <w:b/>
          <w:sz w:val="24"/>
          <w:szCs w:val="24"/>
          <w:lang w:val="en-US"/>
        </w:rPr>
        <w:t>Software tool knowledge</w:t>
      </w:r>
    </w:p>
    <w:p w:rsidR="006D3A89" w:rsidRPr="006D3A89" w:rsidRDefault="006D3A89" w:rsidP="006D3A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-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Matlab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(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simulating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electronics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schemes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,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realising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control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systemalgorithms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>);</w:t>
      </w:r>
    </w:p>
    <w:p w:rsidR="006D3A89" w:rsidRPr="006D3A89" w:rsidRDefault="006D3A89" w:rsidP="006D3A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-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Mathematica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(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mathematical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models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development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>);</w:t>
      </w:r>
    </w:p>
    <w:p w:rsidR="006D3A89" w:rsidRPr="006D3A89" w:rsidRDefault="006D3A89" w:rsidP="006D3A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- AVR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tools</w:t>
      </w:r>
      <w:proofErr w:type="spellEnd"/>
      <w:r w:rsidR="006C6225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C6225">
        <w:rPr>
          <w:rFonts w:ascii="Times New Roman" w:eastAsia="TimesNewRomanPSMT" w:hAnsi="Times New Roman" w:cs="Times New Roman"/>
          <w:sz w:val="24"/>
          <w:szCs w:val="24"/>
          <w:lang w:val="en-US"/>
        </w:rPr>
        <w:t>Coocox</w:t>
      </w:r>
      <w:proofErr w:type="spellEnd"/>
      <w:r w:rsidR="006C6225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IDE</w:t>
      </w:r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(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microcontrollers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programming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>);</w:t>
      </w:r>
    </w:p>
    <w:p w:rsidR="006D3A89" w:rsidRPr="006D3A89" w:rsidRDefault="006D3A89" w:rsidP="006D3A8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  <w:lang w:val="en-US"/>
        </w:rPr>
      </w:pPr>
      <w:r>
        <w:rPr>
          <w:rFonts w:ascii="Times New Roman" w:eastAsia="TimesNewRomanPSMT" w:hAnsi="Times New Roman" w:cs="Times New Roman"/>
          <w:sz w:val="24"/>
          <w:szCs w:val="24"/>
        </w:rPr>
        <w:t xml:space="preserve">- </w:t>
      </w:r>
      <w:r w:rsidR="0066508F">
        <w:rPr>
          <w:rFonts w:ascii="Times New Roman" w:eastAsia="TimesNewRomanPSMT" w:hAnsi="Times New Roman" w:cs="Times New Roman"/>
          <w:sz w:val="24"/>
          <w:szCs w:val="24"/>
          <w:lang w:val="en-US"/>
        </w:rPr>
        <w:t>C compilers (softw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are development)</w:t>
      </w:r>
      <w:r w:rsidR="00551880">
        <w:rPr>
          <w:rFonts w:ascii="Times New Roman" w:eastAsia="TimesNewRomanPSMT" w:hAnsi="Times New Roman" w:cs="Times New Roman"/>
          <w:sz w:val="24"/>
          <w:szCs w:val="24"/>
          <w:lang w:val="en-US"/>
        </w:rPr>
        <w:t>;</w:t>
      </w:r>
    </w:p>
    <w:p w:rsidR="00C07992" w:rsidRPr="006D3A89" w:rsidRDefault="006D3A89" w:rsidP="006D3A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-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Altium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Designer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(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electronics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scheme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and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printed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circuit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board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spellStart"/>
      <w:r w:rsidRPr="006D3A89">
        <w:rPr>
          <w:rFonts w:ascii="Times New Roman" w:eastAsia="TimesNewRomanPSMT" w:hAnsi="Times New Roman" w:cs="Times New Roman"/>
          <w:sz w:val="24"/>
          <w:szCs w:val="24"/>
        </w:rPr>
        <w:t>develop</w:t>
      </w:r>
      <w:proofErr w:type="spellEnd"/>
      <w:r w:rsidRPr="006D3A89">
        <w:rPr>
          <w:rFonts w:ascii="Times New Roman" w:eastAsia="TimesNewRomanPSMT" w:hAnsi="Times New Roman" w:cs="Times New Roman"/>
          <w:sz w:val="24"/>
          <w:szCs w:val="24"/>
        </w:rPr>
        <w:t>).</w:t>
      </w:r>
    </w:p>
    <w:p w:rsidR="00FD68ED" w:rsidRPr="006D3A89" w:rsidRDefault="00FD68ED" w:rsidP="006D3A8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:rsidR="00FD68ED" w:rsidRPr="006D3A89" w:rsidRDefault="00FD68ED" w:rsidP="006D3A89">
      <w:pPr>
        <w:tabs>
          <w:tab w:val="left" w:pos="113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FD68ED" w:rsidRPr="006D3A89" w:rsidSect="00A3231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32B13"/>
    <w:multiLevelType w:val="hybridMultilevel"/>
    <w:tmpl w:val="D402CEEC"/>
    <w:lvl w:ilvl="0" w:tplc="1A827660">
      <w:start w:val="200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0B1DBF"/>
    <w:multiLevelType w:val="hybridMultilevel"/>
    <w:tmpl w:val="37C00A2A"/>
    <w:lvl w:ilvl="0" w:tplc="5BAE859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C2F6A"/>
    <w:multiLevelType w:val="hybridMultilevel"/>
    <w:tmpl w:val="81BA60F0"/>
    <w:lvl w:ilvl="0" w:tplc="15D8693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CB81CB0"/>
    <w:multiLevelType w:val="hybridMultilevel"/>
    <w:tmpl w:val="12A25778"/>
    <w:lvl w:ilvl="0" w:tplc="03E608C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lang w:val="uk-UA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YxMzQyNTA2NDewsDBV0lEKTi0uzszPAykwrAUAtTCUpCwAAAA="/>
  </w:docVars>
  <w:rsids>
    <w:rsidRoot w:val="00FD5BBD"/>
    <w:rsid w:val="000002E9"/>
    <w:rsid w:val="00000381"/>
    <w:rsid w:val="000003AE"/>
    <w:rsid w:val="00000662"/>
    <w:rsid w:val="00000EC9"/>
    <w:rsid w:val="00001A3F"/>
    <w:rsid w:val="00001AE3"/>
    <w:rsid w:val="00001E35"/>
    <w:rsid w:val="00001E4B"/>
    <w:rsid w:val="00002AA1"/>
    <w:rsid w:val="00002AFF"/>
    <w:rsid w:val="00002D0D"/>
    <w:rsid w:val="00002FD9"/>
    <w:rsid w:val="00003623"/>
    <w:rsid w:val="00003D40"/>
    <w:rsid w:val="00003F83"/>
    <w:rsid w:val="00004AFF"/>
    <w:rsid w:val="00004D6D"/>
    <w:rsid w:val="00004E6E"/>
    <w:rsid w:val="0000596B"/>
    <w:rsid w:val="00006027"/>
    <w:rsid w:val="00006166"/>
    <w:rsid w:val="00006BDE"/>
    <w:rsid w:val="00007D29"/>
    <w:rsid w:val="000105CD"/>
    <w:rsid w:val="00011042"/>
    <w:rsid w:val="00011451"/>
    <w:rsid w:val="00011F9E"/>
    <w:rsid w:val="0001245F"/>
    <w:rsid w:val="0001264E"/>
    <w:rsid w:val="00012711"/>
    <w:rsid w:val="000130B8"/>
    <w:rsid w:val="00013228"/>
    <w:rsid w:val="0001363E"/>
    <w:rsid w:val="000137A8"/>
    <w:rsid w:val="00014951"/>
    <w:rsid w:val="000150D4"/>
    <w:rsid w:val="00015EE4"/>
    <w:rsid w:val="000162AF"/>
    <w:rsid w:val="00016482"/>
    <w:rsid w:val="00016573"/>
    <w:rsid w:val="00016916"/>
    <w:rsid w:val="00016BE4"/>
    <w:rsid w:val="00016D53"/>
    <w:rsid w:val="000179B0"/>
    <w:rsid w:val="00020031"/>
    <w:rsid w:val="00021788"/>
    <w:rsid w:val="00021FA9"/>
    <w:rsid w:val="00022164"/>
    <w:rsid w:val="00022B1F"/>
    <w:rsid w:val="00023CF6"/>
    <w:rsid w:val="000242B2"/>
    <w:rsid w:val="0002522C"/>
    <w:rsid w:val="000252BE"/>
    <w:rsid w:val="00025488"/>
    <w:rsid w:val="00025ACB"/>
    <w:rsid w:val="00026921"/>
    <w:rsid w:val="00026C30"/>
    <w:rsid w:val="00027251"/>
    <w:rsid w:val="000277EA"/>
    <w:rsid w:val="000278FC"/>
    <w:rsid w:val="00030156"/>
    <w:rsid w:val="00030EC9"/>
    <w:rsid w:val="000312B9"/>
    <w:rsid w:val="00032428"/>
    <w:rsid w:val="0003283A"/>
    <w:rsid w:val="00032CFF"/>
    <w:rsid w:val="00033F7F"/>
    <w:rsid w:val="000343F8"/>
    <w:rsid w:val="00034807"/>
    <w:rsid w:val="00034DF1"/>
    <w:rsid w:val="000351DE"/>
    <w:rsid w:val="0003521D"/>
    <w:rsid w:val="000356CE"/>
    <w:rsid w:val="00035781"/>
    <w:rsid w:val="0003594B"/>
    <w:rsid w:val="00035B41"/>
    <w:rsid w:val="0003616F"/>
    <w:rsid w:val="00036250"/>
    <w:rsid w:val="0003637F"/>
    <w:rsid w:val="000365E0"/>
    <w:rsid w:val="000366C2"/>
    <w:rsid w:val="00036BED"/>
    <w:rsid w:val="00037271"/>
    <w:rsid w:val="000374F8"/>
    <w:rsid w:val="00037C63"/>
    <w:rsid w:val="00040C17"/>
    <w:rsid w:val="00040C79"/>
    <w:rsid w:val="000416C1"/>
    <w:rsid w:val="00041D0B"/>
    <w:rsid w:val="000420A0"/>
    <w:rsid w:val="00042372"/>
    <w:rsid w:val="0004244E"/>
    <w:rsid w:val="00042484"/>
    <w:rsid w:val="00042520"/>
    <w:rsid w:val="00043198"/>
    <w:rsid w:val="00043498"/>
    <w:rsid w:val="00043D3B"/>
    <w:rsid w:val="00043E7E"/>
    <w:rsid w:val="000442AF"/>
    <w:rsid w:val="00044AD2"/>
    <w:rsid w:val="00045109"/>
    <w:rsid w:val="000451F3"/>
    <w:rsid w:val="0004574B"/>
    <w:rsid w:val="00045BA9"/>
    <w:rsid w:val="00046066"/>
    <w:rsid w:val="000465D8"/>
    <w:rsid w:val="00046F11"/>
    <w:rsid w:val="00047212"/>
    <w:rsid w:val="0004730A"/>
    <w:rsid w:val="000476C3"/>
    <w:rsid w:val="00047829"/>
    <w:rsid w:val="00047863"/>
    <w:rsid w:val="00047D29"/>
    <w:rsid w:val="00050405"/>
    <w:rsid w:val="000505FB"/>
    <w:rsid w:val="00050C8A"/>
    <w:rsid w:val="000518DF"/>
    <w:rsid w:val="00052225"/>
    <w:rsid w:val="00052668"/>
    <w:rsid w:val="000529B8"/>
    <w:rsid w:val="00052F49"/>
    <w:rsid w:val="00055D8A"/>
    <w:rsid w:val="00056539"/>
    <w:rsid w:val="0005797E"/>
    <w:rsid w:val="00057B1C"/>
    <w:rsid w:val="0006059E"/>
    <w:rsid w:val="000609AE"/>
    <w:rsid w:val="00060EC9"/>
    <w:rsid w:val="000610BF"/>
    <w:rsid w:val="00061357"/>
    <w:rsid w:val="00061C82"/>
    <w:rsid w:val="00061EA2"/>
    <w:rsid w:val="00061ECC"/>
    <w:rsid w:val="00061EE1"/>
    <w:rsid w:val="00062011"/>
    <w:rsid w:val="000628E8"/>
    <w:rsid w:val="0006435C"/>
    <w:rsid w:val="00064435"/>
    <w:rsid w:val="000645EE"/>
    <w:rsid w:val="00065475"/>
    <w:rsid w:val="00065981"/>
    <w:rsid w:val="00065BB7"/>
    <w:rsid w:val="00066932"/>
    <w:rsid w:val="00067569"/>
    <w:rsid w:val="0006773E"/>
    <w:rsid w:val="000679C6"/>
    <w:rsid w:val="00067A06"/>
    <w:rsid w:val="000708FC"/>
    <w:rsid w:val="00071E13"/>
    <w:rsid w:val="00072735"/>
    <w:rsid w:val="00072A00"/>
    <w:rsid w:val="00072AEF"/>
    <w:rsid w:val="00073525"/>
    <w:rsid w:val="0007397B"/>
    <w:rsid w:val="000741CA"/>
    <w:rsid w:val="000741DD"/>
    <w:rsid w:val="00074352"/>
    <w:rsid w:val="00074F1F"/>
    <w:rsid w:val="0007514A"/>
    <w:rsid w:val="00075256"/>
    <w:rsid w:val="000753C3"/>
    <w:rsid w:val="00075462"/>
    <w:rsid w:val="00075742"/>
    <w:rsid w:val="000763BE"/>
    <w:rsid w:val="00076D68"/>
    <w:rsid w:val="00076F37"/>
    <w:rsid w:val="00077108"/>
    <w:rsid w:val="00077397"/>
    <w:rsid w:val="00077476"/>
    <w:rsid w:val="00077C64"/>
    <w:rsid w:val="00080423"/>
    <w:rsid w:val="00080668"/>
    <w:rsid w:val="00080949"/>
    <w:rsid w:val="00080FD2"/>
    <w:rsid w:val="0008233E"/>
    <w:rsid w:val="00082587"/>
    <w:rsid w:val="000833CF"/>
    <w:rsid w:val="000835E8"/>
    <w:rsid w:val="00083C63"/>
    <w:rsid w:val="00084387"/>
    <w:rsid w:val="000843E7"/>
    <w:rsid w:val="0008485B"/>
    <w:rsid w:val="00084EFF"/>
    <w:rsid w:val="00085C00"/>
    <w:rsid w:val="00085F17"/>
    <w:rsid w:val="000866FA"/>
    <w:rsid w:val="0008727F"/>
    <w:rsid w:val="00087588"/>
    <w:rsid w:val="00087BC6"/>
    <w:rsid w:val="00087D55"/>
    <w:rsid w:val="0009010B"/>
    <w:rsid w:val="000905B5"/>
    <w:rsid w:val="00091D02"/>
    <w:rsid w:val="00092947"/>
    <w:rsid w:val="00093251"/>
    <w:rsid w:val="0009329C"/>
    <w:rsid w:val="0009362F"/>
    <w:rsid w:val="000936FE"/>
    <w:rsid w:val="00093D2F"/>
    <w:rsid w:val="00093E31"/>
    <w:rsid w:val="00095C6B"/>
    <w:rsid w:val="00096177"/>
    <w:rsid w:val="00096C7A"/>
    <w:rsid w:val="00097B3E"/>
    <w:rsid w:val="00097CBB"/>
    <w:rsid w:val="00097EA9"/>
    <w:rsid w:val="000A0862"/>
    <w:rsid w:val="000A0AC3"/>
    <w:rsid w:val="000A1B54"/>
    <w:rsid w:val="000A2199"/>
    <w:rsid w:val="000A21C7"/>
    <w:rsid w:val="000A2E5C"/>
    <w:rsid w:val="000A43AA"/>
    <w:rsid w:val="000A4CA5"/>
    <w:rsid w:val="000A4D5D"/>
    <w:rsid w:val="000A545C"/>
    <w:rsid w:val="000A55A5"/>
    <w:rsid w:val="000A6308"/>
    <w:rsid w:val="000A6861"/>
    <w:rsid w:val="000A6980"/>
    <w:rsid w:val="000A6CAC"/>
    <w:rsid w:val="000A6D0E"/>
    <w:rsid w:val="000A7AA9"/>
    <w:rsid w:val="000A7CF7"/>
    <w:rsid w:val="000B070D"/>
    <w:rsid w:val="000B08A5"/>
    <w:rsid w:val="000B0CDF"/>
    <w:rsid w:val="000B0E53"/>
    <w:rsid w:val="000B1179"/>
    <w:rsid w:val="000B16D5"/>
    <w:rsid w:val="000B193D"/>
    <w:rsid w:val="000B1C88"/>
    <w:rsid w:val="000B1DD6"/>
    <w:rsid w:val="000B1EA8"/>
    <w:rsid w:val="000B21DF"/>
    <w:rsid w:val="000B29C7"/>
    <w:rsid w:val="000B29C8"/>
    <w:rsid w:val="000B2BF6"/>
    <w:rsid w:val="000B2CB4"/>
    <w:rsid w:val="000B3B46"/>
    <w:rsid w:val="000B3DB0"/>
    <w:rsid w:val="000B468B"/>
    <w:rsid w:val="000B4803"/>
    <w:rsid w:val="000B5460"/>
    <w:rsid w:val="000B5B7F"/>
    <w:rsid w:val="000B6957"/>
    <w:rsid w:val="000B69F2"/>
    <w:rsid w:val="000B6EA3"/>
    <w:rsid w:val="000B793D"/>
    <w:rsid w:val="000B7A49"/>
    <w:rsid w:val="000B7F43"/>
    <w:rsid w:val="000C0413"/>
    <w:rsid w:val="000C0439"/>
    <w:rsid w:val="000C0739"/>
    <w:rsid w:val="000C1280"/>
    <w:rsid w:val="000C15FC"/>
    <w:rsid w:val="000C2137"/>
    <w:rsid w:val="000C2279"/>
    <w:rsid w:val="000C2382"/>
    <w:rsid w:val="000C2427"/>
    <w:rsid w:val="000C2946"/>
    <w:rsid w:val="000C3189"/>
    <w:rsid w:val="000C3191"/>
    <w:rsid w:val="000C31EB"/>
    <w:rsid w:val="000C3703"/>
    <w:rsid w:val="000C3C34"/>
    <w:rsid w:val="000C450D"/>
    <w:rsid w:val="000C466B"/>
    <w:rsid w:val="000C4705"/>
    <w:rsid w:val="000C470F"/>
    <w:rsid w:val="000C4B5D"/>
    <w:rsid w:val="000C51AE"/>
    <w:rsid w:val="000C5859"/>
    <w:rsid w:val="000C5B39"/>
    <w:rsid w:val="000C5BC1"/>
    <w:rsid w:val="000C6608"/>
    <w:rsid w:val="000C674D"/>
    <w:rsid w:val="000C6D20"/>
    <w:rsid w:val="000C7A69"/>
    <w:rsid w:val="000D00D9"/>
    <w:rsid w:val="000D0828"/>
    <w:rsid w:val="000D0C85"/>
    <w:rsid w:val="000D1564"/>
    <w:rsid w:val="000D1AEF"/>
    <w:rsid w:val="000D1F2D"/>
    <w:rsid w:val="000D2405"/>
    <w:rsid w:val="000D2412"/>
    <w:rsid w:val="000D24A7"/>
    <w:rsid w:val="000D2B9B"/>
    <w:rsid w:val="000D2C82"/>
    <w:rsid w:val="000D2E25"/>
    <w:rsid w:val="000D2E46"/>
    <w:rsid w:val="000D3917"/>
    <w:rsid w:val="000D402B"/>
    <w:rsid w:val="000D4E51"/>
    <w:rsid w:val="000D5908"/>
    <w:rsid w:val="000D5966"/>
    <w:rsid w:val="000D5BCC"/>
    <w:rsid w:val="000D6646"/>
    <w:rsid w:val="000D6D8A"/>
    <w:rsid w:val="000E0093"/>
    <w:rsid w:val="000E0AD7"/>
    <w:rsid w:val="000E1427"/>
    <w:rsid w:val="000E1CC6"/>
    <w:rsid w:val="000E230F"/>
    <w:rsid w:val="000E28E0"/>
    <w:rsid w:val="000E2CF8"/>
    <w:rsid w:val="000E35D0"/>
    <w:rsid w:val="000E36CC"/>
    <w:rsid w:val="000E36E0"/>
    <w:rsid w:val="000E3C62"/>
    <w:rsid w:val="000E4003"/>
    <w:rsid w:val="000E478E"/>
    <w:rsid w:val="000E4C67"/>
    <w:rsid w:val="000E4FA5"/>
    <w:rsid w:val="000E5C75"/>
    <w:rsid w:val="000E606D"/>
    <w:rsid w:val="000E627D"/>
    <w:rsid w:val="000E6C90"/>
    <w:rsid w:val="000E735F"/>
    <w:rsid w:val="000E78BA"/>
    <w:rsid w:val="000F05DB"/>
    <w:rsid w:val="000F0B19"/>
    <w:rsid w:val="000F0F49"/>
    <w:rsid w:val="000F1E77"/>
    <w:rsid w:val="000F24B6"/>
    <w:rsid w:val="000F27F7"/>
    <w:rsid w:val="000F2C59"/>
    <w:rsid w:val="000F387F"/>
    <w:rsid w:val="000F3CAF"/>
    <w:rsid w:val="000F4186"/>
    <w:rsid w:val="000F41CD"/>
    <w:rsid w:val="000F48B0"/>
    <w:rsid w:val="000F4D1A"/>
    <w:rsid w:val="000F4F4E"/>
    <w:rsid w:val="000F54D0"/>
    <w:rsid w:val="000F56DB"/>
    <w:rsid w:val="000F5A1B"/>
    <w:rsid w:val="000F5BAD"/>
    <w:rsid w:val="000F5DFE"/>
    <w:rsid w:val="000F61FA"/>
    <w:rsid w:val="000F69C1"/>
    <w:rsid w:val="000F6C5D"/>
    <w:rsid w:val="000F7964"/>
    <w:rsid w:val="000F7B7C"/>
    <w:rsid w:val="000F7E7B"/>
    <w:rsid w:val="001009A8"/>
    <w:rsid w:val="0010113F"/>
    <w:rsid w:val="00101810"/>
    <w:rsid w:val="00101883"/>
    <w:rsid w:val="001024C3"/>
    <w:rsid w:val="001025D3"/>
    <w:rsid w:val="001026E2"/>
    <w:rsid w:val="0010273E"/>
    <w:rsid w:val="001027DF"/>
    <w:rsid w:val="00102C9E"/>
    <w:rsid w:val="00102CF5"/>
    <w:rsid w:val="001032ED"/>
    <w:rsid w:val="00103935"/>
    <w:rsid w:val="00103C38"/>
    <w:rsid w:val="0010421D"/>
    <w:rsid w:val="0010435D"/>
    <w:rsid w:val="00104498"/>
    <w:rsid w:val="00104A19"/>
    <w:rsid w:val="00104C8B"/>
    <w:rsid w:val="0010525F"/>
    <w:rsid w:val="001052FE"/>
    <w:rsid w:val="0010546C"/>
    <w:rsid w:val="001059EF"/>
    <w:rsid w:val="00105B72"/>
    <w:rsid w:val="00105BA0"/>
    <w:rsid w:val="00106680"/>
    <w:rsid w:val="00106EBD"/>
    <w:rsid w:val="00107640"/>
    <w:rsid w:val="0011027F"/>
    <w:rsid w:val="00110587"/>
    <w:rsid w:val="00110758"/>
    <w:rsid w:val="00110F2A"/>
    <w:rsid w:val="00111189"/>
    <w:rsid w:val="0011119F"/>
    <w:rsid w:val="001129F1"/>
    <w:rsid w:val="00112DA6"/>
    <w:rsid w:val="00112DC5"/>
    <w:rsid w:val="00112FC4"/>
    <w:rsid w:val="00113297"/>
    <w:rsid w:val="001133D9"/>
    <w:rsid w:val="00113434"/>
    <w:rsid w:val="00113697"/>
    <w:rsid w:val="00113993"/>
    <w:rsid w:val="00113CF3"/>
    <w:rsid w:val="001140CE"/>
    <w:rsid w:val="0011418F"/>
    <w:rsid w:val="00114E83"/>
    <w:rsid w:val="00114F31"/>
    <w:rsid w:val="001155E2"/>
    <w:rsid w:val="00116539"/>
    <w:rsid w:val="00116565"/>
    <w:rsid w:val="00116FB9"/>
    <w:rsid w:val="00116FE2"/>
    <w:rsid w:val="00117643"/>
    <w:rsid w:val="001179C3"/>
    <w:rsid w:val="001206A0"/>
    <w:rsid w:val="001208C2"/>
    <w:rsid w:val="00120E37"/>
    <w:rsid w:val="00120FF1"/>
    <w:rsid w:val="00121697"/>
    <w:rsid w:val="00121C5A"/>
    <w:rsid w:val="0012227E"/>
    <w:rsid w:val="001222A9"/>
    <w:rsid w:val="00122778"/>
    <w:rsid w:val="00122BC2"/>
    <w:rsid w:val="00122CBD"/>
    <w:rsid w:val="00122D80"/>
    <w:rsid w:val="00122E13"/>
    <w:rsid w:val="00122E26"/>
    <w:rsid w:val="001235BE"/>
    <w:rsid w:val="00123826"/>
    <w:rsid w:val="00123A61"/>
    <w:rsid w:val="00124551"/>
    <w:rsid w:val="001249CF"/>
    <w:rsid w:val="00125928"/>
    <w:rsid w:val="00125BA2"/>
    <w:rsid w:val="00125E62"/>
    <w:rsid w:val="00125F04"/>
    <w:rsid w:val="00126099"/>
    <w:rsid w:val="0012626B"/>
    <w:rsid w:val="0012690C"/>
    <w:rsid w:val="00126D37"/>
    <w:rsid w:val="00127210"/>
    <w:rsid w:val="00127686"/>
    <w:rsid w:val="001276E5"/>
    <w:rsid w:val="00127F8F"/>
    <w:rsid w:val="001300B2"/>
    <w:rsid w:val="001302D2"/>
    <w:rsid w:val="00130C94"/>
    <w:rsid w:val="00130CEC"/>
    <w:rsid w:val="00130E44"/>
    <w:rsid w:val="001311BF"/>
    <w:rsid w:val="00131960"/>
    <w:rsid w:val="00131DAC"/>
    <w:rsid w:val="00132D9E"/>
    <w:rsid w:val="00133341"/>
    <w:rsid w:val="0013343F"/>
    <w:rsid w:val="0013387A"/>
    <w:rsid w:val="00133B3B"/>
    <w:rsid w:val="00134091"/>
    <w:rsid w:val="001347BD"/>
    <w:rsid w:val="0013510D"/>
    <w:rsid w:val="00135264"/>
    <w:rsid w:val="00135326"/>
    <w:rsid w:val="001355B1"/>
    <w:rsid w:val="001355C3"/>
    <w:rsid w:val="00135DA7"/>
    <w:rsid w:val="00137F05"/>
    <w:rsid w:val="00140D60"/>
    <w:rsid w:val="0014185C"/>
    <w:rsid w:val="001418C6"/>
    <w:rsid w:val="001427AD"/>
    <w:rsid w:val="001429EC"/>
    <w:rsid w:val="00142BF8"/>
    <w:rsid w:val="001430C2"/>
    <w:rsid w:val="00143262"/>
    <w:rsid w:val="0014342E"/>
    <w:rsid w:val="001439FB"/>
    <w:rsid w:val="0014504E"/>
    <w:rsid w:val="001450FF"/>
    <w:rsid w:val="00145CAC"/>
    <w:rsid w:val="00145D33"/>
    <w:rsid w:val="00146130"/>
    <w:rsid w:val="00146281"/>
    <w:rsid w:val="001465F8"/>
    <w:rsid w:val="001465FC"/>
    <w:rsid w:val="00147957"/>
    <w:rsid w:val="00147997"/>
    <w:rsid w:val="001479B5"/>
    <w:rsid w:val="0015060F"/>
    <w:rsid w:val="00151BEE"/>
    <w:rsid w:val="001528D0"/>
    <w:rsid w:val="00152AAE"/>
    <w:rsid w:val="0015301B"/>
    <w:rsid w:val="00153631"/>
    <w:rsid w:val="00153678"/>
    <w:rsid w:val="001541B0"/>
    <w:rsid w:val="00154386"/>
    <w:rsid w:val="001553FC"/>
    <w:rsid w:val="001555A2"/>
    <w:rsid w:val="00155791"/>
    <w:rsid w:val="00155A00"/>
    <w:rsid w:val="00155A6A"/>
    <w:rsid w:val="00155E98"/>
    <w:rsid w:val="00156899"/>
    <w:rsid w:val="00156DF0"/>
    <w:rsid w:val="00156E82"/>
    <w:rsid w:val="001576E7"/>
    <w:rsid w:val="00157CC6"/>
    <w:rsid w:val="00160309"/>
    <w:rsid w:val="001607C0"/>
    <w:rsid w:val="0016185B"/>
    <w:rsid w:val="001620A9"/>
    <w:rsid w:val="00162334"/>
    <w:rsid w:val="001627BB"/>
    <w:rsid w:val="00162980"/>
    <w:rsid w:val="00162B54"/>
    <w:rsid w:val="00163BE5"/>
    <w:rsid w:val="00163C70"/>
    <w:rsid w:val="00164473"/>
    <w:rsid w:val="001645FA"/>
    <w:rsid w:val="0016513A"/>
    <w:rsid w:val="001655C3"/>
    <w:rsid w:val="001657B2"/>
    <w:rsid w:val="0016623B"/>
    <w:rsid w:val="0016770C"/>
    <w:rsid w:val="00167755"/>
    <w:rsid w:val="00170562"/>
    <w:rsid w:val="001708BF"/>
    <w:rsid w:val="001708F0"/>
    <w:rsid w:val="00170970"/>
    <w:rsid w:val="0017099A"/>
    <w:rsid w:val="0017104A"/>
    <w:rsid w:val="00171C42"/>
    <w:rsid w:val="0017219C"/>
    <w:rsid w:val="00172769"/>
    <w:rsid w:val="0017326F"/>
    <w:rsid w:val="00173682"/>
    <w:rsid w:val="00173B1A"/>
    <w:rsid w:val="001745FE"/>
    <w:rsid w:val="00175930"/>
    <w:rsid w:val="001759F4"/>
    <w:rsid w:val="00175FDF"/>
    <w:rsid w:val="001760A8"/>
    <w:rsid w:val="0017644E"/>
    <w:rsid w:val="001767E9"/>
    <w:rsid w:val="001768D7"/>
    <w:rsid w:val="00177AAA"/>
    <w:rsid w:val="00177BDA"/>
    <w:rsid w:val="00177C31"/>
    <w:rsid w:val="00180020"/>
    <w:rsid w:val="001801E2"/>
    <w:rsid w:val="001805E9"/>
    <w:rsid w:val="0018061A"/>
    <w:rsid w:val="001806F2"/>
    <w:rsid w:val="00180FFC"/>
    <w:rsid w:val="001814BF"/>
    <w:rsid w:val="00182509"/>
    <w:rsid w:val="00182A2B"/>
    <w:rsid w:val="001833AA"/>
    <w:rsid w:val="001834D4"/>
    <w:rsid w:val="0018353F"/>
    <w:rsid w:val="00183848"/>
    <w:rsid w:val="001838FF"/>
    <w:rsid w:val="0018432C"/>
    <w:rsid w:val="00184861"/>
    <w:rsid w:val="00184A84"/>
    <w:rsid w:val="00184AF9"/>
    <w:rsid w:val="00185920"/>
    <w:rsid w:val="00185B8D"/>
    <w:rsid w:val="00186943"/>
    <w:rsid w:val="00186BA1"/>
    <w:rsid w:val="00190138"/>
    <w:rsid w:val="001909F2"/>
    <w:rsid w:val="00190A9A"/>
    <w:rsid w:val="00190E75"/>
    <w:rsid w:val="00191063"/>
    <w:rsid w:val="00191BC2"/>
    <w:rsid w:val="00192563"/>
    <w:rsid w:val="00192918"/>
    <w:rsid w:val="00192AC3"/>
    <w:rsid w:val="00193982"/>
    <w:rsid w:val="00193EDD"/>
    <w:rsid w:val="001949D0"/>
    <w:rsid w:val="00195B6E"/>
    <w:rsid w:val="00196E6E"/>
    <w:rsid w:val="00197476"/>
    <w:rsid w:val="00197934"/>
    <w:rsid w:val="001A0A93"/>
    <w:rsid w:val="001A0E35"/>
    <w:rsid w:val="001A1C42"/>
    <w:rsid w:val="001A223C"/>
    <w:rsid w:val="001A244E"/>
    <w:rsid w:val="001A306B"/>
    <w:rsid w:val="001A4840"/>
    <w:rsid w:val="001A55C9"/>
    <w:rsid w:val="001A588D"/>
    <w:rsid w:val="001A5A5C"/>
    <w:rsid w:val="001A6819"/>
    <w:rsid w:val="001A6A67"/>
    <w:rsid w:val="001A6E41"/>
    <w:rsid w:val="001A7588"/>
    <w:rsid w:val="001A764B"/>
    <w:rsid w:val="001A7836"/>
    <w:rsid w:val="001A7EE5"/>
    <w:rsid w:val="001B00DF"/>
    <w:rsid w:val="001B0877"/>
    <w:rsid w:val="001B0C5D"/>
    <w:rsid w:val="001B0FC1"/>
    <w:rsid w:val="001B1A91"/>
    <w:rsid w:val="001B1E9E"/>
    <w:rsid w:val="001B1F72"/>
    <w:rsid w:val="001B272F"/>
    <w:rsid w:val="001B2ED4"/>
    <w:rsid w:val="001B325B"/>
    <w:rsid w:val="001B35B9"/>
    <w:rsid w:val="001B36E2"/>
    <w:rsid w:val="001B3E42"/>
    <w:rsid w:val="001B3FED"/>
    <w:rsid w:val="001B45AD"/>
    <w:rsid w:val="001B47CB"/>
    <w:rsid w:val="001B4863"/>
    <w:rsid w:val="001B4FE0"/>
    <w:rsid w:val="001B52A1"/>
    <w:rsid w:val="001B5747"/>
    <w:rsid w:val="001B767C"/>
    <w:rsid w:val="001B7C2E"/>
    <w:rsid w:val="001C0C51"/>
    <w:rsid w:val="001C0CE3"/>
    <w:rsid w:val="001C0E2D"/>
    <w:rsid w:val="001C2069"/>
    <w:rsid w:val="001C291B"/>
    <w:rsid w:val="001C388D"/>
    <w:rsid w:val="001C3AAD"/>
    <w:rsid w:val="001C3C41"/>
    <w:rsid w:val="001C4550"/>
    <w:rsid w:val="001C5386"/>
    <w:rsid w:val="001C53B8"/>
    <w:rsid w:val="001C5905"/>
    <w:rsid w:val="001C6BD6"/>
    <w:rsid w:val="001C7106"/>
    <w:rsid w:val="001C7403"/>
    <w:rsid w:val="001C743F"/>
    <w:rsid w:val="001C7F3F"/>
    <w:rsid w:val="001D01D7"/>
    <w:rsid w:val="001D01F2"/>
    <w:rsid w:val="001D0388"/>
    <w:rsid w:val="001D0699"/>
    <w:rsid w:val="001D06FB"/>
    <w:rsid w:val="001D0F1D"/>
    <w:rsid w:val="001D1634"/>
    <w:rsid w:val="001D1780"/>
    <w:rsid w:val="001D1A39"/>
    <w:rsid w:val="001D1EBD"/>
    <w:rsid w:val="001D3039"/>
    <w:rsid w:val="001D36F8"/>
    <w:rsid w:val="001D3A50"/>
    <w:rsid w:val="001D3E13"/>
    <w:rsid w:val="001D41C3"/>
    <w:rsid w:val="001D4AF3"/>
    <w:rsid w:val="001D4F5B"/>
    <w:rsid w:val="001D57A4"/>
    <w:rsid w:val="001D58AC"/>
    <w:rsid w:val="001D5B36"/>
    <w:rsid w:val="001D5D32"/>
    <w:rsid w:val="001D5E11"/>
    <w:rsid w:val="001D650D"/>
    <w:rsid w:val="001D6564"/>
    <w:rsid w:val="001D6590"/>
    <w:rsid w:val="001D745A"/>
    <w:rsid w:val="001D77D4"/>
    <w:rsid w:val="001D77E3"/>
    <w:rsid w:val="001D7B6B"/>
    <w:rsid w:val="001D7ED9"/>
    <w:rsid w:val="001E127A"/>
    <w:rsid w:val="001E1EDF"/>
    <w:rsid w:val="001E28D8"/>
    <w:rsid w:val="001E407D"/>
    <w:rsid w:val="001E40B4"/>
    <w:rsid w:val="001E430B"/>
    <w:rsid w:val="001E4758"/>
    <w:rsid w:val="001E5712"/>
    <w:rsid w:val="001E5812"/>
    <w:rsid w:val="001E5912"/>
    <w:rsid w:val="001E613D"/>
    <w:rsid w:val="001E6ED3"/>
    <w:rsid w:val="001E7C67"/>
    <w:rsid w:val="001F01D7"/>
    <w:rsid w:val="001F03BB"/>
    <w:rsid w:val="001F041B"/>
    <w:rsid w:val="001F071A"/>
    <w:rsid w:val="001F147D"/>
    <w:rsid w:val="001F19C1"/>
    <w:rsid w:val="001F1EA9"/>
    <w:rsid w:val="001F2574"/>
    <w:rsid w:val="001F269B"/>
    <w:rsid w:val="001F36DF"/>
    <w:rsid w:val="001F3C0A"/>
    <w:rsid w:val="001F4184"/>
    <w:rsid w:val="001F4504"/>
    <w:rsid w:val="001F4ADF"/>
    <w:rsid w:val="001F4B6F"/>
    <w:rsid w:val="001F4F3F"/>
    <w:rsid w:val="001F58D4"/>
    <w:rsid w:val="001F5AE0"/>
    <w:rsid w:val="001F5C7D"/>
    <w:rsid w:val="001F5CB0"/>
    <w:rsid w:val="001F610A"/>
    <w:rsid w:val="001F678B"/>
    <w:rsid w:val="001F776A"/>
    <w:rsid w:val="001F79CB"/>
    <w:rsid w:val="001F7D3A"/>
    <w:rsid w:val="001F7EBC"/>
    <w:rsid w:val="002001EC"/>
    <w:rsid w:val="002002A4"/>
    <w:rsid w:val="002002EE"/>
    <w:rsid w:val="00200A42"/>
    <w:rsid w:val="00200BE0"/>
    <w:rsid w:val="00200F1A"/>
    <w:rsid w:val="00201DA1"/>
    <w:rsid w:val="00201DA3"/>
    <w:rsid w:val="00202C70"/>
    <w:rsid w:val="00202DCE"/>
    <w:rsid w:val="00202DF2"/>
    <w:rsid w:val="00203029"/>
    <w:rsid w:val="0020304D"/>
    <w:rsid w:val="002039DA"/>
    <w:rsid w:val="00203A1A"/>
    <w:rsid w:val="00203C41"/>
    <w:rsid w:val="002042E2"/>
    <w:rsid w:val="002049E7"/>
    <w:rsid w:val="0020583B"/>
    <w:rsid w:val="002064C3"/>
    <w:rsid w:val="002078CC"/>
    <w:rsid w:val="00210182"/>
    <w:rsid w:val="0021060B"/>
    <w:rsid w:val="00210A37"/>
    <w:rsid w:val="00210DA3"/>
    <w:rsid w:val="00211380"/>
    <w:rsid w:val="00213369"/>
    <w:rsid w:val="00213569"/>
    <w:rsid w:val="00213B68"/>
    <w:rsid w:val="00213F4B"/>
    <w:rsid w:val="00214725"/>
    <w:rsid w:val="00215510"/>
    <w:rsid w:val="00215AB6"/>
    <w:rsid w:val="00215B5D"/>
    <w:rsid w:val="0021600A"/>
    <w:rsid w:val="00216773"/>
    <w:rsid w:val="00216829"/>
    <w:rsid w:val="00216962"/>
    <w:rsid w:val="00217342"/>
    <w:rsid w:val="0021793E"/>
    <w:rsid w:val="002179B6"/>
    <w:rsid w:val="00217CBB"/>
    <w:rsid w:val="0022043E"/>
    <w:rsid w:val="002208B3"/>
    <w:rsid w:val="00220932"/>
    <w:rsid w:val="00221B0B"/>
    <w:rsid w:val="00221F29"/>
    <w:rsid w:val="00221F57"/>
    <w:rsid w:val="00222049"/>
    <w:rsid w:val="00222B2F"/>
    <w:rsid w:val="00223100"/>
    <w:rsid w:val="0022397C"/>
    <w:rsid w:val="00223D98"/>
    <w:rsid w:val="00224D16"/>
    <w:rsid w:val="002255E4"/>
    <w:rsid w:val="00225C49"/>
    <w:rsid w:val="00225EA7"/>
    <w:rsid w:val="00225F71"/>
    <w:rsid w:val="002262F1"/>
    <w:rsid w:val="00226496"/>
    <w:rsid w:val="0022730D"/>
    <w:rsid w:val="00230090"/>
    <w:rsid w:val="002301E9"/>
    <w:rsid w:val="002309AF"/>
    <w:rsid w:val="00230C43"/>
    <w:rsid w:val="00230F3E"/>
    <w:rsid w:val="0023129C"/>
    <w:rsid w:val="00231676"/>
    <w:rsid w:val="00231684"/>
    <w:rsid w:val="00232EB3"/>
    <w:rsid w:val="00233C9A"/>
    <w:rsid w:val="0023415A"/>
    <w:rsid w:val="002349F8"/>
    <w:rsid w:val="00235100"/>
    <w:rsid w:val="00235E69"/>
    <w:rsid w:val="00235FB3"/>
    <w:rsid w:val="00237523"/>
    <w:rsid w:val="0023753B"/>
    <w:rsid w:val="00237629"/>
    <w:rsid w:val="00237EA6"/>
    <w:rsid w:val="00240732"/>
    <w:rsid w:val="00240B6B"/>
    <w:rsid w:val="00240D7A"/>
    <w:rsid w:val="00241FC6"/>
    <w:rsid w:val="002422AD"/>
    <w:rsid w:val="00242AA1"/>
    <w:rsid w:val="00242B23"/>
    <w:rsid w:val="00242E98"/>
    <w:rsid w:val="00242F98"/>
    <w:rsid w:val="00243483"/>
    <w:rsid w:val="00243851"/>
    <w:rsid w:val="00243938"/>
    <w:rsid w:val="00243A28"/>
    <w:rsid w:val="00243EDD"/>
    <w:rsid w:val="00245873"/>
    <w:rsid w:val="00245A30"/>
    <w:rsid w:val="00245DAD"/>
    <w:rsid w:val="00245DBB"/>
    <w:rsid w:val="002463D2"/>
    <w:rsid w:val="00246547"/>
    <w:rsid w:val="00246EA9"/>
    <w:rsid w:val="002473A5"/>
    <w:rsid w:val="002473D7"/>
    <w:rsid w:val="002473FF"/>
    <w:rsid w:val="0024771C"/>
    <w:rsid w:val="002501AD"/>
    <w:rsid w:val="0025025C"/>
    <w:rsid w:val="002502B3"/>
    <w:rsid w:val="00250689"/>
    <w:rsid w:val="0025070C"/>
    <w:rsid w:val="0025143A"/>
    <w:rsid w:val="0025230D"/>
    <w:rsid w:val="002524FA"/>
    <w:rsid w:val="00252735"/>
    <w:rsid w:val="00252947"/>
    <w:rsid w:val="00252B0B"/>
    <w:rsid w:val="00254A12"/>
    <w:rsid w:val="00254A58"/>
    <w:rsid w:val="002550F4"/>
    <w:rsid w:val="002551AF"/>
    <w:rsid w:val="0025577B"/>
    <w:rsid w:val="00255D4B"/>
    <w:rsid w:val="00255E81"/>
    <w:rsid w:val="00255EDA"/>
    <w:rsid w:val="00256421"/>
    <w:rsid w:val="0025737B"/>
    <w:rsid w:val="002576EA"/>
    <w:rsid w:val="00257B14"/>
    <w:rsid w:val="00257B1A"/>
    <w:rsid w:val="002600C1"/>
    <w:rsid w:val="00260967"/>
    <w:rsid w:val="00261758"/>
    <w:rsid w:val="002618CF"/>
    <w:rsid w:val="00261AC5"/>
    <w:rsid w:val="00261B6B"/>
    <w:rsid w:val="00261DFD"/>
    <w:rsid w:val="0026209B"/>
    <w:rsid w:val="00262134"/>
    <w:rsid w:val="002621F7"/>
    <w:rsid w:val="00262447"/>
    <w:rsid w:val="002626DC"/>
    <w:rsid w:val="00262826"/>
    <w:rsid w:val="002631A4"/>
    <w:rsid w:val="00263572"/>
    <w:rsid w:val="00263C3F"/>
    <w:rsid w:val="00263C4C"/>
    <w:rsid w:val="00263D58"/>
    <w:rsid w:val="00263F50"/>
    <w:rsid w:val="00264F5F"/>
    <w:rsid w:val="00265669"/>
    <w:rsid w:val="00265FB6"/>
    <w:rsid w:val="002663E1"/>
    <w:rsid w:val="00266641"/>
    <w:rsid w:val="002667BB"/>
    <w:rsid w:val="0026729B"/>
    <w:rsid w:val="00267852"/>
    <w:rsid w:val="0027082D"/>
    <w:rsid w:val="00270843"/>
    <w:rsid w:val="002713E7"/>
    <w:rsid w:val="0027151A"/>
    <w:rsid w:val="00271666"/>
    <w:rsid w:val="00271D9E"/>
    <w:rsid w:val="00271DDF"/>
    <w:rsid w:val="002724AF"/>
    <w:rsid w:val="00272E54"/>
    <w:rsid w:val="00272EEA"/>
    <w:rsid w:val="00272F21"/>
    <w:rsid w:val="002739B1"/>
    <w:rsid w:val="00273AAD"/>
    <w:rsid w:val="00273B9E"/>
    <w:rsid w:val="00273D66"/>
    <w:rsid w:val="00273E42"/>
    <w:rsid w:val="00273E4F"/>
    <w:rsid w:val="002754D6"/>
    <w:rsid w:val="00275B57"/>
    <w:rsid w:val="00275C50"/>
    <w:rsid w:val="00275D30"/>
    <w:rsid w:val="00276A5F"/>
    <w:rsid w:val="00276CC6"/>
    <w:rsid w:val="00277663"/>
    <w:rsid w:val="00277838"/>
    <w:rsid w:val="00280164"/>
    <w:rsid w:val="00280539"/>
    <w:rsid w:val="00280787"/>
    <w:rsid w:val="00280ECC"/>
    <w:rsid w:val="00281397"/>
    <w:rsid w:val="002814FC"/>
    <w:rsid w:val="00282919"/>
    <w:rsid w:val="00282954"/>
    <w:rsid w:val="002834FD"/>
    <w:rsid w:val="00283C65"/>
    <w:rsid w:val="0028499A"/>
    <w:rsid w:val="00284BE6"/>
    <w:rsid w:val="00284C8C"/>
    <w:rsid w:val="00285496"/>
    <w:rsid w:val="00285599"/>
    <w:rsid w:val="0028596C"/>
    <w:rsid w:val="00286250"/>
    <w:rsid w:val="00286D0F"/>
    <w:rsid w:val="00287489"/>
    <w:rsid w:val="002879FE"/>
    <w:rsid w:val="0029051C"/>
    <w:rsid w:val="0029086D"/>
    <w:rsid w:val="0029123C"/>
    <w:rsid w:val="0029170A"/>
    <w:rsid w:val="00292067"/>
    <w:rsid w:val="002924A5"/>
    <w:rsid w:val="00292E60"/>
    <w:rsid w:val="00293221"/>
    <w:rsid w:val="00293803"/>
    <w:rsid w:val="0029402F"/>
    <w:rsid w:val="00294597"/>
    <w:rsid w:val="002954F9"/>
    <w:rsid w:val="00296129"/>
    <w:rsid w:val="002961A9"/>
    <w:rsid w:val="0029620C"/>
    <w:rsid w:val="00296919"/>
    <w:rsid w:val="00296C4D"/>
    <w:rsid w:val="00296CCE"/>
    <w:rsid w:val="00297469"/>
    <w:rsid w:val="0029786C"/>
    <w:rsid w:val="00297B20"/>
    <w:rsid w:val="002A0697"/>
    <w:rsid w:val="002A0F03"/>
    <w:rsid w:val="002A0FC9"/>
    <w:rsid w:val="002A1794"/>
    <w:rsid w:val="002A1AFB"/>
    <w:rsid w:val="002A20F2"/>
    <w:rsid w:val="002A297F"/>
    <w:rsid w:val="002A2E42"/>
    <w:rsid w:val="002A332E"/>
    <w:rsid w:val="002A3A07"/>
    <w:rsid w:val="002A40D6"/>
    <w:rsid w:val="002A4638"/>
    <w:rsid w:val="002A48AC"/>
    <w:rsid w:val="002A4A48"/>
    <w:rsid w:val="002A4E97"/>
    <w:rsid w:val="002A6791"/>
    <w:rsid w:val="002A6943"/>
    <w:rsid w:val="002A766D"/>
    <w:rsid w:val="002A76C4"/>
    <w:rsid w:val="002A7EC6"/>
    <w:rsid w:val="002B00B0"/>
    <w:rsid w:val="002B0490"/>
    <w:rsid w:val="002B0603"/>
    <w:rsid w:val="002B07EB"/>
    <w:rsid w:val="002B0D70"/>
    <w:rsid w:val="002B1940"/>
    <w:rsid w:val="002B1D62"/>
    <w:rsid w:val="002B1F72"/>
    <w:rsid w:val="002B2F3E"/>
    <w:rsid w:val="002B4347"/>
    <w:rsid w:val="002B54C9"/>
    <w:rsid w:val="002B56AA"/>
    <w:rsid w:val="002B57FD"/>
    <w:rsid w:val="002B5999"/>
    <w:rsid w:val="002B59DA"/>
    <w:rsid w:val="002B5D22"/>
    <w:rsid w:val="002B7CEF"/>
    <w:rsid w:val="002B7E4B"/>
    <w:rsid w:val="002B7FBB"/>
    <w:rsid w:val="002C0E52"/>
    <w:rsid w:val="002C1067"/>
    <w:rsid w:val="002C11D5"/>
    <w:rsid w:val="002C1706"/>
    <w:rsid w:val="002C277F"/>
    <w:rsid w:val="002C2863"/>
    <w:rsid w:val="002C32CB"/>
    <w:rsid w:val="002C442C"/>
    <w:rsid w:val="002C4431"/>
    <w:rsid w:val="002C447A"/>
    <w:rsid w:val="002C45B8"/>
    <w:rsid w:val="002C4676"/>
    <w:rsid w:val="002C51D4"/>
    <w:rsid w:val="002C56DD"/>
    <w:rsid w:val="002C5C5A"/>
    <w:rsid w:val="002C6073"/>
    <w:rsid w:val="002C620D"/>
    <w:rsid w:val="002C6252"/>
    <w:rsid w:val="002C657B"/>
    <w:rsid w:val="002C6AF0"/>
    <w:rsid w:val="002C6FC3"/>
    <w:rsid w:val="002C7105"/>
    <w:rsid w:val="002D0044"/>
    <w:rsid w:val="002D060C"/>
    <w:rsid w:val="002D0CE6"/>
    <w:rsid w:val="002D1519"/>
    <w:rsid w:val="002D1654"/>
    <w:rsid w:val="002D18AA"/>
    <w:rsid w:val="002D201E"/>
    <w:rsid w:val="002D2280"/>
    <w:rsid w:val="002D23F3"/>
    <w:rsid w:val="002D298F"/>
    <w:rsid w:val="002D29F3"/>
    <w:rsid w:val="002D3A2A"/>
    <w:rsid w:val="002D426E"/>
    <w:rsid w:val="002D47A3"/>
    <w:rsid w:val="002D528F"/>
    <w:rsid w:val="002D682C"/>
    <w:rsid w:val="002D690D"/>
    <w:rsid w:val="002D6BC9"/>
    <w:rsid w:val="002D6CA1"/>
    <w:rsid w:val="002D6E69"/>
    <w:rsid w:val="002D6EE9"/>
    <w:rsid w:val="002D70B0"/>
    <w:rsid w:val="002D7818"/>
    <w:rsid w:val="002D7B52"/>
    <w:rsid w:val="002D7F0A"/>
    <w:rsid w:val="002E1148"/>
    <w:rsid w:val="002E191F"/>
    <w:rsid w:val="002E1B92"/>
    <w:rsid w:val="002E1CB7"/>
    <w:rsid w:val="002E2340"/>
    <w:rsid w:val="002E2565"/>
    <w:rsid w:val="002E257D"/>
    <w:rsid w:val="002E3E79"/>
    <w:rsid w:val="002E451B"/>
    <w:rsid w:val="002E4D9C"/>
    <w:rsid w:val="002E5461"/>
    <w:rsid w:val="002E55A9"/>
    <w:rsid w:val="002E5978"/>
    <w:rsid w:val="002E5D0C"/>
    <w:rsid w:val="002E73FA"/>
    <w:rsid w:val="002E7633"/>
    <w:rsid w:val="002E7B80"/>
    <w:rsid w:val="002F0397"/>
    <w:rsid w:val="002F0725"/>
    <w:rsid w:val="002F0A60"/>
    <w:rsid w:val="002F0F63"/>
    <w:rsid w:val="002F1050"/>
    <w:rsid w:val="002F24B3"/>
    <w:rsid w:val="002F25B7"/>
    <w:rsid w:val="002F2ADF"/>
    <w:rsid w:val="002F2B59"/>
    <w:rsid w:val="002F2C00"/>
    <w:rsid w:val="002F2CB7"/>
    <w:rsid w:val="002F2E6B"/>
    <w:rsid w:val="002F2EF5"/>
    <w:rsid w:val="002F3476"/>
    <w:rsid w:val="002F3E48"/>
    <w:rsid w:val="002F5254"/>
    <w:rsid w:val="002F52B4"/>
    <w:rsid w:val="002F5619"/>
    <w:rsid w:val="002F58E7"/>
    <w:rsid w:val="002F6C94"/>
    <w:rsid w:val="002F7613"/>
    <w:rsid w:val="002F7F2D"/>
    <w:rsid w:val="003002AC"/>
    <w:rsid w:val="00300322"/>
    <w:rsid w:val="0030099F"/>
    <w:rsid w:val="003009AD"/>
    <w:rsid w:val="00300E11"/>
    <w:rsid w:val="0030157E"/>
    <w:rsid w:val="003017C4"/>
    <w:rsid w:val="00301CCD"/>
    <w:rsid w:val="00301FDB"/>
    <w:rsid w:val="00302E23"/>
    <w:rsid w:val="003034BE"/>
    <w:rsid w:val="0030356C"/>
    <w:rsid w:val="003035EC"/>
    <w:rsid w:val="003037D1"/>
    <w:rsid w:val="00303EFC"/>
    <w:rsid w:val="003044D4"/>
    <w:rsid w:val="00305915"/>
    <w:rsid w:val="00305E97"/>
    <w:rsid w:val="0030636B"/>
    <w:rsid w:val="00306BB2"/>
    <w:rsid w:val="00306D82"/>
    <w:rsid w:val="003071CB"/>
    <w:rsid w:val="00307673"/>
    <w:rsid w:val="00307744"/>
    <w:rsid w:val="0031067E"/>
    <w:rsid w:val="00310B99"/>
    <w:rsid w:val="00310BC3"/>
    <w:rsid w:val="00311065"/>
    <w:rsid w:val="00311115"/>
    <w:rsid w:val="003119D0"/>
    <w:rsid w:val="00311BA0"/>
    <w:rsid w:val="00311D9A"/>
    <w:rsid w:val="00311E6D"/>
    <w:rsid w:val="00312213"/>
    <w:rsid w:val="003126D3"/>
    <w:rsid w:val="0031288E"/>
    <w:rsid w:val="00312B75"/>
    <w:rsid w:val="00312EBF"/>
    <w:rsid w:val="00313098"/>
    <w:rsid w:val="003130FD"/>
    <w:rsid w:val="00313295"/>
    <w:rsid w:val="00313D64"/>
    <w:rsid w:val="003144EB"/>
    <w:rsid w:val="00314501"/>
    <w:rsid w:val="00314652"/>
    <w:rsid w:val="00314C7B"/>
    <w:rsid w:val="00315478"/>
    <w:rsid w:val="00315638"/>
    <w:rsid w:val="00315947"/>
    <w:rsid w:val="003169C6"/>
    <w:rsid w:val="00316B8B"/>
    <w:rsid w:val="00317852"/>
    <w:rsid w:val="00317C8E"/>
    <w:rsid w:val="00317D64"/>
    <w:rsid w:val="003206AB"/>
    <w:rsid w:val="00320AFA"/>
    <w:rsid w:val="00320D74"/>
    <w:rsid w:val="00321112"/>
    <w:rsid w:val="003219B3"/>
    <w:rsid w:val="00321CDB"/>
    <w:rsid w:val="0032227D"/>
    <w:rsid w:val="0032257C"/>
    <w:rsid w:val="00322940"/>
    <w:rsid w:val="00323347"/>
    <w:rsid w:val="00323530"/>
    <w:rsid w:val="003239BA"/>
    <w:rsid w:val="003239D7"/>
    <w:rsid w:val="00323FAE"/>
    <w:rsid w:val="003240D6"/>
    <w:rsid w:val="003246D9"/>
    <w:rsid w:val="00325217"/>
    <w:rsid w:val="00325433"/>
    <w:rsid w:val="00325636"/>
    <w:rsid w:val="0032566B"/>
    <w:rsid w:val="00325BCA"/>
    <w:rsid w:val="00326304"/>
    <w:rsid w:val="003265C7"/>
    <w:rsid w:val="00326701"/>
    <w:rsid w:val="003270FE"/>
    <w:rsid w:val="0032732C"/>
    <w:rsid w:val="00327391"/>
    <w:rsid w:val="00327B2E"/>
    <w:rsid w:val="0033008C"/>
    <w:rsid w:val="003305EA"/>
    <w:rsid w:val="003306EE"/>
    <w:rsid w:val="00330DA5"/>
    <w:rsid w:val="00331F9A"/>
    <w:rsid w:val="003322F6"/>
    <w:rsid w:val="0033285C"/>
    <w:rsid w:val="00332988"/>
    <w:rsid w:val="00332E1D"/>
    <w:rsid w:val="00332F53"/>
    <w:rsid w:val="00334151"/>
    <w:rsid w:val="00334769"/>
    <w:rsid w:val="00334B4E"/>
    <w:rsid w:val="00334E1F"/>
    <w:rsid w:val="00335122"/>
    <w:rsid w:val="00336776"/>
    <w:rsid w:val="00336C44"/>
    <w:rsid w:val="0033737B"/>
    <w:rsid w:val="00337804"/>
    <w:rsid w:val="0034022E"/>
    <w:rsid w:val="003403D3"/>
    <w:rsid w:val="003403D7"/>
    <w:rsid w:val="0034042B"/>
    <w:rsid w:val="0034049F"/>
    <w:rsid w:val="00340A87"/>
    <w:rsid w:val="00340C98"/>
    <w:rsid w:val="00341022"/>
    <w:rsid w:val="0034119B"/>
    <w:rsid w:val="00341CA6"/>
    <w:rsid w:val="00342171"/>
    <w:rsid w:val="003422B0"/>
    <w:rsid w:val="0034234A"/>
    <w:rsid w:val="00342DB7"/>
    <w:rsid w:val="00343621"/>
    <w:rsid w:val="00343644"/>
    <w:rsid w:val="00344EDF"/>
    <w:rsid w:val="003450C5"/>
    <w:rsid w:val="00345577"/>
    <w:rsid w:val="00345AF9"/>
    <w:rsid w:val="00345C3F"/>
    <w:rsid w:val="00345CC9"/>
    <w:rsid w:val="00346095"/>
    <w:rsid w:val="00346516"/>
    <w:rsid w:val="0034677C"/>
    <w:rsid w:val="00346785"/>
    <w:rsid w:val="003469AB"/>
    <w:rsid w:val="003500EB"/>
    <w:rsid w:val="003515EA"/>
    <w:rsid w:val="00351710"/>
    <w:rsid w:val="0035193E"/>
    <w:rsid w:val="00351949"/>
    <w:rsid w:val="00351A6D"/>
    <w:rsid w:val="00351BC8"/>
    <w:rsid w:val="003523AA"/>
    <w:rsid w:val="003529D7"/>
    <w:rsid w:val="003537FE"/>
    <w:rsid w:val="00353B74"/>
    <w:rsid w:val="003541BC"/>
    <w:rsid w:val="00354436"/>
    <w:rsid w:val="003547A2"/>
    <w:rsid w:val="00354C1E"/>
    <w:rsid w:val="0035507A"/>
    <w:rsid w:val="00355291"/>
    <w:rsid w:val="0035620C"/>
    <w:rsid w:val="00356414"/>
    <w:rsid w:val="003564E7"/>
    <w:rsid w:val="003568AE"/>
    <w:rsid w:val="00356EF0"/>
    <w:rsid w:val="00357363"/>
    <w:rsid w:val="00357755"/>
    <w:rsid w:val="0036027F"/>
    <w:rsid w:val="0036030C"/>
    <w:rsid w:val="003605B6"/>
    <w:rsid w:val="003614A6"/>
    <w:rsid w:val="003614D6"/>
    <w:rsid w:val="003618FD"/>
    <w:rsid w:val="003624CE"/>
    <w:rsid w:val="00362629"/>
    <w:rsid w:val="00363063"/>
    <w:rsid w:val="00363352"/>
    <w:rsid w:val="00363737"/>
    <w:rsid w:val="00363C14"/>
    <w:rsid w:val="00363D8D"/>
    <w:rsid w:val="00363E37"/>
    <w:rsid w:val="003641A5"/>
    <w:rsid w:val="0036471C"/>
    <w:rsid w:val="0036530A"/>
    <w:rsid w:val="003653C3"/>
    <w:rsid w:val="003655FA"/>
    <w:rsid w:val="00365865"/>
    <w:rsid w:val="00365F02"/>
    <w:rsid w:val="0036648C"/>
    <w:rsid w:val="00366A0B"/>
    <w:rsid w:val="00366E57"/>
    <w:rsid w:val="00367323"/>
    <w:rsid w:val="00367474"/>
    <w:rsid w:val="003674E7"/>
    <w:rsid w:val="0037002B"/>
    <w:rsid w:val="0037003C"/>
    <w:rsid w:val="00370B9A"/>
    <w:rsid w:val="00370DA5"/>
    <w:rsid w:val="003710B6"/>
    <w:rsid w:val="0037130A"/>
    <w:rsid w:val="00371A50"/>
    <w:rsid w:val="00371CD1"/>
    <w:rsid w:val="00371F24"/>
    <w:rsid w:val="003723B3"/>
    <w:rsid w:val="003725C6"/>
    <w:rsid w:val="003727FD"/>
    <w:rsid w:val="00372B5A"/>
    <w:rsid w:val="003737A1"/>
    <w:rsid w:val="00373D80"/>
    <w:rsid w:val="00374560"/>
    <w:rsid w:val="003748CD"/>
    <w:rsid w:val="00374B34"/>
    <w:rsid w:val="00374B94"/>
    <w:rsid w:val="00374DD4"/>
    <w:rsid w:val="003761DA"/>
    <w:rsid w:val="003767EC"/>
    <w:rsid w:val="003768E6"/>
    <w:rsid w:val="003769E1"/>
    <w:rsid w:val="003775C5"/>
    <w:rsid w:val="00380829"/>
    <w:rsid w:val="00380CAE"/>
    <w:rsid w:val="00380E78"/>
    <w:rsid w:val="003813F2"/>
    <w:rsid w:val="00381722"/>
    <w:rsid w:val="003819D1"/>
    <w:rsid w:val="00382144"/>
    <w:rsid w:val="00382403"/>
    <w:rsid w:val="003824E0"/>
    <w:rsid w:val="0038269E"/>
    <w:rsid w:val="00383A2E"/>
    <w:rsid w:val="00383E6C"/>
    <w:rsid w:val="003841E1"/>
    <w:rsid w:val="003855C4"/>
    <w:rsid w:val="00386334"/>
    <w:rsid w:val="0038639A"/>
    <w:rsid w:val="00386A0E"/>
    <w:rsid w:val="00387B76"/>
    <w:rsid w:val="00387BAA"/>
    <w:rsid w:val="003902E5"/>
    <w:rsid w:val="0039038D"/>
    <w:rsid w:val="003907BC"/>
    <w:rsid w:val="00390D7D"/>
    <w:rsid w:val="00390E9D"/>
    <w:rsid w:val="003911E3"/>
    <w:rsid w:val="00391321"/>
    <w:rsid w:val="003916D6"/>
    <w:rsid w:val="00391BAF"/>
    <w:rsid w:val="00391F17"/>
    <w:rsid w:val="003924E3"/>
    <w:rsid w:val="00392501"/>
    <w:rsid w:val="00392D4F"/>
    <w:rsid w:val="00393181"/>
    <w:rsid w:val="00393226"/>
    <w:rsid w:val="0039369A"/>
    <w:rsid w:val="003938DB"/>
    <w:rsid w:val="00393E70"/>
    <w:rsid w:val="00394102"/>
    <w:rsid w:val="00394581"/>
    <w:rsid w:val="003951EB"/>
    <w:rsid w:val="00396372"/>
    <w:rsid w:val="00396587"/>
    <w:rsid w:val="0039711B"/>
    <w:rsid w:val="0039793F"/>
    <w:rsid w:val="00397973"/>
    <w:rsid w:val="003A013F"/>
    <w:rsid w:val="003A0973"/>
    <w:rsid w:val="003A0AA7"/>
    <w:rsid w:val="003A159B"/>
    <w:rsid w:val="003A17F8"/>
    <w:rsid w:val="003A181B"/>
    <w:rsid w:val="003A1B62"/>
    <w:rsid w:val="003A25F2"/>
    <w:rsid w:val="003A2AF0"/>
    <w:rsid w:val="003A3265"/>
    <w:rsid w:val="003A3789"/>
    <w:rsid w:val="003A395E"/>
    <w:rsid w:val="003A3F23"/>
    <w:rsid w:val="003A48F7"/>
    <w:rsid w:val="003A53B6"/>
    <w:rsid w:val="003A59BB"/>
    <w:rsid w:val="003A5F8B"/>
    <w:rsid w:val="003A6031"/>
    <w:rsid w:val="003A6A7F"/>
    <w:rsid w:val="003A6D22"/>
    <w:rsid w:val="003A7209"/>
    <w:rsid w:val="003A754E"/>
    <w:rsid w:val="003B03DE"/>
    <w:rsid w:val="003B06D8"/>
    <w:rsid w:val="003B082C"/>
    <w:rsid w:val="003B0AA3"/>
    <w:rsid w:val="003B0BE2"/>
    <w:rsid w:val="003B0D0A"/>
    <w:rsid w:val="003B0D23"/>
    <w:rsid w:val="003B1004"/>
    <w:rsid w:val="003B176B"/>
    <w:rsid w:val="003B1AFF"/>
    <w:rsid w:val="003B1D0C"/>
    <w:rsid w:val="003B3EFE"/>
    <w:rsid w:val="003B44B8"/>
    <w:rsid w:val="003B48FE"/>
    <w:rsid w:val="003B4BC4"/>
    <w:rsid w:val="003B5121"/>
    <w:rsid w:val="003B530F"/>
    <w:rsid w:val="003B6054"/>
    <w:rsid w:val="003B68F0"/>
    <w:rsid w:val="003B6A51"/>
    <w:rsid w:val="003B6AF9"/>
    <w:rsid w:val="003B6C0D"/>
    <w:rsid w:val="003B6DD1"/>
    <w:rsid w:val="003B75BB"/>
    <w:rsid w:val="003B7F09"/>
    <w:rsid w:val="003C0368"/>
    <w:rsid w:val="003C0A46"/>
    <w:rsid w:val="003C19E2"/>
    <w:rsid w:val="003C1EB1"/>
    <w:rsid w:val="003C22DF"/>
    <w:rsid w:val="003C289E"/>
    <w:rsid w:val="003C295B"/>
    <w:rsid w:val="003C355F"/>
    <w:rsid w:val="003C37CE"/>
    <w:rsid w:val="003C3858"/>
    <w:rsid w:val="003C395C"/>
    <w:rsid w:val="003C3BCA"/>
    <w:rsid w:val="003C3FED"/>
    <w:rsid w:val="003C48BF"/>
    <w:rsid w:val="003C4F8E"/>
    <w:rsid w:val="003C55E9"/>
    <w:rsid w:val="003C5B1E"/>
    <w:rsid w:val="003C6168"/>
    <w:rsid w:val="003C6415"/>
    <w:rsid w:val="003C7607"/>
    <w:rsid w:val="003C7C82"/>
    <w:rsid w:val="003C7EAF"/>
    <w:rsid w:val="003D0204"/>
    <w:rsid w:val="003D07CF"/>
    <w:rsid w:val="003D1240"/>
    <w:rsid w:val="003D1494"/>
    <w:rsid w:val="003D17EA"/>
    <w:rsid w:val="003D1A22"/>
    <w:rsid w:val="003D2E4F"/>
    <w:rsid w:val="003D3B78"/>
    <w:rsid w:val="003D4010"/>
    <w:rsid w:val="003D45FC"/>
    <w:rsid w:val="003D4C3D"/>
    <w:rsid w:val="003D4CE4"/>
    <w:rsid w:val="003D525E"/>
    <w:rsid w:val="003D5287"/>
    <w:rsid w:val="003D57D1"/>
    <w:rsid w:val="003D5B1F"/>
    <w:rsid w:val="003D5BDF"/>
    <w:rsid w:val="003D5ECE"/>
    <w:rsid w:val="003D5FC5"/>
    <w:rsid w:val="003D5FCD"/>
    <w:rsid w:val="003D6146"/>
    <w:rsid w:val="003D6D01"/>
    <w:rsid w:val="003D74D1"/>
    <w:rsid w:val="003E0BD9"/>
    <w:rsid w:val="003E0EF2"/>
    <w:rsid w:val="003E1782"/>
    <w:rsid w:val="003E211F"/>
    <w:rsid w:val="003E2224"/>
    <w:rsid w:val="003E22CA"/>
    <w:rsid w:val="003E29BA"/>
    <w:rsid w:val="003E2B2D"/>
    <w:rsid w:val="003E2C83"/>
    <w:rsid w:val="003E2DDA"/>
    <w:rsid w:val="003E3523"/>
    <w:rsid w:val="003E363E"/>
    <w:rsid w:val="003E40F2"/>
    <w:rsid w:val="003E43C5"/>
    <w:rsid w:val="003E4453"/>
    <w:rsid w:val="003E4C5D"/>
    <w:rsid w:val="003E5479"/>
    <w:rsid w:val="003E5561"/>
    <w:rsid w:val="003E579D"/>
    <w:rsid w:val="003E5978"/>
    <w:rsid w:val="003E5C2A"/>
    <w:rsid w:val="003E62E1"/>
    <w:rsid w:val="003E63DB"/>
    <w:rsid w:val="003E68B8"/>
    <w:rsid w:val="003E6FA6"/>
    <w:rsid w:val="003E7265"/>
    <w:rsid w:val="003E781A"/>
    <w:rsid w:val="003E7C42"/>
    <w:rsid w:val="003E7F08"/>
    <w:rsid w:val="003F05C3"/>
    <w:rsid w:val="003F0726"/>
    <w:rsid w:val="003F07FE"/>
    <w:rsid w:val="003F083E"/>
    <w:rsid w:val="003F0F92"/>
    <w:rsid w:val="003F11CE"/>
    <w:rsid w:val="003F2A34"/>
    <w:rsid w:val="003F2BC8"/>
    <w:rsid w:val="003F3577"/>
    <w:rsid w:val="003F37D3"/>
    <w:rsid w:val="003F3A1A"/>
    <w:rsid w:val="003F3D1D"/>
    <w:rsid w:val="003F4254"/>
    <w:rsid w:val="003F555C"/>
    <w:rsid w:val="003F57C6"/>
    <w:rsid w:val="003F62FA"/>
    <w:rsid w:val="003F6304"/>
    <w:rsid w:val="003F666B"/>
    <w:rsid w:val="003F6B51"/>
    <w:rsid w:val="003F7032"/>
    <w:rsid w:val="003F73AF"/>
    <w:rsid w:val="003F73DC"/>
    <w:rsid w:val="003F765A"/>
    <w:rsid w:val="003F7EBE"/>
    <w:rsid w:val="004001D5"/>
    <w:rsid w:val="00400592"/>
    <w:rsid w:val="004014DE"/>
    <w:rsid w:val="004016F1"/>
    <w:rsid w:val="004018E8"/>
    <w:rsid w:val="00402232"/>
    <w:rsid w:val="00402261"/>
    <w:rsid w:val="00402286"/>
    <w:rsid w:val="00402669"/>
    <w:rsid w:val="00403047"/>
    <w:rsid w:val="004031A6"/>
    <w:rsid w:val="00403A13"/>
    <w:rsid w:val="00404182"/>
    <w:rsid w:val="00404261"/>
    <w:rsid w:val="00404D0A"/>
    <w:rsid w:val="004054E5"/>
    <w:rsid w:val="0040627F"/>
    <w:rsid w:val="0040680E"/>
    <w:rsid w:val="00406DAC"/>
    <w:rsid w:val="00407462"/>
    <w:rsid w:val="0040749B"/>
    <w:rsid w:val="00407A26"/>
    <w:rsid w:val="00407C54"/>
    <w:rsid w:val="0041013A"/>
    <w:rsid w:val="00410407"/>
    <w:rsid w:val="0041080D"/>
    <w:rsid w:val="00410B92"/>
    <w:rsid w:val="00410C83"/>
    <w:rsid w:val="00410F0F"/>
    <w:rsid w:val="00412258"/>
    <w:rsid w:val="0041294B"/>
    <w:rsid w:val="00413CCD"/>
    <w:rsid w:val="00414432"/>
    <w:rsid w:val="004148C1"/>
    <w:rsid w:val="00414AC7"/>
    <w:rsid w:val="00415017"/>
    <w:rsid w:val="00415A32"/>
    <w:rsid w:val="00415B65"/>
    <w:rsid w:val="00415EDD"/>
    <w:rsid w:val="00415FDF"/>
    <w:rsid w:val="00416740"/>
    <w:rsid w:val="00416C0D"/>
    <w:rsid w:val="0042006B"/>
    <w:rsid w:val="004201E4"/>
    <w:rsid w:val="00420DF1"/>
    <w:rsid w:val="00420E45"/>
    <w:rsid w:val="00420F60"/>
    <w:rsid w:val="00421A46"/>
    <w:rsid w:val="00421EAB"/>
    <w:rsid w:val="00421FBF"/>
    <w:rsid w:val="00422415"/>
    <w:rsid w:val="004227EA"/>
    <w:rsid w:val="00422C2A"/>
    <w:rsid w:val="00422EEF"/>
    <w:rsid w:val="00422F4D"/>
    <w:rsid w:val="00423705"/>
    <w:rsid w:val="0042399D"/>
    <w:rsid w:val="00423A08"/>
    <w:rsid w:val="004242BA"/>
    <w:rsid w:val="004243E2"/>
    <w:rsid w:val="0042480B"/>
    <w:rsid w:val="00424913"/>
    <w:rsid w:val="00424AEE"/>
    <w:rsid w:val="00424E41"/>
    <w:rsid w:val="00424F12"/>
    <w:rsid w:val="004253EC"/>
    <w:rsid w:val="0042557A"/>
    <w:rsid w:val="00426032"/>
    <w:rsid w:val="004262D0"/>
    <w:rsid w:val="00426807"/>
    <w:rsid w:val="00426EB5"/>
    <w:rsid w:val="0042724C"/>
    <w:rsid w:val="004273C7"/>
    <w:rsid w:val="00427862"/>
    <w:rsid w:val="00427BB6"/>
    <w:rsid w:val="00430FCE"/>
    <w:rsid w:val="00431516"/>
    <w:rsid w:val="004325F7"/>
    <w:rsid w:val="004328A7"/>
    <w:rsid w:val="00432A0A"/>
    <w:rsid w:val="004330A8"/>
    <w:rsid w:val="00434342"/>
    <w:rsid w:val="0043443D"/>
    <w:rsid w:val="00434491"/>
    <w:rsid w:val="00434986"/>
    <w:rsid w:val="004349E5"/>
    <w:rsid w:val="00434A78"/>
    <w:rsid w:val="0043538B"/>
    <w:rsid w:val="004365EA"/>
    <w:rsid w:val="00436B03"/>
    <w:rsid w:val="00436EFC"/>
    <w:rsid w:val="0043702E"/>
    <w:rsid w:val="00437590"/>
    <w:rsid w:val="004375B3"/>
    <w:rsid w:val="00440651"/>
    <w:rsid w:val="004406AF"/>
    <w:rsid w:val="004407EB"/>
    <w:rsid w:val="00441335"/>
    <w:rsid w:val="00441474"/>
    <w:rsid w:val="0044196B"/>
    <w:rsid w:val="00441AF2"/>
    <w:rsid w:val="00442D45"/>
    <w:rsid w:val="00442EEF"/>
    <w:rsid w:val="00442F81"/>
    <w:rsid w:val="0044352D"/>
    <w:rsid w:val="0044361E"/>
    <w:rsid w:val="00443F4A"/>
    <w:rsid w:val="004440FE"/>
    <w:rsid w:val="0044443D"/>
    <w:rsid w:val="004445E3"/>
    <w:rsid w:val="00444DBA"/>
    <w:rsid w:val="00444E10"/>
    <w:rsid w:val="00444F4E"/>
    <w:rsid w:val="00445213"/>
    <w:rsid w:val="00445B3D"/>
    <w:rsid w:val="00445E7B"/>
    <w:rsid w:val="00447EC6"/>
    <w:rsid w:val="004504E4"/>
    <w:rsid w:val="00450626"/>
    <w:rsid w:val="004508EA"/>
    <w:rsid w:val="00450BB5"/>
    <w:rsid w:val="00451D8E"/>
    <w:rsid w:val="004524DC"/>
    <w:rsid w:val="00452DDA"/>
    <w:rsid w:val="00452EC4"/>
    <w:rsid w:val="004530D9"/>
    <w:rsid w:val="00453773"/>
    <w:rsid w:val="00453FC1"/>
    <w:rsid w:val="00454649"/>
    <w:rsid w:val="00454713"/>
    <w:rsid w:val="00454B99"/>
    <w:rsid w:val="00454DD4"/>
    <w:rsid w:val="004550C4"/>
    <w:rsid w:val="0045566A"/>
    <w:rsid w:val="0045573A"/>
    <w:rsid w:val="004557CE"/>
    <w:rsid w:val="004564FC"/>
    <w:rsid w:val="00456647"/>
    <w:rsid w:val="0045665E"/>
    <w:rsid w:val="00456748"/>
    <w:rsid w:val="004569C7"/>
    <w:rsid w:val="00456FBA"/>
    <w:rsid w:val="00457A07"/>
    <w:rsid w:val="00461ABE"/>
    <w:rsid w:val="0046221A"/>
    <w:rsid w:val="0046496A"/>
    <w:rsid w:val="00464B19"/>
    <w:rsid w:val="00465167"/>
    <w:rsid w:val="0046516C"/>
    <w:rsid w:val="00465AF8"/>
    <w:rsid w:val="00465B36"/>
    <w:rsid w:val="004670EE"/>
    <w:rsid w:val="00470046"/>
    <w:rsid w:val="004708D1"/>
    <w:rsid w:val="00470A53"/>
    <w:rsid w:val="004712E9"/>
    <w:rsid w:val="004713CB"/>
    <w:rsid w:val="0047196C"/>
    <w:rsid w:val="0047290F"/>
    <w:rsid w:val="0047292D"/>
    <w:rsid w:val="00473501"/>
    <w:rsid w:val="0047395C"/>
    <w:rsid w:val="00473AD4"/>
    <w:rsid w:val="00474034"/>
    <w:rsid w:val="00474A9B"/>
    <w:rsid w:val="00474BB9"/>
    <w:rsid w:val="00474D73"/>
    <w:rsid w:val="004750AF"/>
    <w:rsid w:val="00477689"/>
    <w:rsid w:val="0047788C"/>
    <w:rsid w:val="004779A6"/>
    <w:rsid w:val="00480145"/>
    <w:rsid w:val="00480DC7"/>
    <w:rsid w:val="00481A31"/>
    <w:rsid w:val="00481B5C"/>
    <w:rsid w:val="00481C6C"/>
    <w:rsid w:val="00481CD0"/>
    <w:rsid w:val="00481FBF"/>
    <w:rsid w:val="0048202E"/>
    <w:rsid w:val="0048247A"/>
    <w:rsid w:val="00482E5E"/>
    <w:rsid w:val="004830B7"/>
    <w:rsid w:val="0048338B"/>
    <w:rsid w:val="004833BF"/>
    <w:rsid w:val="00483733"/>
    <w:rsid w:val="00483935"/>
    <w:rsid w:val="004839E2"/>
    <w:rsid w:val="00483B6E"/>
    <w:rsid w:val="00483EDE"/>
    <w:rsid w:val="004841F0"/>
    <w:rsid w:val="00484FA0"/>
    <w:rsid w:val="00485A79"/>
    <w:rsid w:val="00485B1E"/>
    <w:rsid w:val="00485D3B"/>
    <w:rsid w:val="00486176"/>
    <w:rsid w:val="004866B3"/>
    <w:rsid w:val="00486858"/>
    <w:rsid w:val="004876BF"/>
    <w:rsid w:val="00487E14"/>
    <w:rsid w:val="00487F3F"/>
    <w:rsid w:val="004913A6"/>
    <w:rsid w:val="004918C0"/>
    <w:rsid w:val="00491A7B"/>
    <w:rsid w:val="0049235E"/>
    <w:rsid w:val="00493ECF"/>
    <w:rsid w:val="004944F4"/>
    <w:rsid w:val="00494E52"/>
    <w:rsid w:val="00495B4D"/>
    <w:rsid w:val="00496166"/>
    <w:rsid w:val="00496A11"/>
    <w:rsid w:val="00496B1B"/>
    <w:rsid w:val="00496D47"/>
    <w:rsid w:val="004974EC"/>
    <w:rsid w:val="004A0BEE"/>
    <w:rsid w:val="004A0D04"/>
    <w:rsid w:val="004A130E"/>
    <w:rsid w:val="004A1339"/>
    <w:rsid w:val="004A1E36"/>
    <w:rsid w:val="004A25DD"/>
    <w:rsid w:val="004A2AA8"/>
    <w:rsid w:val="004A3E44"/>
    <w:rsid w:val="004A4367"/>
    <w:rsid w:val="004A4715"/>
    <w:rsid w:val="004A5271"/>
    <w:rsid w:val="004A5601"/>
    <w:rsid w:val="004A569A"/>
    <w:rsid w:val="004A5A66"/>
    <w:rsid w:val="004A5CBB"/>
    <w:rsid w:val="004A63D1"/>
    <w:rsid w:val="004A6A11"/>
    <w:rsid w:val="004A795D"/>
    <w:rsid w:val="004B1A61"/>
    <w:rsid w:val="004B1F4D"/>
    <w:rsid w:val="004B1F56"/>
    <w:rsid w:val="004B2B80"/>
    <w:rsid w:val="004B2E4E"/>
    <w:rsid w:val="004B2EE2"/>
    <w:rsid w:val="004B36EF"/>
    <w:rsid w:val="004B4038"/>
    <w:rsid w:val="004B49B5"/>
    <w:rsid w:val="004B4E45"/>
    <w:rsid w:val="004B575F"/>
    <w:rsid w:val="004B5787"/>
    <w:rsid w:val="004B57C8"/>
    <w:rsid w:val="004B5A73"/>
    <w:rsid w:val="004B6C71"/>
    <w:rsid w:val="004B706D"/>
    <w:rsid w:val="004B72F8"/>
    <w:rsid w:val="004C0484"/>
    <w:rsid w:val="004C0C04"/>
    <w:rsid w:val="004C0F48"/>
    <w:rsid w:val="004C19AC"/>
    <w:rsid w:val="004C1ED1"/>
    <w:rsid w:val="004C2142"/>
    <w:rsid w:val="004C2433"/>
    <w:rsid w:val="004C25AB"/>
    <w:rsid w:val="004C27DB"/>
    <w:rsid w:val="004C2EDB"/>
    <w:rsid w:val="004C38A3"/>
    <w:rsid w:val="004C3A72"/>
    <w:rsid w:val="004C4A65"/>
    <w:rsid w:val="004C4D78"/>
    <w:rsid w:val="004C4F00"/>
    <w:rsid w:val="004C4F4F"/>
    <w:rsid w:val="004C5476"/>
    <w:rsid w:val="004C56E9"/>
    <w:rsid w:val="004C57E3"/>
    <w:rsid w:val="004C5D5D"/>
    <w:rsid w:val="004C64D3"/>
    <w:rsid w:val="004C6951"/>
    <w:rsid w:val="004C70B7"/>
    <w:rsid w:val="004D01A1"/>
    <w:rsid w:val="004D194F"/>
    <w:rsid w:val="004D1D05"/>
    <w:rsid w:val="004D1E8E"/>
    <w:rsid w:val="004D2287"/>
    <w:rsid w:val="004D2A76"/>
    <w:rsid w:val="004D342D"/>
    <w:rsid w:val="004D3604"/>
    <w:rsid w:val="004D3E86"/>
    <w:rsid w:val="004D3E9F"/>
    <w:rsid w:val="004D4078"/>
    <w:rsid w:val="004D45B8"/>
    <w:rsid w:val="004D46CC"/>
    <w:rsid w:val="004D570E"/>
    <w:rsid w:val="004D571D"/>
    <w:rsid w:val="004D65C6"/>
    <w:rsid w:val="004D6661"/>
    <w:rsid w:val="004D68FF"/>
    <w:rsid w:val="004D6E60"/>
    <w:rsid w:val="004D6EE4"/>
    <w:rsid w:val="004D74B5"/>
    <w:rsid w:val="004D7CE2"/>
    <w:rsid w:val="004D7E50"/>
    <w:rsid w:val="004E0BB6"/>
    <w:rsid w:val="004E0C96"/>
    <w:rsid w:val="004E1284"/>
    <w:rsid w:val="004E16E2"/>
    <w:rsid w:val="004E1E89"/>
    <w:rsid w:val="004E39FB"/>
    <w:rsid w:val="004E4224"/>
    <w:rsid w:val="004E457E"/>
    <w:rsid w:val="004E4E14"/>
    <w:rsid w:val="004E527D"/>
    <w:rsid w:val="004E53F4"/>
    <w:rsid w:val="004E54A1"/>
    <w:rsid w:val="004E6BD2"/>
    <w:rsid w:val="004E6CD1"/>
    <w:rsid w:val="004E702D"/>
    <w:rsid w:val="004E7579"/>
    <w:rsid w:val="004E77C0"/>
    <w:rsid w:val="004E7ECF"/>
    <w:rsid w:val="004F0451"/>
    <w:rsid w:val="004F04FE"/>
    <w:rsid w:val="004F06BA"/>
    <w:rsid w:val="004F0909"/>
    <w:rsid w:val="004F0C9A"/>
    <w:rsid w:val="004F1226"/>
    <w:rsid w:val="004F15D2"/>
    <w:rsid w:val="004F1728"/>
    <w:rsid w:val="004F1A12"/>
    <w:rsid w:val="004F1BF2"/>
    <w:rsid w:val="004F22B0"/>
    <w:rsid w:val="004F249E"/>
    <w:rsid w:val="004F3614"/>
    <w:rsid w:val="004F3643"/>
    <w:rsid w:val="004F3798"/>
    <w:rsid w:val="004F44BC"/>
    <w:rsid w:val="004F46BD"/>
    <w:rsid w:val="004F4EFD"/>
    <w:rsid w:val="004F5B8F"/>
    <w:rsid w:val="004F6180"/>
    <w:rsid w:val="004F6B4C"/>
    <w:rsid w:val="004F6EF0"/>
    <w:rsid w:val="004F6F24"/>
    <w:rsid w:val="004F728D"/>
    <w:rsid w:val="004F73B0"/>
    <w:rsid w:val="004F73FE"/>
    <w:rsid w:val="004F789C"/>
    <w:rsid w:val="00500071"/>
    <w:rsid w:val="005015A8"/>
    <w:rsid w:val="005017C0"/>
    <w:rsid w:val="005020EC"/>
    <w:rsid w:val="00502A70"/>
    <w:rsid w:val="00502D8B"/>
    <w:rsid w:val="005033EF"/>
    <w:rsid w:val="00503B35"/>
    <w:rsid w:val="00503F85"/>
    <w:rsid w:val="00504106"/>
    <w:rsid w:val="00504DCF"/>
    <w:rsid w:val="005051E3"/>
    <w:rsid w:val="005055EE"/>
    <w:rsid w:val="00505B44"/>
    <w:rsid w:val="005060B9"/>
    <w:rsid w:val="005061F0"/>
    <w:rsid w:val="005065DC"/>
    <w:rsid w:val="0050682A"/>
    <w:rsid w:val="00507D32"/>
    <w:rsid w:val="00510145"/>
    <w:rsid w:val="005103CD"/>
    <w:rsid w:val="005106A6"/>
    <w:rsid w:val="0051074A"/>
    <w:rsid w:val="00510E7D"/>
    <w:rsid w:val="00511A0F"/>
    <w:rsid w:val="005123E9"/>
    <w:rsid w:val="00512A4F"/>
    <w:rsid w:val="00513590"/>
    <w:rsid w:val="00513AAD"/>
    <w:rsid w:val="00513DC7"/>
    <w:rsid w:val="00514218"/>
    <w:rsid w:val="00514DCE"/>
    <w:rsid w:val="00515811"/>
    <w:rsid w:val="005160D8"/>
    <w:rsid w:val="00516255"/>
    <w:rsid w:val="005162E2"/>
    <w:rsid w:val="00516B33"/>
    <w:rsid w:val="00516F4F"/>
    <w:rsid w:val="0051786B"/>
    <w:rsid w:val="00517ABF"/>
    <w:rsid w:val="0052021D"/>
    <w:rsid w:val="0052042C"/>
    <w:rsid w:val="005204BD"/>
    <w:rsid w:val="00520666"/>
    <w:rsid w:val="00520D3C"/>
    <w:rsid w:val="00521107"/>
    <w:rsid w:val="00521EF2"/>
    <w:rsid w:val="00522626"/>
    <w:rsid w:val="00522E3D"/>
    <w:rsid w:val="005231DC"/>
    <w:rsid w:val="00523210"/>
    <w:rsid w:val="00523A99"/>
    <w:rsid w:val="00524209"/>
    <w:rsid w:val="0052444E"/>
    <w:rsid w:val="0052453F"/>
    <w:rsid w:val="00524A58"/>
    <w:rsid w:val="00524DBE"/>
    <w:rsid w:val="005257EC"/>
    <w:rsid w:val="0052591F"/>
    <w:rsid w:val="00525B8B"/>
    <w:rsid w:val="00525C0D"/>
    <w:rsid w:val="00525C8D"/>
    <w:rsid w:val="005261C0"/>
    <w:rsid w:val="00526549"/>
    <w:rsid w:val="00526B90"/>
    <w:rsid w:val="00527066"/>
    <w:rsid w:val="0052726D"/>
    <w:rsid w:val="005273CF"/>
    <w:rsid w:val="00527736"/>
    <w:rsid w:val="00527CC9"/>
    <w:rsid w:val="00530052"/>
    <w:rsid w:val="005300F0"/>
    <w:rsid w:val="00530AD9"/>
    <w:rsid w:val="00530DA9"/>
    <w:rsid w:val="005313C5"/>
    <w:rsid w:val="00531783"/>
    <w:rsid w:val="00532059"/>
    <w:rsid w:val="00532782"/>
    <w:rsid w:val="0053321C"/>
    <w:rsid w:val="00533234"/>
    <w:rsid w:val="005343B8"/>
    <w:rsid w:val="00534573"/>
    <w:rsid w:val="0053494C"/>
    <w:rsid w:val="00534AEC"/>
    <w:rsid w:val="005350FA"/>
    <w:rsid w:val="00535D3A"/>
    <w:rsid w:val="00536463"/>
    <w:rsid w:val="0053738C"/>
    <w:rsid w:val="00537594"/>
    <w:rsid w:val="00537668"/>
    <w:rsid w:val="00537D0D"/>
    <w:rsid w:val="00537E44"/>
    <w:rsid w:val="00540325"/>
    <w:rsid w:val="005403DB"/>
    <w:rsid w:val="005403E3"/>
    <w:rsid w:val="00541853"/>
    <w:rsid w:val="00541B69"/>
    <w:rsid w:val="00542060"/>
    <w:rsid w:val="00542D04"/>
    <w:rsid w:val="005431AD"/>
    <w:rsid w:val="0054379A"/>
    <w:rsid w:val="005439B8"/>
    <w:rsid w:val="00543E1E"/>
    <w:rsid w:val="00544652"/>
    <w:rsid w:val="00545A27"/>
    <w:rsid w:val="005469D8"/>
    <w:rsid w:val="0054737B"/>
    <w:rsid w:val="005473C0"/>
    <w:rsid w:val="005479C3"/>
    <w:rsid w:val="00547E50"/>
    <w:rsid w:val="00547E7F"/>
    <w:rsid w:val="00550AFA"/>
    <w:rsid w:val="00550D67"/>
    <w:rsid w:val="00551880"/>
    <w:rsid w:val="00551B09"/>
    <w:rsid w:val="00552825"/>
    <w:rsid w:val="00552948"/>
    <w:rsid w:val="00553DAB"/>
    <w:rsid w:val="00553ECF"/>
    <w:rsid w:val="005549D8"/>
    <w:rsid w:val="00554B65"/>
    <w:rsid w:val="00554CDF"/>
    <w:rsid w:val="00554EBB"/>
    <w:rsid w:val="00555618"/>
    <w:rsid w:val="0055622D"/>
    <w:rsid w:val="00556599"/>
    <w:rsid w:val="0055660F"/>
    <w:rsid w:val="00556B51"/>
    <w:rsid w:val="005570CB"/>
    <w:rsid w:val="00557986"/>
    <w:rsid w:val="00557FDA"/>
    <w:rsid w:val="005604F0"/>
    <w:rsid w:val="00560A8A"/>
    <w:rsid w:val="00560D84"/>
    <w:rsid w:val="00560ECF"/>
    <w:rsid w:val="005610F4"/>
    <w:rsid w:val="005613CB"/>
    <w:rsid w:val="00561490"/>
    <w:rsid w:val="0056185A"/>
    <w:rsid w:val="005618C2"/>
    <w:rsid w:val="005628B7"/>
    <w:rsid w:val="00562B3C"/>
    <w:rsid w:val="00562C0A"/>
    <w:rsid w:val="00562EA5"/>
    <w:rsid w:val="00563514"/>
    <w:rsid w:val="005642A4"/>
    <w:rsid w:val="005643B2"/>
    <w:rsid w:val="00566E4F"/>
    <w:rsid w:val="00566F98"/>
    <w:rsid w:val="0056732D"/>
    <w:rsid w:val="0056740F"/>
    <w:rsid w:val="00567DC7"/>
    <w:rsid w:val="005700F5"/>
    <w:rsid w:val="005707AC"/>
    <w:rsid w:val="0057225F"/>
    <w:rsid w:val="00572333"/>
    <w:rsid w:val="00572635"/>
    <w:rsid w:val="00572693"/>
    <w:rsid w:val="00573D98"/>
    <w:rsid w:val="00574026"/>
    <w:rsid w:val="005740F0"/>
    <w:rsid w:val="005741DC"/>
    <w:rsid w:val="00575BF1"/>
    <w:rsid w:val="00575E4D"/>
    <w:rsid w:val="005762E1"/>
    <w:rsid w:val="00576BEF"/>
    <w:rsid w:val="00576C9A"/>
    <w:rsid w:val="00577033"/>
    <w:rsid w:val="00577878"/>
    <w:rsid w:val="00577CCC"/>
    <w:rsid w:val="00580501"/>
    <w:rsid w:val="00580B27"/>
    <w:rsid w:val="00581EB8"/>
    <w:rsid w:val="005822E4"/>
    <w:rsid w:val="005824CA"/>
    <w:rsid w:val="00582973"/>
    <w:rsid w:val="00582C12"/>
    <w:rsid w:val="0058488A"/>
    <w:rsid w:val="00584B31"/>
    <w:rsid w:val="00584EB0"/>
    <w:rsid w:val="005853E4"/>
    <w:rsid w:val="00585473"/>
    <w:rsid w:val="0058584A"/>
    <w:rsid w:val="00585A92"/>
    <w:rsid w:val="00585D9E"/>
    <w:rsid w:val="005864A3"/>
    <w:rsid w:val="005864DC"/>
    <w:rsid w:val="00586645"/>
    <w:rsid w:val="00587B29"/>
    <w:rsid w:val="00587F3D"/>
    <w:rsid w:val="005914B0"/>
    <w:rsid w:val="005916ED"/>
    <w:rsid w:val="005916EF"/>
    <w:rsid w:val="005917FB"/>
    <w:rsid w:val="00591F30"/>
    <w:rsid w:val="00592C23"/>
    <w:rsid w:val="00593B08"/>
    <w:rsid w:val="00593FE6"/>
    <w:rsid w:val="00594300"/>
    <w:rsid w:val="005947BF"/>
    <w:rsid w:val="0059483A"/>
    <w:rsid w:val="00595616"/>
    <w:rsid w:val="00596D5C"/>
    <w:rsid w:val="00596EAB"/>
    <w:rsid w:val="0059774A"/>
    <w:rsid w:val="005A01BE"/>
    <w:rsid w:val="005A04CA"/>
    <w:rsid w:val="005A063E"/>
    <w:rsid w:val="005A0E83"/>
    <w:rsid w:val="005A1143"/>
    <w:rsid w:val="005A11BC"/>
    <w:rsid w:val="005A1B0F"/>
    <w:rsid w:val="005A1F2E"/>
    <w:rsid w:val="005A21E4"/>
    <w:rsid w:val="005A224F"/>
    <w:rsid w:val="005A2652"/>
    <w:rsid w:val="005A267F"/>
    <w:rsid w:val="005A2740"/>
    <w:rsid w:val="005A2807"/>
    <w:rsid w:val="005A3320"/>
    <w:rsid w:val="005A3B1A"/>
    <w:rsid w:val="005A40B6"/>
    <w:rsid w:val="005A567F"/>
    <w:rsid w:val="005A5DB2"/>
    <w:rsid w:val="005A61BF"/>
    <w:rsid w:val="005A6334"/>
    <w:rsid w:val="005A68D1"/>
    <w:rsid w:val="005A6BA9"/>
    <w:rsid w:val="005A7156"/>
    <w:rsid w:val="005A777F"/>
    <w:rsid w:val="005B019C"/>
    <w:rsid w:val="005B197F"/>
    <w:rsid w:val="005B2041"/>
    <w:rsid w:val="005B22CC"/>
    <w:rsid w:val="005B254D"/>
    <w:rsid w:val="005B2B62"/>
    <w:rsid w:val="005B2BE2"/>
    <w:rsid w:val="005B2CF2"/>
    <w:rsid w:val="005B2E5C"/>
    <w:rsid w:val="005B2EAB"/>
    <w:rsid w:val="005B3289"/>
    <w:rsid w:val="005B3682"/>
    <w:rsid w:val="005B3CA8"/>
    <w:rsid w:val="005B42AE"/>
    <w:rsid w:val="005B456C"/>
    <w:rsid w:val="005B46C3"/>
    <w:rsid w:val="005B4AC3"/>
    <w:rsid w:val="005B526B"/>
    <w:rsid w:val="005B5B7A"/>
    <w:rsid w:val="005B6040"/>
    <w:rsid w:val="005B77FB"/>
    <w:rsid w:val="005B7A92"/>
    <w:rsid w:val="005B7BFA"/>
    <w:rsid w:val="005B7EC6"/>
    <w:rsid w:val="005C05FC"/>
    <w:rsid w:val="005C070B"/>
    <w:rsid w:val="005C0D9B"/>
    <w:rsid w:val="005C1108"/>
    <w:rsid w:val="005C1195"/>
    <w:rsid w:val="005C14B1"/>
    <w:rsid w:val="005C1801"/>
    <w:rsid w:val="005C1D17"/>
    <w:rsid w:val="005C1E0A"/>
    <w:rsid w:val="005C1E74"/>
    <w:rsid w:val="005C27E5"/>
    <w:rsid w:val="005C2B38"/>
    <w:rsid w:val="005C41BC"/>
    <w:rsid w:val="005C4478"/>
    <w:rsid w:val="005C521F"/>
    <w:rsid w:val="005C53F7"/>
    <w:rsid w:val="005C540E"/>
    <w:rsid w:val="005C574C"/>
    <w:rsid w:val="005C61DD"/>
    <w:rsid w:val="005C62BF"/>
    <w:rsid w:val="005C630A"/>
    <w:rsid w:val="005C65C3"/>
    <w:rsid w:val="005C65D2"/>
    <w:rsid w:val="005C6985"/>
    <w:rsid w:val="005C6C58"/>
    <w:rsid w:val="005C7086"/>
    <w:rsid w:val="005C70A0"/>
    <w:rsid w:val="005C7192"/>
    <w:rsid w:val="005C74AA"/>
    <w:rsid w:val="005C7F41"/>
    <w:rsid w:val="005D050C"/>
    <w:rsid w:val="005D0539"/>
    <w:rsid w:val="005D08A9"/>
    <w:rsid w:val="005D0E0F"/>
    <w:rsid w:val="005D1120"/>
    <w:rsid w:val="005D21BD"/>
    <w:rsid w:val="005D24E0"/>
    <w:rsid w:val="005D276A"/>
    <w:rsid w:val="005D2ECE"/>
    <w:rsid w:val="005D327F"/>
    <w:rsid w:val="005D5246"/>
    <w:rsid w:val="005D58DA"/>
    <w:rsid w:val="005D5E64"/>
    <w:rsid w:val="005D6281"/>
    <w:rsid w:val="005D6AFA"/>
    <w:rsid w:val="005D6DDB"/>
    <w:rsid w:val="005D6F7D"/>
    <w:rsid w:val="005D7FEA"/>
    <w:rsid w:val="005E06B1"/>
    <w:rsid w:val="005E0E8A"/>
    <w:rsid w:val="005E12C8"/>
    <w:rsid w:val="005E158B"/>
    <w:rsid w:val="005E1A9D"/>
    <w:rsid w:val="005E2158"/>
    <w:rsid w:val="005E21E0"/>
    <w:rsid w:val="005E241C"/>
    <w:rsid w:val="005E25FF"/>
    <w:rsid w:val="005E3298"/>
    <w:rsid w:val="005E3629"/>
    <w:rsid w:val="005E3A8B"/>
    <w:rsid w:val="005E4139"/>
    <w:rsid w:val="005E4BF6"/>
    <w:rsid w:val="005E4C5F"/>
    <w:rsid w:val="005E4CE0"/>
    <w:rsid w:val="005E4FB7"/>
    <w:rsid w:val="005E50A3"/>
    <w:rsid w:val="005E54DB"/>
    <w:rsid w:val="005E5D44"/>
    <w:rsid w:val="005E6209"/>
    <w:rsid w:val="005E6E05"/>
    <w:rsid w:val="005E7372"/>
    <w:rsid w:val="005E7F5B"/>
    <w:rsid w:val="005F0053"/>
    <w:rsid w:val="005F0064"/>
    <w:rsid w:val="005F09C5"/>
    <w:rsid w:val="005F1086"/>
    <w:rsid w:val="005F2A3E"/>
    <w:rsid w:val="005F36A0"/>
    <w:rsid w:val="005F3A42"/>
    <w:rsid w:val="005F3DF7"/>
    <w:rsid w:val="005F3E50"/>
    <w:rsid w:val="005F467F"/>
    <w:rsid w:val="005F4990"/>
    <w:rsid w:val="005F4A52"/>
    <w:rsid w:val="005F4DBB"/>
    <w:rsid w:val="005F5094"/>
    <w:rsid w:val="005F50B4"/>
    <w:rsid w:val="005F53D2"/>
    <w:rsid w:val="005F60B0"/>
    <w:rsid w:val="005F655B"/>
    <w:rsid w:val="005F6F23"/>
    <w:rsid w:val="005F7936"/>
    <w:rsid w:val="00600551"/>
    <w:rsid w:val="00600F60"/>
    <w:rsid w:val="00601261"/>
    <w:rsid w:val="006019A0"/>
    <w:rsid w:val="00601D2E"/>
    <w:rsid w:val="0060222C"/>
    <w:rsid w:val="006022C5"/>
    <w:rsid w:val="00602EEB"/>
    <w:rsid w:val="006030A8"/>
    <w:rsid w:val="00603464"/>
    <w:rsid w:val="0060373A"/>
    <w:rsid w:val="006039A8"/>
    <w:rsid w:val="00604377"/>
    <w:rsid w:val="00605146"/>
    <w:rsid w:val="00605849"/>
    <w:rsid w:val="00605907"/>
    <w:rsid w:val="00605D82"/>
    <w:rsid w:val="006063BE"/>
    <w:rsid w:val="006064D4"/>
    <w:rsid w:val="006065BF"/>
    <w:rsid w:val="006069C8"/>
    <w:rsid w:val="00606A15"/>
    <w:rsid w:val="00607073"/>
    <w:rsid w:val="0060709A"/>
    <w:rsid w:val="00607B6E"/>
    <w:rsid w:val="006107D3"/>
    <w:rsid w:val="00610BED"/>
    <w:rsid w:val="00610E9F"/>
    <w:rsid w:val="00611259"/>
    <w:rsid w:val="00611906"/>
    <w:rsid w:val="006121A2"/>
    <w:rsid w:val="006121F9"/>
    <w:rsid w:val="006122D9"/>
    <w:rsid w:val="00613852"/>
    <w:rsid w:val="00613A92"/>
    <w:rsid w:val="00613B3B"/>
    <w:rsid w:val="00614113"/>
    <w:rsid w:val="00614508"/>
    <w:rsid w:val="00614526"/>
    <w:rsid w:val="006146E7"/>
    <w:rsid w:val="00614A22"/>
    <w:rsid w:val="00614C01"/>
    <w:rsid w:val="00614C2A"/>
    <w:rsid w:val="006150F9"/>
    <w:rsid w:val="00615388"/>
    <w:rsid w:val="00615E17"/>
    <w:rsid w:val="00616140"/>
    <w:rsid w:val="0061644C"/>
    <w:rsid w:val="0061669A"/>
    <w:rsid w:val="0061669B"/>
    <w:rsid w:val="00616952"/>
    <w:rsid w:val="00617A95"/>
    <w:rsid w:val="00617C22"/>
    <w:rsid w:val="00617CC7"/>
    <w:rsid w:val="00620619"/>
    <w:rsid w:val="006207B7"/>
    <w:rsid w:val="006207DB"/>
    <w:rsid w:val="00620F58"/>
    <w:rsid w:val="00622256"/>
    <w:rsid w:val="006222F2"/>
    <w:rsid w:val="00622D95"/>
    <w:rsid w:val="00622FF2"/>
    <w:rsid w:val="00623C01"/>
    <w:rsid w:val="00623DFD"/>
    <w:rsid w:val="00624092"/>
    <w:rsid w:val="00624568"/>
    <w:rsid w:val="0062586E"/>
    <w:rsid w:val="006259C7"/>
    <w:rsid w:val="006264F3"/>
    <w:rsid w:val="00627471"/>
    <w:rsid w:val="00627B34"/>
    <w:rsid w:val="00627E64"/>
    <w:rsid w:val="006300F6"/>
    <w:rsid w:val="0063072D"/>
    <w:rsid w:val="00631646"/>
    <w:rsid w:val="00632FA4"/>
    <w:rsid w:val="00634F39"/>
    <w:rsid w:val="00634FC9"/>
    <w:rsid w:val="00635B4A"/>
    <w:rsid w:val="00635F2F"/>
    <w:rsid w:val="006361AB"/>
    <w:rsid w:val="006376E0"/>
    <w:rsid w:val="00637A37"/>
    <w:rsid w:val="00637F27"/>
    <w:rsid w:val="006407B2"/>
    <w:rsid w:val="00640EDE"/>
    <w:rsid w:val="006419A9"/>
    <w:rsid w:val="006425F9"/>
    <w:rsid w:val="006429B5"/>
    <w:rsid w:val="006439C2"/>
    <w:rsid w:val="00643C7F"/>
    <w:rsid w:val="00644088"/>
    <w:rsid w:val="006441C2"/>
    <w:rsid w:val="006442B6"/>
    <w:rsid w:val="00645622"/>
    <w:rsid w:val="006459F7"/>
    <w:rsid w:val="00645E1C"/>
    <w:rsid w:val="00647C0C"/>
    <w:rsid w:val="006503CC"/>
    <w:rsid w:val="00650EBA"/>
    <w:rsid w:val="0065137B"/>
    <w:rsid w:val="00651786"/>
    <w:rsid w:val="00651969"/>
    <w:rsid w:val="006520B4"/>
    <w:rsid w:val="00652AE8"/>
    <w:rsid w:val="00652D78"/>
    <w:rsid w:val="006535E9"/>
    <w:rsid w:val="00653E52"/>
    <w:rsid w:val="00653F84"/>
    <w:rsid w:val="006544DB"/>
    <w:rsid w:val="00654D80"/>
    <w:rsid w:val="006550EF"/>
    <w:rsid w:val="00655B98"/>
    <w:rsid w:val="00655CF7"/>
    <w:rsid w:val="0065625C"/>
    <w:rsid w:val="0065668E"/>
    <w:rsid w:val="00656707"/>
    <w:rsid w:val="00656C46"/>
    <w:rsid w:val="00656FBB"/>
    <w:rsid w:val="006578D3"/>
    <w:rsid w:val="00657C15"/>
    <w:rsid w:val="00657E54"/>
    <w:rsid w:val="0066042F"/>
    <w:rsid w:val="006608F7"/>
    <w:rsid w:val="00662119"/>
    <w:rsid w:val="006622F3"/>
    <w:rsid w:val="00662328"/>
    <w:rsid w:val="00662A67"/>
    <w:rsid w:val="00662FDC"/>
    <w:rsid w:val="0066320F"/>
    <w:rsid w:val="00664378"/>
    <w:rsid w:val="00664576"/>
    <w:rsid w:val="00664788"/>
    <w:rsid w:val="00664CA4"/>
    <w:rsid w:val="0066508F"/>
    <w:rsid w:val="006653B3"/>
    <w:rsid w:val="006654ED"/>
    <w:rsid w:val="006656FD"/>
    <w:rsid w:val="00665706"/>
    <w:rsid w:val="00665B27"/>
    <w:rsid w:val="006660B5"/>
    <w:rsid w:val="006661EA"/>
    <w:rsid w:val="00666386"/>
    <w:rsid w:val="00666A36"/>
    <w:rsid w:val="00666C0A"/>
    <w:rsid w:val="00666DC3"/>
    <w:rsid w:val="00667357"/>
    <w:rsid w:val="0066790C"/>
    <w:rsid w:val="00670097"/>
    <w:rsid w:val="006706A2"/>
    <w:rsid w:val="00670917"/>
    <w:rsid w:val="00671272"/>
    <w:rsid w:val="006715C8"/>
    <w:rsid w:val="00671973"/>
    <w:rsid w:val="006721CB"/>
    <w:rsid w:val="00672DAD"/>
    <w:rsid w:val="006733EC"/>
    <w:rsid w:val="0067390E"/>
    <w:rsid w:val="00673941"/>
    <w:rsid w:val="00673C9E"/>
    <w:rsid w:val="00673EB7"/>
    <w:rsid w:val="00673FF7"/>
    <w:rsid w:val="00674A31"/>
    <w:rsid w:val="00674E22"/>
    <w:rsid w:val="006750F0"/>
    <w:rsid w:val="00675333"/>
    <w:rsid w:val="00675376"/>
    <w:rsid w:val="00676834"/>
    <w:rsid w:val="00677E42"/>
    <w:rsid w:val="0068018E"/>
    <w:rsid w:val="006803BF"/>
    <w:rsid w:val="00680AF5"/>
    <w:rsid w:val="00680D89"/>
    <w:rsid w:val="0068112E"/>
    <w:rsid w:val="006819C3"/>
    <w:rsid w:val="0068255D"/>
    <w:rsid w:val="0068290E"/>
    <w:rsid w:val="0068328D"/>
    <w:rsid w:val="006837BB"/>
    <w:rsid w:val="00683F3C"/>
    <w:rsid w:val="00684576"/>
    <w:rsid w:val="006846E9"/>
    <w:rsid w:val="00684FC1"/>
    <w:rsid w:val="00685454"/>
    <w:rsid w:val="006856EB"/>
    <w:rsid w:val="0068614A"/>
    <w:rsid w:val="006865F5"/>
    <w:rsid w:val="00686D2C"/>
    <w:rsid w:val="0068718F"/>
    <w:rsid w:val="00687F90"/>
    <w:rsid w:val="0069019B"/>
    <w:rsid w:val="00690831"/>
    <w:rsid w:val="00690C8A"/>
    <w:rsid w:val="00691CDB"/>
    <w:rsid w:val="00691FEA"/>
    <w:rsid w:val="0069215C"/>
    <w:rsid w:val="00692F74"/>
    <w:rsid w:val="006932E1"/>
    <w:rsid w:val="00693389"/>
    <w:rsid w:val="0069397B"/>
    <w:rsid w:val="00693F5B"/>
    <w:rsid w:val="00695943"/>
    <w:rsid w:val="006965CD"/>
    <w:rsid w:val="006973BE"/>
    <w:rsid w:val="006A006A"/>
    <w:rsid w:val="006A0C2B"/>
    <w:rsid w:val="006A12E9"/>
    <w:rsid w:val="006A183D"/>
    <w:rsid w:val="006A29D1"/>
    <w:rsid w:val="006A2DCD"/>
    <w:rsid w:val="006A380E"/>
    <w:rsid w:val="006A3D96"/>
    <w:rsid w:val="006A433B"/>
    <w:rsid w:val="006A472B"/>
    <w:rsid w:val="006A4B87"/>
    <w:rsid w:val="006A51E0"/>
    <w:rsid w:val="006A5F54"/>
    <w:rsid w:val="006A7D71"/>
    <w:rsid w:val="006A7FE7"/>
    <w:rsid w:val="006B04D5"/>
    <w:rsid w:val="006B188C"/>
    <w:rsid w:val="006B200C"/>
    <w:rsid w:val="006B20C5"/>
    <w:rsid w:val="006B21B3"/>
    <w:rsid w:val="006B2820"/>
    <w:rsid w:val="006B2EF7"/>
    <w:rsid w:val="006B3D3C"/>
    <w:rsid w:val="006B4528"/>
    <w:rsid w:val="006B4C9A"/>
    <w:rsid w:val="006B501C"/>
    <w:rsid w:val="006B52A9"/>
    <w:rsid w:val="006B553E"/>
    <w:rsid w:val="006B5AAF"/>
    <w:rsid w:val="006B5E26"/>
    <w:rsid w:val="006B610D"/>
    <w:rsid w:val="006B6B56"/>
    <w:rsid w:val="006B6CBD"/>
    <w:rsid w:val="006B7271"/>
    <w:rsid w:val="006B7A4B"/>
    <w:rsid w:val="006C052E"/>
    <w:rsid w:val="006C0ABA"/>
    <w:rsid w:val="006C0B44"/>
    <w:rsid w:val="006C13B9"/>
    <w:rsid w:val="006C1D5D"/>
    <w:rsid w:val="006C2E52"/>
    <w:rsid w:val="006C3279"/>
    <w:rsid w:val="006C37CE"/>
    <w:rsid w:val="006C3C54"/>
    <w:rsid w:val="006C42A7"/>
    <w:rsid w:val="006C503A"/>
    <w:rsid w:val="006C5100"/>
    <w:rsid w:val="006C5298"/>
    <w:rsid w:val="006C5C71"/>
    <w:rsid w:val="006C6225"/>
    <w:rsid w:val="006C66A5"/>
    <w:rsid w:val="006C718B"/>
    <w:rsid w:val="006C7D27"/>
    <w:rsid w:val="006D0893"/>
    <w:rsid w:val="006D0B32"/>
    <w:rsid w:val="006D19A8"/>
    <w:rsid w:val="006D1FB7"/>
    <w:rsid w:val="006D255C"/>
    <w:rsid w:val="006D3776"/>
    <w:rsid w:val="006D3A00"/>
    <w:rsid w:val="006D3A89"/>
    <w:rsid w:val="006D3C12"/>
    <w:rsid w:val="006D3C73"/>
    <w:rsid w:val="006D3F1E"/>
    <w:rsid w:val="006D41F5"/>
    <w:rsid w:val="006D437B"/>
    <w:rsid w:val="006D463D"/>
    <w:rsid w:val="006D486B"/>
    <w:rsid w:val="006D4DC6"/>
    <w:rsid w:val="006D5864"/>
    <w:rsid w:val="006D6DC0"/>
    <w:rsid w:val="006D73E3"/>
    <w:rsid w:val="006D771D"/>
    <w:rsid w:val="006E01FF"/>
    <w:rsid w:val="006E0367"/>
    <w:rsid w:val="006E041B"/>
    <w:rsid w:val="006E08F5"/>
    <w:rsid w:val="006E0A33"/>
    <w:rsid w:val="006E1106"/>
    <w:rsid w:val="006E111E"/>
    <w:rsid w:val="006E20C7"/>
    <w:rsid w:val="006E225C"/>
    <w:rsid w:val="006E2901"/>
    <w:rsid w:val="006E2AAF"/>
    <w:rsid w:val="006E2CED"/>
    <w:rsid w:val="006E3284"/>
    <w:rsid w:val="006E379C"/>
    <w:rsid w:val="006E3AF2"/>
    <w:rsid w:val="006E3E77"/>
    <w:rsid w:val="006E3FFA"/>
    <w:rsid w:val="006E4613"/>
    <w:rsid w:val="006E4665"/>
    <w:rsid w:val="006E5137"/>
    <w:rsid w:val="006E5460"/>
    <w:rsid w:val="006E5C1C"/>
    <w:rsid w:val="006E69F0"/>
    <w:rsid w:val="006E6D55"/>
    <w:rsid w:val="006E708C"/>
    <w:rsid w:val="006E7358"/>
    <w:rsid w:val="006E7C0D"/>
    <w:rsid w:val="006E7C21"/>
    <w:rsid w:val="006F0474"/>
    <w:rsid w:val="006F1958"/>
    <w:rsid w:val="006F20AD"/>
    <w:rsid w:val="006F20BF"/>
    <w:rsid w:val="006F27C9"/>
    <w:rsid w:val="006F2836"/>
    <w:rsid w:val="006F3116"/>
    <w:rsid w:val="006F3423"/>
    <w:rsid w:val="006F3496"/>
    <w:rsid w:val="006F475C"/>
    <w:rsid w:val="006F5640"/>
    <w:rsid w:val="006F5C53"/>
    <w:rsid w:val="006F672B"/>
    <w:rsid w:val="006F6884"/>
    <w:rsid w:val="006F6DD4"/>
    <w:rsid w:val="006F6E89"/>
    <w:rsid w:val="006F71D0"/>
    <w:rsid w:val="006F79B7"/>
    <w:rsid w:val="00700D85"/>
    <w:rsid w:val="007014FC"/>
    <w:rsid w:val="007015EA"/>
    <w:rsid w:val="00701D9E"/>
    <w:rsid w:val="00702449"/>
    <w:rsid w:val="007029E8"/>
    <w:rsid w:val="00702A5F"/>
    <w:rsid w:val="00702AA5"/>
    <w:rsid w:val="0070348E"/>
    <w:rsid w:val="00703D75"/>
    <w:rsid w:val="0070417C"/>
    <w:rsid w:val="0070434F"/>
    <w:rsid w:val="00704A3D"/>
    <w:rsid w:val="007051C5"/>
    <w:rsid w:val="007055C2"/>
    <w:rsid w:val="00705CAC"/>
    <w:rsid w:val="0070632D"/>
    <w:rsid w:val="007067FA"/>
    <w:rsid w:val="007069A5"/>
    <w:rsid w:val="007069CE"/>
    <w:rsid w:val="007074C9"/>
    <w:rsid w:val="007078DF"/>
    <w:rsid w:val="00707AC4"/>
    <w:rsid w:val="00707E6B"/>
    <w:rsid w:val="007103AC"/>
    <w:rsid w:val="00710892"/>
    <w:rsid w:val="00710B49"/>
    <w:rsid w:val="00710C26"/>
    <w:rsid w:val="00710ED6"/>
    <w:rsid w:val="007112BB"/>
    <w:rsid w:val="0071191C"/>
    <w:rsid w:val="00711A8B"/>
    <w:rsid w:val="00711B23"/>
    <w:rsid w:val="00712125"/>
    <w:rsid w:val="00712199"/>
    <w:rsid w:val="007125EB"/>
    <w:rsid w:val="00712A48"/>
    <w:rsid w:val="007133A0"/>
    <w:rsid w:val="007134FF"/>
    <w:rsid w:val="0071366B"/>
    <w:rsid w:val="007137E5"/>
    <w:rsid w:val="00713EB0"/>
    <w:rsid w:val="00713F52"/>
    <w:rsid w:val="00713FCC"/>
    <w:rsid w:val="0071406F"/>
    <w:rsid w:val="0071416C"/>
    <w:rsid w:val="007151DD"/>
    <w:rsid w:val="007154F8"/>
    <w:rsid w:val="00715657"/>
    <w:rsid w:val="007157A0"/>
    <w:rsid w:val="00715A53"/>
    <w:rsid w:val="00715E5B"/>
    <w:rsid w:val="0071672E"/>
    <w:rsid w:val="007175E5"/>
    <w:rsid w:val="00717C03"/>
    <w:rsid w:val="00720385"/>
    <w:rsid w:val="007207FF"/>
    <w:rsid w:val="00720DA0"/>
    <w:rsid w:val="007210B3"/>
    <w:rsid w:val="00721ED7"/>
    <w:rsid w:val="007228D6"/>
    <w:rsid w:val="00722937"/>
    <w:rsid w:val="007229C0"/>
    <w:rsid w:val="00722CB1"/>
    <w:rsid w:val="007231A3"/>
    <w:rsid w:val="007231DF"/>
    <w:rsid w:val="0072327C"/>
    <w:rsid w:val="007244C1"/>
    <w:rsid w:val="00724891"/>
    <w:rsid w:val="00724AA9"/>
    <w:rsid w:val="00725F5A"/>
    <w:rsid w:val="00725F95"/>
    <w:rsid w:val="00726742"/>
    <w:rsid w:val="00726C64"/>
    <w:rsid w:val="00727C05"/>
    <w:rsid w:val="00727C72"/>
    <w:rsid w:val="007300E9"/>
    <w:rsid w:val="007304A5"/>
    <w:rsid w:val="0073075F"/>
    <w:rsid w:val="00731460"/>
    <w:rsid w:val="007316B7"/>
    <w:rsid w:val="0073184C"/>
    <w:rsid w:val="007319CD"/>
    <w:rsid w:val="00731F23"/>
    <w:rsid w:val="00732625"/>
    <w:rsid w:val="007327B0"/>
    <w:rsid w:val="00732A1D"/>
    <w:rsid w:val="00734458"/>
    <w:rsid w:val="007345B0"/>
    <w:rsid w:val="0073481C"/>
    <w:rsid w:val="007349B1"/>
    <w:rsid w:val="007351EF"/>
    <w:rsid w:val="0073548B"/>
    <w:rsid w:val="0073578D"/>
    <w:rsid w:val="007359B5"/>
    <w:rsid w:val="00735BD1"/>
    <w:rsid w:val="007361CB"/>
    <w:rsid w:val="00736316"/>
    <w:rsid w:val="007369F7"/>
    <w:rsid w:val="00736D2D"/>
    <w:rsid w:val="00736DBC"/>
    <w:rsid w:val="00737844"/>
    <w:rsid w:val="007378BF"/>
    <w:rsid w:val="00737A7B"/>
    <w:rsid w:val="00737E93"/>
    <w:rsid w:val="007400E3"/>
    <w:rsid w:val="00740674"/>
    <w:rsid w:val="007407F9"/>
    <w:rsid w:val="00740A46"/>
    <w:rsid w:val="00740F81"/>
    <w:rsid w:val="007415F0"/>
    <w:rsid w:val="00741FF4"/>
    <w:rsid w:val="00742108"/>
    <w:rsid w:val="0074286E"/>
    <w:rsid w:val="00742A21"/>
    <w:rsid w:val="00742D50"/>
    <w:rsid w:val="00742FCD"/>
    <w:rsid w:val="007430E2"/>
    <w:rsid w:val="0074320F"/>
    <w:rsid w:val="00743890"/>
    <w:rsid w:val="007438FB"/>
    <w:rsid w:val="00743E3C"/>
    <w:rsid w:val="00743E94"/>
    <w:rsid w:val="00744213"/>
    <w:rsid w:val="0074427B"/>
    <w:rsid w:val="00744682"/>
    <w:rsid w:val="00744D0A"/>
    <w:rsid w:val="0074513F"/>
    <w:rsid w:val="0074522F"/>
    <w:rsid w:val="0074550F"/>
    <w:rsid w:val="007455EC"/>
    <w:rsid w:val="00745921"/>
    <w:rsid w:val="00745DDD"/>
    <w:rsid w:val="00747C1D"/>
    <w:rsid w:val="00747C88"/>
    <w:rsid w:val="007500FB"/>
    <w:rsid w:val="007513E7"/>
    <w:rsid w:val="00751A2E"/>
    <w:rsid w:val="00751A60"/>
    <w:rsid w:val="00751B36"/>
    <w:rsid w:val="00751BFD"/>
    <w:rsid w:val="0075288B"/>
    <w:rsid w:val="0075480A"/>
    <w:rsid w:val="007548A9"/>
    <w:rsid w:val="0075491E"/>
    <w:rsid w:val="00754FF5"/>
    <w:rsid w:val="00755126"/>
    <w:rsid w:val="00755DFB"/>
    <w:rsid w:val="007562B6"/>
    <w:rsid w:val="00756346"/>
    <w:rsid w:val="00756383"/>
    <w:rsid w:val="00756530"/>
    <w:rsid w:val="00756E81"/>
    <w:rsid w:val="00757374"/>
    <w:rsid w:val="00760599"/>
    <w:rsid w:val="00762EE6"/>
    <w:rsid w:val="00762EF5"/>
    <w:rsid w:val="00762F92"/>
    <w:rsid w:val="00764576"/>
    <w:rsid w:val="00764BC4"/>
    <w:rsid w:val="00764C49"/>
    <w:rsid w:val="00765D5D"/>
    <w:rsid w:val="00766599"/>
    <w:rsid w:val="0076688C"/>
    <w:rsid w:val="00766954"/>
    <w:rsid w:val="007669B3"/>
    <w:rsid w:val="00766F00"/>
    <w:rsid w:val="007672DB"/>
    <w:rsid w:val="007675EC"/>
    <w:rsid w:val="00767607"/>
    <w:rsid w:val="0076781A"/>
    <w:rsid w:val="00770009"/>
    <w:rsid w:val="0077063B"/>
    <w:rsid w:val="007707C3"/>
    <w:rsid w:val="00770A09"/>
    <w:rsid w:val="00770E4D"/>
    <w:rsid w:val="007714CC"/>
    <w:rsid w:val="00771EA2"/>
    <w:rsid w:val="00772F43"/>
    <w:rsid w:val="00772F69"/>
    <w:rsid w:val="007738F3"/>
    <w:rsid w:val="00773A9B"/>
    <w:rsid w:val="0077430A"/>
    <w:rsid w:val="007746F8"/>
    <w:rsid w:val="00774C27"/>
    <w:rsid w:val="007750B4"/>
    <w:rsid w:val="0077523B"/>
    <w:rsid w:val="007757C3"/>
    <w:rsid w:val="00775D52"/>
    <w:rsid w:val="00776ABD"/>
    <w:rsid w:val="00776B39"/>
    <w:rsid w:val="007775CF"/>
    <w:rsid w:val="0077769A"/>
    <w:rsid w:val="007777B4"/>
    <w:rsid w:val="00777947"/>
    <w:rsid w:val="00777B0C"/>
    <w:rsid w:val="00777B8C"/>
    <w:rsid w:val="007800A2"/>
    <w:rsid w:val="007801E5"/>
    <w:rsid w:val="00780597"/>
    <w:rsid w:val="007805D4"/>
    <w:rsid w:val="00780798"/>
    <w:rsid w:val="00780838"/>
    <w:rsid w:val="0078087A"/>
    <w:rsid w:val="007808A7"/>
    <w:rsid w:val="00780B71"/>
    <w:rsid w:val="00781899"/>
    <w:rsid w:val="00781E50"/>
    <w:rsid w:val="00782361"/>
    <w:rsid w:val="00782D6A"/>
    <w:rsid w:val="00783D71"/>
    <w:rsid w:val="00784993"/>
    <w:rsid w:val="00784D92"/>
    <w:rsid w:val="007855E8"/>
    <w:rsid w:val="00786819"/>
    <w:rsid w:val="00786A18"/>
    <w:rsid w:val="00786E62"/>
    <w:rsid w:val="00787E1B"/>
    <w:rsid w:val="00787ED6"/>
    <w:rsid w:val="00790B83"/>
    <w:rsid w:val="00792116"/>
    <w:rsid w:val="00792E22"/>
    <w:rsid w:val="00793810"/>
    <w:rsid w:val="00794410"/>
    <w:rsid w:val="0079474D"/>
    <w:rsid w:val="00794F29"/>
    <w:rsid w:val="00795709"/>
    <w:rsid w:val="0079598B"/>
    <w:rsid w:val="00796686"/>
    <w:rsid w:val="007969F0"/>
    <w:rsid w:val="007971D6"/>
    <w:rsid w:val="007976FE"/>
    <w:rsid w:val="0079779D"/>
    <w:rsid w:val="007A01D7"/>
    <w:rsid w:val="007A03FA"/>
    <w:rsid w:val="007A0778"/>
    <w:rsid w:val="007A0D91"/>
    <w:rsid w:val="007A1BCB"/>
    <w:rsid w:val="007A2B81"/>
    <w:rsid w:val="007A2BBA"/>
    <w:rsid w:val="007A2E71"/>
    <w:rsid w:val="007A318E"/>
    <w:rsid w:val="007A32C7"/>
    <w:rsid w:val="007A3319"/>
    <w:rsid w:val="007A33EF"/>
    <w:rsid w:val="007A3B1E"/>
    <w:rsid w:val="007A4947"/>
    <w:rsid w:val="007A4D60"/>
    <w:rsid w:val="007A509B"/>
    <w:rsid w:val="007A50C6"/>
    <w:rsid w:val="007A5777"/>
    <w:rsid w:val="007A5AE7"/>
    <w:rsid w:val="007A5FA1"/>
    <w:rsid w:val="007A6599"/>
    <w:rsid w:val="007A7C2F"/>
    <w:rsid w:val="007B106C"/>
    <w:rsid w:val="007B1FB1"/>
    <w:rsid w:val="007B26CA"/>
    <w:rsid w:val="007B2C0C"/>
    <w:rsid w:val="007B2C42"/>
    <w:rsid w:val="007B328E"/>
    <w:rsid w:val="007B34D3"/>
    <w:rsid w:val="007B3501"/>
    <w:rsid w:val="007B371D"/>
    <w:rsid w:val="007B37E2"/>
    <w:rsid w:val="007B3FAD"/>
    <w:rsid w:val="007B4549"/>
    <w:rsid w:val="007B4575"/>
    <w:rsid w:val="007B4729"/>
    <w:rsid w:val="007B4AB2"/>
    <w:rsid w:val="007B621C"/>
    <w:rsid w:val="007B63F5"/>
    <w:rsid w:val="007B69A0"/>
    <w:rsid w:val="007B6C84"/>
    <w:rsid w:val="007B71F5"/>
    <w:rsid w:val="007C0521"/>
    <w:rsid w:val="007C06EB"/>
    <w:rsid w:val="007C0CD3"/>
    <w:rsid w:val="007C0D42"/>
    <w:rsid w:val="007C0F8C"/>
    <w:rsid w:val="007C171C"/>
    <w:rsid w:val="007C1A2C"/>
    <w:rsid w:val="007C1DA1"/>
    <w:rsid w:val="007C3A71"/>
    <w:rsid w:val="007C46A8"/>
    <w:rsid w:val="007C49C1"/>
    <w:rsid w:val="007C74EB"/>
    <w:rsid w:val="007C76FE"/>
    <w:rsid w:val="007D0050"/>
    <w:rsid w:val="007D058A"/>
    <w:rsid w:val="007D05EE"/>
    <w:rsid w:val="007D079B"/>
    <w:rsid w:val="007D08D9"/>
    <w:rsid w:val="007D1689"/>
    <w:rsid w:val="007D1FEC"/>
    <w:rsid w:val="007D2674"/>
    <w:rsid w:val="007D2BB8"/>
    <w:rsid w:val="007D311B"/>
    <w:rsid w:val="007D3138"/>
    <w:rsid w:val="007D369A"/>
    <w:rsid w:val="007D38C5"/>
    <w:rsid w:val="007D3CB1"/>
    <w:rsid w:val="007D3CDD"/>
    <w:rsid w:val="007D401A"/>
    <w:rsid w:val="007D41CA"/>
    <w:rsid w:val="007D45D3"/>
    <w:rsid w:val="007D4987"/>
    <w:rsid w:val="007D605A"/>
    <w:rsid w:val="007D6A32"/>
    <w:rsid w:val="007D6ED6"/>
    <w:rsid w:val="007D73B7"/>
    <w:rsid w:val="007D7D12"/>
    <w:rsid w:val="007D7E99"/>
    <w:rsid w:val="007E058B"/>
    <w:rsid w:val="007E05C9"/>
    <w:rsid w:val="007E0862"/>
    <w:rsid w:val="007E0E7A"/>
    <w:rsid w:val="007E10C2"/>
    <w:rsid w:val="007E2560"/>
    <w:rsid w:val="007E2905"/>
    <w:rsid w:val="007E3139"/>
    <w:rsid w:val="007E3B49"/>
    <w:rsid w:val="007E3D11"/>
    <w:rsid w:val="007E3DDD"/>
    <w:rsid w:val="007E3EC7"/>
    <w:rsid w:val="007E42C9"/>
    <w:rsid w:val="007E4362"/>
    <w:rsid w:val="007E4427"/>
    <w:rsid w:val="007E4998"/>
    <w:rsid w:val="007E4AB5"/>
    <w:rsid w:val="007E4C1E"/>
    <w:rsid w:val="007E5D35"/>
    <w:rsid w:val="007E697E"/>
    <w:rsid w:val="007E6C71"/>
    <w:rsid w:val="007E6CFC"/>
    <w:rsid w:val="007E75FC"/>
    <w:rsid w:val="007E765C"/>
    <w:rsid w:val="007F0632"/>
    <w:rsid w:val="007F0DBB"/>
    <w:rsid w:val="007F1385"/>
    <w:rsid w:val="007F1710"/>
    <w:rsid w:val="007F1A0A"/>
    <w:rsid w:val="007F1B4F"/>
    <w:rsid w:val="007F1E0C"/>
    <w:rsid w:val="007F1FED"/>
    <w:rsid w:val="007F2750"/>
    <w:rsid w:val="007F2B5F"/>
    <w:rsid w:val="007F3DA1"/>
    <w:rsid w:val="007F42DB"/>
    <w:rsid w:val="007F48F0"/>
    <w:rsid w:val="007F4957"/>
    <w:rsid w:val="007F4A2E"/>
    <w:rsid w:val="007F533A"/>
    <w:rsid w:val="007F55F6"/>
    <w:rsid w:val="007F5863"/>
    <w:rsid w:val="007F5A84"/>
    <w:rsid w:val="007F62E8"/>
    <w:rsid w:val="007F6D28"/>
    <w:rsid w:val="007F7079"/>
    <w:rsid w:val="007F7AB2"/>
    <w:rsid w:val="008009F4"/>
    <w:rsid w:val="00800A9C"/>
    <w:rsid w:val="00801264"/>
    <w:rsid w:val="008015E0"/>
    <w:rsid w:val="008017B8"/>
    <w:rsid w:val="0080190A"/>
    <w:rsid w:val="00801B08"/>
    <w:rsid w:val="00801FE4"/>
    <w:rsid w:val="0080208E"/>
    <w:rsid w:val="00802509"/>
    <w:rsid w:val="00802BD7"/>
    <w:rsid w:val="00802C31"/>
    <w:rsid w:val="00802C57"/>
    <w:rsid w:val="00803068"/>
    <w:rsid w:val="0080320B"/>
    <w:rsid w:val="00803341"/>
    <w:rsid w:val="00803F85"/>
    <w:rsid w:val="008040E2"/>
    <w:rsid w:val="008045C5"/>
    <w:rsid w:val="00804B1D"/>
    <w:rsid w:val="008052CE"/>
    <w:rsid w:val="0080587B"/>
    <w:rsid w:val="008071F9"/>
    <w:rsid w:val="008075B3"/>
    <w:rsid w:val="008075E6"/>
    <w:rsid w:val="008100EA"/>
    <w:rsid w:val="0081024F"/>
    <w:rsid w:val="00810302"/>
    <w:rsid w:val="00810613"/>
    <w:rsid w:val="008110E7"/>
    <w:rsid w:val="00811D0F"/>
    <w:rsid w:val="0081377F"/>
    <w:rsid w:val="00813BD3"/>
    <w:rsid w:val="00813EE6"/>
    <w:rsid w:val="00814022"/>
    <w:rsid w:val="008145F4"/>
    <w:rsid w:val="00814698"/>
    <w:rsid w:val="00814AAB"/>
    <w:rsid w:val="008150A8"/>
    <w:rsid w:val="008151B4"/>
    <w:rsid w:val="008152C1"/>
    <w:rsid w:val="00815379"/>
    <w:rsid w:val="00815761"/>
    <w:rsid w:val="0081584E"/>
    <w:rsid w:val="00815D8E"/>
    <w:rsid w:val="00816015"/>
    <w:rsid w:val="0081664C"/>
    <w:rsid w:val="00820166"/>
    <w:rsid w:val="008203B0"/>
    <w:rsid w:val="0082050F"/>
    <w:rsid w:val="00820C75"/>
    <w:rsid w:val="00820ED2"/>
    <w:rsid w:val="0082149D"/>
    <w:rsid w:val="0082167C"/>
    <w:rsid w:val="0082259A"/>
    <w:rsid w:val="008226DC"/>
    <w:rsid w:val="008229D3"/>
    <w:rsid w:val="00822D60"/>
    <w:rsid w:val="00822F68"/>
    <w:rsid w:val="00823DD0"/>
    <w:rsid w:val="0082483E"/>
    <w:rsid w:val="00824EE2"/>
    <w:rsid w:val="00826036"/>
    <w:rsid w:val="008261B6"/>
    <w:rsid w:val="0082639F"/>
    <w:rsid w:val="0082674C"/>
    <w:rsid w:val="008269F4"/>
    <w:rsid w:val="00826BA7"/>
    <w:rsid w:val="00827468"/>
    <w:rsid w:val="008277B0"/>
    <w:rsid w:val="008279D9"/>
    <w:rsid w:val="00827FEA"/>
    <w:rsid w:val="00830310"/>
    <w:rsid w:val="00830563"/>
    <w:rsid w:val="0083077A"/>
    <w:rsid w:val="008309DB"/>
    <w:rsid w:val="00830A9A"/>
    <w:rsid w:val="00830CF1"/>
    <w:rsid w:val="00830F8F"/>
    <w:rsid w:val="0083165C"/>
    <w:rsid w:val="0083169A"/>
    <w:rsid w:val="00831936"/>
    <w:rsid w:val="00831B13"/>
    <w:rsid w:val="00831B82"/>
    <w:rsid w:val="00831D1B"/>
    <w:rsid w:val="008323F6"/>
    <w:rsid w:val="00832B18"/>
    <w:rsid w:val="00832CD1"/>
    <w:rsid w:val="00832F60"/>
    <w:rsid w:val="008330C3"/>
    <w:rsid w:val="008332A9"/>
    <w:rsid w:val="008333D0"/>
    <w:rsid w:val="00833E95"/>
    <w:rsid w:val="00833ED0"/>
    <w:rsid w:val="008347F4"/>
    <w:rsid w:val="00834953"/>
    <w:rsid w:val="00834D2C"/>
    <w:rsid w:val="00835298"/>
    <w:rsid w:val="008352E2"/>
    <w:rsid w:val="00835D3C"/>
    <w:rsid w:val="008368C4"/>
    <w:rsid w:val="00836FB4"/>
    <w:rsid w:val="0083712F"/>
    <w:rsid w:val="008376E3"/>
    <w:rsid w:val="00837979"/>
    <w:rsid w:val="008403A9"/>
    <w:rsid w:val="0084091D"/>
    <w:rsid w:val="00841130"/>
    <w:rsid w:val="0084153C"/>
    <w:rsid w:val="00841583"/>
    <w:rsid w:val="0084160A"/>
    <w:rsid w:val="008423E1"/>
    <w:rsid w:val="00842518"/>
    <w:rsid w:val="0084272A"/>
    <w:rsid w:val="008427D9"/>
    <w:rsid w:val="008437F1"/>
    <w:rsid w:val="00844417"/>
    <w:rsid w:val="008446E7"/>
    <w:rsid w:val="0084517B"/>
    <w:rsid w:val="00846386"/>
    <w:rsid w:val="008470EE"/>
    <w:rsid w:val="008504C3"/>
    <w:rsid w:val="008505BF"/>
    <w:rsid w:val="008509AF"/>
    <w:rsid w:val="00850E7A"/>
    <w:rsid w:val="00850FAE"/>
    <w:rsid w:val="008523EB"/>
    <w:rsid w:val="008526B0"/>
    <w:rsid w:val="00852763"/>
    <w:rsid w:val="00852EB0"/>
    <w:rsid w:val="00853020"/>
    <w:rsid w:val="008531AB"/>
    <w:rsid w:val="008536A9"/>
    <w:rsid w:val="00854984"/>
    <w:rsid w:val="008554DB"/>
    <w:rsid w:val="00855683"/>
    <w:rsid w:val="00855869"/>
    <w:rsid w:val="008559F8"/>
    <w:rsid w:val="00855E5B"/>
    <w:rsid w:val="00855F59"/>
    <w:rsid w:val="00855FA3"/>
    <w:rsid w:val="0085683F"/>
    <w:rsid w:val="0085690A"/>
    <w:rsid w:val="00856C13"/>
    <w:rsid w:val="008577D3"/>
    <w:rsid w:val="00857832"/>
    <w:rsid w:val="00857D2B"/>
    <w:rsid w:val="00860407"/>
    <w:rsid w:val="00860995"/>
    <w:rsid w:val="008618FE"/>
    <w:rsid w:val="00862714"/>
    <w:rsid w:val="008631AD"/>
    <w:rsid w:val="008641D8"/>
    <w:rsid w:val="008647A4"/>
    <w:rsid w:val="0086481F"/>
    <w:rsid w:val="00865AAB"/>
    <w:rsid w:val="00865E63"/>
    <w:rsid w:val="00866022"/>
    <w:rsid w:val="008662F5"/>
    <w:rsid w:val="00867B99"/>
    <w:rsid w:val="00867D58"/>
    <w:rsid w:val="00867EA6"/>
    <w:rsid w:val="008711E8"/>
    <w:rsid w:val="0087141A"/>
    <w:rsid w:val="0087160A"/>
    <w:rsid w:val="008718B9"/>
    <w:rsid w:val="00871AF8"/>
    <w:rsid w:val="00872444"/>
    <w:rsid w:val="008728A3"/>
    <w:rsid w:val="0087489F"/>
    <w:rsid w:val="00874FDA"/>
    <w:rsid w:val="0087590F"/>
    <w:rsid w:val="00875924"/>
    <w:rsid w:val="00875978"/>
    <w:rsid w:val="00875C46"/>
    <w:rsid w:val="00875E95"/>
    <w:rsid w:val="0087619D"/>
    <w:rsid w:val="008766A9"/>
    <w:rsid w:val="008766F8"/>
    <w:rsid w:val="008772B0"/>
    <w:rsid w:val="00877A0C"/>
    <w:rsid w:val="00877A52"/>
    <w:rsid w:val="00877E70"/>
    <w:rsid w:val="0088023F"/>
    <w:rsid w:val="008802FF"/>
    <w:rsid w:val="008814DE"/>
    <w:rsid w:val="0088151A"/>
    <w:rsid w:val="0088218C"/>
    <w:rsid w:val="008823E7"/>
    <w:rsid w:val="0088284E"/>
    <w:rsid w:val="00882BEE"/>
    <w:rsid w:val="0088366D"/>
    <w:rsid w:val="00883686"/>
    <w:rsid w:val="00883720"/>
    <w:rsid w:val="00883D04"/>
    <w:rsid w:val="008845D6"/>
    <w:rsid w:val="008850E9"/>
    <w:rsid w:val="0088515F"/>
    <w:rsid w:val="00885A0E"/>
    <w:rsid w:val="00885A2A"/>
    <w:rsid w:val="00886296"/>
    <w:rsid w:val="00886582"/>
    <w:rsid w:val="0088692F"/>
    <w:rsid w:val="008870DB"/>
    <w:rsid w:val="00887F85"/>
    <w:rsid w:val="008900F5"/>
    <w:rsid w:val="00890426"/>
    <w:rsid w:val="00890562"/>
    <w:rsid w:val="00890C5A"/>
    <w:rsid w:val="0089107B"/>
    <w:rsid w:val="00891B83"/>
    <w:rsid w:val="00891DFC"/>
    <w:rsid w:val="00892142"/>
    <w:rsid w:val="008927BE"/>
    <w:rsid w:val="00893CB8"/>
    <w:rsid w:val="008942CA"/>
    <w:rsid w:val="008944B3"/>
    <w:rsid w:val="00894B20"/>
    <w:rsid w:val="00894CBB"/>
    <w:rsid w:val="00894F13"/>
    <w:rsid w:val="0089510F"/>
    <w:rsid w:val="008957CA"/>
    <w:rsid w:val="00895E10"/>
    <w:rsid w:val="00895EAE"/>
    <w:rsid w:val="008964CA"/>
    <w:rsid w:val="00896FFF"/>
    <w:rsid w:val="008970D0"/>
    <w:rsid w:val="0089771D"/>
    <w:rsid w:val="00897B65"/>
    <w:rsid w:val="008A057A"/>
    <w:rsid w:val="008A0D2C"/>
    <w:rsid w:val="008A1DDC"/>
    <w:rsid w:val="008A2263"/>
    <w:rsid w:val="008A2506"/>
    <w:rsid w:val="008A271D"/>
    <w:rsid w:val="008A2A6C"/>
    <w:rsid w:val="008A2AD2"/>
    <w:rsid w:val="008A3EA3"/>
    <w:rsid w:val="008A4285"/>
    <w:rsid w:val="008A45A8"/>
    <w:rsid w:val="008A4F6A"/>
    <w:rsid w:val="008A4FAD"/>
    <w:rsid w:val="008A525C"/>
    <w:rsid w:val="008A54AC"/>
    <w:rsid w:val="008A5C0D"/>
    <w:rsid w:val="008A5F49"/>
    <w:rsid w:val="008A68E7"/>
    <w:rsid w:val="008A721D"/>
    <w:rsid w:val="008A78CD"/>
    <w:rsid w:val="008A7AA8"/>
    <w:rsid w:val="008B0182"/>
    <w:rsid w:val="008B0544"/>
    <w:rsid w:val="008B06DA"/>
    <w:rsid w:val="008B07D0"/>
    <w:rsid w:val="008B0E1D"/>
    <w:rsid w:val="008B17DB"/>
    <w:rsid w:val="008B3054"/>
    <w:rsid w:val="008B3923"/>
    <w:rsid w:val="008B396D"/>
    <w:rsid w:val="008B3D05"/>
    <w:rsid w:val="008B3EFE"/>
    <w:rsid w:val="008B4DA1"/>
    <w:rsid w:val="008B5CB8"/>
    <w:rsid w:val="008B6A19"/>
    <w:rsid w:val="008B71D6"/>
    <w:rsid w:val="008B7C3C"/>
    <w:rsid w:val="008B7F27"/>
    <w:rsid w:val="008C042B"/>
    <w:rsid w:val="008C05B0"/>
    <w:rsid w:val="008C083D"/>
    <w:rsid w:val="008C1177"/>
    <w:rsid w:val="008C1368"/>
    <w:rsid w:val="008C1D82"/>
    <w:rsid w:val="008C21DE"/>
    <w:rsid w:val="008C2289"/>
    <w:rsid w:val="008C2722"/>
    <w:rsid w:val="008C2E3C"/>
    <w:rsid w:val="008C2EA8"/>
    <w:rsid w:val="008C3043"/>
    <w:rsid w:val="008C35F1"/>
    <w:rsid w:val="008C39CC"/>
    <w:rsid w:val="008C4553"/>
    <w:rsid w:val="008C4EFE"/>
    <w:rsid w:val="008C5374"/>
    <w:rsid w:val="008C5CC6"/>
    <w:rsid w:val="008C5DAF"/>
    <w:rsid w:val="008C5E81"/>
    <w:rsid w:val="008C5FCF"/>
    <w:rsid w:val="008C60F2"/>
    <w:rsid w:val="008C64B9"/>
    <w:rsid w:val="008C71CD"/>
    <w:rsid w:val="008C74FA"/>
    <w:rsid w:val="008C754C"/>
    <w:rsid w:val="008C7F68"/>
    <w:rsid w:val="008D043C"/>
    <w:rsid w:val="008D0486"/>
    <w:rsid w:val="008D06B6"/>
    <w:rsid w:val="008D0824"/>
    <w:rsid w:val="008D0E4F"/>
    <w:rsid w:val="008D1DDC"/>
    <w:rsid w:val="008D2056"/>
    <w:rsid w:val="008D24AF"/>
    <w:rsid w:val="008D324B"/>
    <w:rsid w:val="008D348A"/>
    <w:rsid w:val="008D3941"/>
    <w:rsid w:val="008D508C"/>
    <w:rsid w:val="008D519D"/>
    <w:rsid w:val="008D5492"/>
    <w:rsid w:val="008D6112"/>
    <w:rsid w:val="008D6126"/>
    <w:rsid w:val="008D645A"/>
    <w:rsid w:val="008D660F"/>
    <w:rsid w:val="008D68D2"/>
    <w:rsid w:val="008D6CDE"/>
    <w:rsid w:val="008D75CA"/>
    <w:rsid w:val="008D77F7"/>
    <w:rsid w:val="008D7929"/>
    <w:rsid w:val="008D798A"/>
    <w:rsid w:val="008D7D2A"/>
    <w:rsid w:val="008E0418"/>
    <w:rsid w:val="008E1FBB"/>
    <w:rsid w:val="008E21C0"/>
    <w:rsid w:val="008E2489"/>
    <w:rsid w:val="008E3559"/>
    <w:rsid w:val="008E35EE"/>
    <w:rsid w:val="008E3808"/>
    <w:rsid w:val="008E3CB7"/>
    <w:rsid w:val="008E41DA"/>
    <w:rsid w:val="008E44AF"/>
    <w:rsid w:val="008E4F8F"/>
    <w:rsid w:val="008E5410"/>
    <w:rsid w:val="008E5691"/>
    <w:rsid w:val="008E57CC"/>
    <w:rsid w:val="008E5D6E"/>
    <w:rsid w:val="008E5F05"/>
    <w:rsid w:val="008E6941"/>
    <w:rsid w:val="008E6DC3"/>
    <w:rsid w:val="008E7076"/>
    <w:rsid w:val="008E72CE"/>
    <w:rsid w:val="008E7668"/>
    <w:rsid w:val="008E78F5"/>
    <w:rsid w:val="008F11A6"/>
    <w:rsid w:val="008F1207"/>
    <w:rsid w:val="008F14EC"/>
    <w:rsid w:val="008F1730"/>
    <w:rsid w:val="008F1866"/>
    <w:rsid w:val="008F1CEA"/>
    <w:rsid w:val="008F28CD"/>
    <w:rsid w:val="008F2AC3"/>
    <w:rsid w:val="008F32AD"/>
    <w:rsid w:val="008F36D7"/>
    <w:rsid w:val="008F48D2"/>
    <w:rsid w:val="008F5C95"/>
    <w:rsid w:val="008F5F98"/>
    <w:rsid w:val="008F664F"/>
    <w:rsid w:val="008F6B8B"/>
    <w:rsid w:val="008F6D72"/>
    <w:rsid w:val="008F7345"/>
    <w:rsid w:val="008F76AA"/>
    <w:rsid w:val="008F773F"/>
    <w:rsid w:val="008F7BF3"/>
    <w:rsid w:val="009005C9"/>
    <w:rsid w:val="00900A88"/>
    <w:rsid w:val="00901231"/>
    <w:rsid w:val="0090184F"/>
    <w:rsid w:val="00902057"/>
    <w:rsid w:val="00902773"/>
    <w:rsid w:val="00902A84"/>
    <w:rsid w:val="00902E05"/>
    <w:rsid w:val="00902F1C"/>
    <w:rsid w:val="009035C5"/>
    <w:rsid w:val="00903B49"/>
    <w:rsid w:val="009046D6"/>
    <w:rsid w:val="00904940"/>
    <w:rsid w:val="00905665"/>
    <w:rsid w:val="009059EA"/>
    <w:rsid w:val="009068C1"/>
    <w:rsid w:val="00906A9C"/>
    <w:rsid w:val="0090739B"/>
    <w:rsid w:val="0091076F"/>
    <w:rsid w:val="00910913"/>
    <w:rsid w:val="00910BD9"/>
    <w:rsid w:val="00910F98"/>
    <w:rsid w:val="009114F3"/>
    <w:rsid w:val="0091170D"/>
    <w:rsid w:val="00912DE9"/>
    <w:rsid w:val="00912F22"/>
    <w:rsid w:val="00913439"/>
    <w:rsid w:val="00913587"/>
    <w:rsid w:val="00913A74"/>
    <w:rsid w:val="00913AAE"/>
    <w:rsid w:val="00913B01"/>
    <w:rsid w:val="00913B7C"/>
    <w:rsid w:val="00913C88"/>
    <w:rsid w:val="00913DDF"/>
    <w:rsid w:val="00913FA8"/>
    <w:rsid w:val="00913FBB"/>
    <w:rsid w:val="0091481F"/>
    <w:rsid w:val="00914BA5"/>
    <w:rsid w:val="00915239"/>
    <w:rsid w:val="0091618E"/>
    <w:rsid w:val="009167F7"/>
    <w:rsid w:val="00916EF0"/>
    <w:rsid w:val="00916EFB"/>
    <w:rsid w:val="009174AA"/>
    <w:rsid w:val="00917A29"/>
    <w:rsid w:val="00920D09"/>
    <w:rsid w:val="00921591"/>
    <w:rsid w:val="00921862"/>
    <w:rsid w:val="00921F56"/>
    <w:rsid w:val="00922ED6"/>
    <w:rsid w:val="009231F0"/>
    <w:rsid w:val="0092353F"/>
    <w:rsid w:val="009239AD"/>
    <w:rsid w:val="00923D16"/>
    <w:rsid w:val="00923F6B"/>
    <w:rsid w:val="00924929"/>
    <w:rsid w:val="00924A9C"/>
    <w:rsid w:val="00924AA9"/>
    <w:rsid w:val="00925CED"/>
    <w:rsid w:val="00925F4F"/>
    <w:rsid w:val="00925F52"/>
    <w:rsid w:val="00926197"/>
    <w:rsid w:val="00926245"/>
    <w:rsid w:val="009269A1"/>
    <w:rsid w:val="00926E66"/>
    <w:rsid w:val="00926EFD"/>
    <w:rsid w:val="00926FDC"/>
    <w:rsid w:val="0092753B"/>
    <w:rsid w:val="0092764C"/>
    <w:rsid w:val="009279F6"/>
    <w:rsid w:val="00930022"/>
    <w:rsid w:val="00930887"/>
    <w:rsid w:val="00930DD5"/>
    <w:rsid w:val="00931180"/>
    <w:rsid w:val="00931719"/>
    <w:rsid w:val="00931A84"/>
    <w:rsid w:val="00931E22"/>
    <w:rsid w:val="00931FEB"/>
    <w:rsid w:val="00932C30"/>
    <w:rsid w:val="009330BD"/>
    <w:rsid w:val="0093339E"/>
    <w:rsid w:val="009334AF"/>
    <w:rsid w:val="0093361C"/>
    <w:rsid w:val="00933EF0"/>
    <w:rsid w:val="00934216"/>
    <w:rsid w:val="00934477"/>
    <w:rsid w:val="00935824"/>
    <w:rsid w:val="00935FA6"/>
    <w:rsid w:val="009367E8"/>
    <w:rsid w:val="0093695C"/>
    <w:rsid w:val="00936C52"/>
    <w:rsid w:val="00937066"/>
    <w:rsid w:val="00937FB4"/>
    <w:rsid w:val="00940039"/>
    <w:rsid w:val="0094051C"/>
    <w:rsid w:val="00940D60"/>
    <w:rsid w:val="00940DBB"/>
    <w:rsid w:val="0094218D"/>
    <w:rsid w:val="00942DE8"/>
    <w:rsid w:val="00943107"/>
    <w:rsid w:val="0094348B"/>
    <w:rsid w:val="00943AA6"/>
    <w:rsid w:val="00943E6B"/>
    <w:rsid w:val="00944192"/>
    <w:rsid w:val="00945249"/>
    <w:rsid w:val="009455A5"/>
    <w:rsid w:val="0094586C"/>
    <w:rsid w:val="00945BA3"/>
    <w:rsid w:val="00945CC2"/>
    <w:rsid w:val="00945DBE"/>
    <w:rsid w:val="00946262"/>
    <w:rsid w:val="00946999"/>
    <w:rsid w:val="00946C1D"/>
    <w:rsid w:val="00946C50"/>
    <w:rsid w:val="00946E3E"/>
    <w:rsid w:val="0094750D"/>
    <w:rsid w:val="00947AC8"/>
    <w:rsid w:val="00947B3B"/>
    <w:rsid w:val="009504A0"/>
    <w:rsid w:val="009506A9"/>
    <w:rsid w:val="009506D9"/>
    <w:rsid w:val="00950C02"/>
    <w:rsid w:val="0095131D"/>
    <w:rsid w:val="00951383"/>
    <w:rsid w:val="0095148E"/>
    <w:rsid w:val="009520A1"/>
    <w:rsid w:val="00952171"/>
    <w:rsid w:val="009523E0"/>
    <w:rsid w:val="0095245A"/>
    <w:rsid w:val="00953A99"/>
    <w:rsid w:val="00953D2A"/>
    <w:rsid w:val="009544B9"/>
    <w:rsid w:val="00954696"/>
    <w:rsid w:val="009547E3"/>
    <w:rsid w:val="009548ED"/>
    <w:rsid w:val="00954C38"/>
    <w:rsid w:val="00954D25"/>
    <w:rsid w:val="00954DF3"/>
    <w:rsid w:val="009560EF"/>
    <w:rsid w:val="009567CB"/>
    <w:rsid w:val="00956A95"/>
    <w:rsid w:val="00956E5B"/>
    <w:rsid w:val="0095703E"/>
    <w:rsid w:val="0095731A"/>
    <w:rsid w:val="00957FD7"/>
    <w:rsid w:val="009602FD"/>
    <w:rsid w:val="00960CA8"/>
    <w:rsid w:val="0096104C"/>
    <w:rsid w:val="00961C2F"/>
    <w:rsid w:val="00961ED6"/>
    <w:rsid w:val="0096225F"/>
    <w:rsid w:val="00963389"/>
    <w:rsid w:val="00963701"/>
    <w:rsid w:val="00963811"/>
    <w:rsid w:val="0096397F"/>
    <w:rsid w:val="00963C2F"/>
    <w:rsid w:val="00964D83"/>
    <w:rsid w:val="00964E47"/>
    <w:rsid w:val="00965339"/>
    <w:rsid w:val="00965485"/>
    <w:rsid w:val="009654C0"/>
    <w:rsid w:val="009654E2"/>
    <w:rsid w:val="0096569B"/>
    <w:rsid w:val="0096643B"/>
    <w:rsid w:val="0096669F"/>
    <w:rsid w:val="009671E4"/>
    <w:rsid w:val="00967276"/>
    <w:rsid w:val="009677AE"/>
    <w:rsid w:val="0097048E"/>
    <w:rsid w:val="0097072B"/>
    <w:rsid w:val="00970A2A"/>
    <w:rsid w:val="00970B7B"/>
    <w:rsid w:val="00970C4B"/>
    <w:rsid w:val="00970C7B"/>
    <w:rsid w:val="0097175E"/>
    <w:rsid w:val="00971EFE"/>
    <w:rsid w:val="0097216D"/>
    <w:rsid w:val="009723AE"/>
    <w:rsid w:val="00972978"/>
    <w:rsid w:val="00972A8C"/>
    <w:rsid w:val="0097331F"/>
    <w:rsid w:val="00973602"/>
    <w:rsid w:val="009737C0"/>
    <w:rsid w:val="00973981"/>
    <w:rsid w:val="009743AA"/>
    <w:rsid w:val="009751E2"/>
    <w:rsid w:val="00975615"/>
    <w:rsid w:val="009760A1"/>
    <w:rsid w:val="00976BE3"/>
    <w:rsid w:val="00977573"/>
    <w:rsid w:val="00977623"/>
    <w:rsid w:val="009779AD"/>
    <w:rsid w:val="009801C9"/>
    <w:rsid w:val="00980203"/>
    <w:rsid w:val="00980528"/>
    <w:rsid w:val="009806B0"/>
    <w:rsid w:val="00980B63"/>
    <w:rsid w:val="00980CB2"/>
    <w:rsid w:val="00980F1E"/>
    <w:rsid w:val="00981019"/>
    <w:rsid w:val="009813DB"/>
    <w:rsid w:val="009817B8"/>
    <w:rsid w:val="00981F46"/>
    <w:rsid w:val="00981F98"/>
    <w:rsid w:val="00982194"/>
    <w:rsid w:val="009826C2"/>
    <w:rsid w:val="00982C81"/>
    <w:rsid w:val="00983407"/>
    <w:rsid w:val="00984763"/>
    <w:rsid w:val="00986E3B"/>
    <w:rsid w:val="009901D8"/>
    <w:rsid w:val="00990847"/>
    <w:rsid w:val="00990C10"/>
    <w:rsid w:val="00990ED1"/>
    <w:rsid w:val="00990FB2"/>
    <w:rsid w:val="009911B1"/>
    <w:rsid w:val="009912FB"/>
    <w:rsid w:val="00991313"/>
    <w:rsid w:val="0099135C"/>
    <w:rsid w:val="00991B03"/>
    <w:rsid w:val="0099214B"/>
    <w:rsid w:val="00992305"/>
    <w:rsid w:val="00992437"/>
    <w:rsid w:val="009925B4"/>
    <w:rsid w:val="00992698"/>
    <w:rsid w:val="00992A99"/>
    <w:rsid w:val="00993411"/>
    <w:rsid w:val="00994AA9"/>
    <w:rsid w:val="00994B5D"/>
    <w:rsid w:val="00994ECA"/>
    <w:rsid w:val="0099526B"/>
    <w:rsid w:val="009958B4"/>
    <w:rsid w:val="00995C55"/>
    <w:rsid w:val="009960BE"/>
    <w:rsid w:val="00996C1C"/>
    <w:rsid w:val="00996D9F"/>
    <w:rsid w:val="00996F72"/>
    <w:rsid w:val="009978E3"/>
    <w:rsid w:val="009A02D1"/>
    <w:rsid w:val="009A04F3"/>
    <w:rsid w:val="009A0996"/>
    <w:rsid w:val="009A0E2A"/>
    <w:rsid w:val="009A0F47"/>
    <w:rsid w:val="009A0FD6"/>
    <w:rsid w:val="009A1306"/>
    <w:rsid w:val="009A1C02"/>
    <w:rsid w:val="009A2FB2"/>
    <w:rsid w:val="009A300A"/>
    <w:rsid w:val="009A38FA"/>
    <w:rsid w:val="009A3A07"/>
    <w:rsid w:val="009A3DF9"/>
    <w:rsid w:val="009A3EF7"/>
    <w:rsid w:val="009A464C"/>
    <w:rsid w:val="009A46AF"/>
    <w:rsid w:val="009A4BD9"/>
    <w:rsid w:val="009A4F85"/>
    <w:rsid w:val="009A5B4D"/>
    <w:rsid w:val="009A650A"/>
    <w:rsid w:val="009A7123"/>
    <w:rsid w:val="009A7534"/>
    <w:rsid w:val="009A7700"/>
    <w:rsid w:val="009A7868"/>
    <w:rsid w:val="009B0482"/>
    <w:rsid w:val="009B1272"/>
    <w:rsid w:val="009B14E9"/>
    <w:rsid w:val="009B1A22"/>
    <w:rsid w:val="009B2265"/>
    <w:rsid w:val="009B2592"/>
    <w:rsid w:val="009B2886"/>
    <w:rsid w:val="009B2EC0"/>
    <w:rsid w:val="009B30C1"/>
    <w:rsid w:val="009B3258"/>
    <w:rsid w:val="009B39B9"/>
    <w:rsid w:val="009B3A2C"/>
    <w:rsid w:val="009B3D28"/>
    <w:rsid w:val="009B4824"/>
    <w:rsid w:val="009B48DF"/>
    <w:rsid w:val="009B4981"/>
    <w:rsid w:val="009B4A05"/>
    <w:rsid w:val="009B4A26"/>
    <w:rsid w:val="009B50E2"/>
    <w:rsid w:val="009B5D63"/>
    <w:rsid w:val="009B5E9A"/>
    <w:rsid w:val="009B63F9"/>
    <w:rsid w:val="009B6752"/>
    <w:rsid w:val="009B6F0A"/>
    <w:rsid w:val="009B7110"/>
    <w:rsid w:val="009B7BB4"/>
    <w:rsid w:val="009B7FD2"/>
    <w:rsid w:val="009C14F6"/>
    <w:rsid w:val="009C154D"/>
    <w:rsid w:val="009C362A"/>
    <w:rsid w:val="009C363E"/>
    <w:rsid w:val="009C37D9"/>
    <w:rsid w:val="009C3B8A"/>
    <w:rsid w:val="009C3BFC"/>
    <w:rsid w:val="009C3DDE"/>
    <w:rsid w:val="009C44C8"/>
    <w:rsid w:val="009C48E7"/>
    <w:rsid w:val="009C4C2E"/>
    <w:rsid w:val="009C5095"/>
    <w:rsid w:val="009C54C7"/>
    <w:rsid w:val="009C5638"/>
    <w:rsid w:val="009C5808"/>
    <w:rsid w:val="009C58A1"/>
    <w:rsid w:val="009C6A9B"/>
    <w:rsid w:val="009C6FA8"/>
    <w:rsid w:val="009C75E4"/>
    <w:rsid w:val="009C77B0"/>
    <w:rsid w:val="009C79F1"/>
    <w:rsid w:val="009D0276"/>
    <w:rsid w:val="009D0340"/>
    <w:rsid w:val="009D0806"/>
    <w:rsid w:val="009D10ED"/>
    <w:rsid w:val="009D1160"/>
    <w:rsid w:val="009D13D8"/>
    <w:rsid w:val="009D1A13"/>
    <w:rsid w:val="009D1B6D"/>
    <w:rsid w:val="009D1B84"/>
    <w:rsid w:val="009D237E"/>
    <w:rsid w:val="009D259F"/>
    <w:rsid w:val="009D2882"/>
    <w:rsid w:val="009D2A10"/>
    <w:rsid w:val="009D3129"/>
    <w:rsid w:val="009D3820"/>
    <w:rsid w:val="009D3822"/>
    <w:rsid w:val="009D4B18"/>
    <w:rsid w:val="009D4DE8"/>
    <w:rsid w:val="009D4F2D"/>
    <w:rsid w:val="009D5111"/>
    <w:rsid w:val="009D5F68"/>
    <w:rsid w:val="009D61E8"/>
    <w:rsid w:val="009D63D4"/>
    <w:rsid w:val="009D6725"/>
    <w:rsid w:val="009D68DC"/>
    <w:rsid w:val="009D703B"/>
    <w:rsid w:val="009D7EF7"/>
    <w:rsid w:val="009E00AD"/>
    <w:rsid w:val="009E1DA4"/>
    <w:rsid w:val="009E20C8"/>
    <w:rsid w:val="009E21E5"/>
    <w:rsid w:val="009E2823"/>
    <w:rsid w:val="009E2DCC"/>
    <w:rsid w:val="009E42A1"/>
    <w:rsid w:val="009E4CA2"/>
    <w:rsid w:val="009E5324"/>
    <w:rsid w:val="009E5499"/>
    <w:rsid w:val="009E5B2C"/>
    <w:rsid w:val="009E6126"/>
    <w:rsid w:val="009E646B"/>
    <w:rsid w:val="009E6840"/>
    <w:rsid w:val="009E6DA0"/>
    <w:rsid w:val="009E7B7D"/>
    <w:rsid w:val="009F14BC"/>
    <w:rsid w:val="009F16A6"/>
    <w:rsid w:val="009F177A"/>
    <w:rsid w:val="009F1E6A"/>
    <w:rsid w:val="009F1EBF"/>
    <w:rsid w:val="009F2003"/>
    <w:rsid w:val="009F2347"/>
    <w:rsid w:val="009F26B5"/>
    <w:rsid w:val="009F32DC"/>
    <w:rsid w:val="009F43ED"/>
    <w:rsid w:val="009F46D2"/>
    <w:rsid w:val="009F4732"/>
    <w:rsid w:val="009F4C65"/>
    <w:rsid w:val="009F4D87"/>
    <w:rsid w:val="009F504F"/>
    <w:rsid w:val="009F5B3B"/>
    <w:rsid w:val="009F5D00"/>
    <w:rsid w:val="009F5EAD"/>
    <w:rsid w:val="009F659E"/>
    <w:rsid w:val="009F699E"/>
    <w:rsid w:val="009F6A24"/>
    <w:rsid w:val="009F7EA2"/>
    <w:rsid w:val="009F7FB4"/>
    <w:rsid w:val="00A004D1"/>
    <w:rsid w:val="00A00743"/>
    <w:rsid w:val="00A01186"/>
    <w:rsid w:val="00A0158F"/>
    <w:rsid w:val="00A01959"/>
    <w:rsid w:val="00A01FB8"/>
    <w:rsid w:val="00A02328"/>
    <w:rsid w:val="00A025A4"/>
    <w:rsid w:val="00A02982"/>
    <w:rsid w:val="00A031F5"/>
    <w:rsid w:val="00A037FD"/>
    <w:rsid w:val="00A03A8E"/>
    <w:rsid w:val="00A041A7"/>
    <w:rsid w:val="00A053C4"/>
    <w:rsid w:val="00A05AFD"/>
    <w:rsid w:val="00A063A6"/>
    <w:rsid w:val="00A0687B"/>
    <w:rsid w:val="00A10411"/>
    <w:rsid w:val="00A104FA"/>
    <w:rsid w:val="00A10538"/>
    <w:rsid w:val="00A10577"/>
    <w:rsid w:val="00A10737"/>
    <w:rsid w:val="00A1074A"/>
    <w:rsid w:val="00A1096A"/>
    <w:rsid w:val="00A10E35"/>
    <w:rsid w:val="00A10FE4"/>
    <w:rsid w:val="00A1116B"/>
    <w:rsid w:val="00A11D7B"/>
    <w:rsid w:val="00A12287"/>
    <w:rsid w:val="00A126C0"/>
    <w:rsid w:val="00A12897"/>
    <w:rsid w:val="00A13240"/>
    <w:rsid w:val="00A13426"/>
    <w:rsid w:val="00A13706"/>
    <w:rsid w:val="00A148B7"/>
    <w:rsid w:val="00A149B6"/>
    <w:rsid w:val="00A14A69"/>
    <w:rsid w:val="00A14DF2"/>
    <w:rsid w:val="00A15CC1"/>
    <w:rsid w:val="00A170BB"/>
    <w:rsid w:val="00A17837"/>
    <w:rsid w:val="00A178A9"/>
    <w:rsid w:val="00A17979"/>
    <w:rsid w:val="00A17D77"/>
    <w:rsid w:val="00A17E2E"/>
    <w:rsid w:val="00A20563"/>
    <w:rsid w:val="00A218F0"/>
    <w:rsid w:val="00A21A74"/>
    <w:rsid w:val="00A21E00"/>
    <w:rsid w:val="00A22167"/>
    <w:rsid w:val="00A23D3B"/>
    <w:rsid w:val="00A242DD"/>
    <w:rsid w:val="00A245E8"/>
    <w:rsid w:val="00A24990"/>
    <w:rsid w:val="00A24BEE"/>
    <w:rsid w:val="00A256EA"/>
    <w:rsid w:val="00A2589E"/>
    <w:rsid w:val="00A25A1D"/>
    <w:rsid w:val="00A25A4F"/>
    <w:rsid w:val="00A26095"/>
    <w:rsid w:val="00A26127"/>
    <w:rsid w:val="00A26D0C"/>
    <w:rsid w:val="00A26E06"/>
    <w:rsid w:val="00A26EDE"/>
    <w:rsid w:val="00A27383"/>
    <w:rsid w:val="00A27B6E"/>
    <w:rsid w:val="00A304DA"/>
    <w:rsid w:val="00A308B8"/>
    <w:rsid w:val="00A30B60"/>
    <w:rsid w:val="00A31D7E"/>
    <w:rsid w:val="00A31E69"/>
    <w:rsid w:val="00A32318"/>
    <w:rsid w:val="00A328A5"/>
    <w:rsid w:val="00A334CA"/>
    <w:rsid w:val="00A335D4"/>
    <w:rsid w:val="00A33B4A"/>
    <w:rsid w:val="00A33B83"/>
    <w:rsid w:val="00A33E46"/>
    <w:rsid w:val="00A34275"/>
    <w:rsid w:val="00A344D5"/>
    <w:rsid w:val="00A3469A"/>
    <w:rsid w:val="00A36242"/>
    <w:rsid w:val="00A3647C"/>
    <w:rsid w:val="00A36752"/>
    <w:rsid w:val="00A36F6F"/>
    <w:rsid w:val="00A372FF"/>
    <w:rsid w:val="00A37E3E"/>
    <w:rsid w:val="00A403AC"/>
    <w:rsid w:val="00A40DFC"/>
    <w:rsid w:val="00A4108D"/>
    <w:rsid w:val="00A41ED2"/>
    <w:rsid w:val="00A42B34"/>
    <w:rsid w:val="00A43164"/>
    <w:rsid w:val="00A4342A"/>
    <w:rsid w:val="00A438E0"/>
    <w:rsid w:val="00A43ADB"/>
    <w:rsid w:val="00A43D1D"/>
    <w:rsid w:val="00A442B5"/>
    <w:rsid w:val="00A4442B"/>
    <w:rsid w:val="00A44626"/>
    <w:rsid w:val="00A4495A"/>
    <w:rsid w:val="00A44F0A"/>
    <w:rsid w:val="00A45037"/>
    <w:rsid w:val="00A45B8D"/>
    <w:rsid w:val="00A463B1"/>
    <w:rsid w:val="00A46D09"/>
    <w:rsid w:val="00A474DA"/>
    <w:rsid w:val="00A47CCC"/>
    <w:rsid w:val="00A47D98"/>
    <w:rsid w:val="00A503F0"/>
    <w:rsid w:val="00A507E1"/>
    <w:rsid w:val="00A518D9"/>
    <w:rsid w:val="00A523CE"/>
    <w:rsid w:val="00A524D6"/>
    <w:rsid w:val="00A52CAF"/>
    <w:rsid w:val="00A5331B"/>
    <w:rsid w:val="00A53E14"/>
    <w:rsid w:val="00A53E1B"/>
    <w:rsid w:val="00A54E6C"/>
    <w:rsid w:val="00A551EC"/>
    <w:rsid w:val="00A55555"/>
    <w:rsid w:val="00A561AE"/>
    <w:rsid w:val="00A5649A"/>
    <w:rsid w:val="00A57D16"/>
    <w:rsid w:val="00A57D84"/>
    <w:rsid w:val="00A6020A"/>
    <w:rsid w:val="00A60BBA"/>
    <w:rsid w:val="00A6138D"/>
    <w:rsid w:val="00A6154C"/>
    <w:rsid w:val="00A6239F"/>
    <w:rsid w:val="00A6285B"/>
    <w:rsid w:val="00A6301F"/>
    <w:rsid w:val="00A6361A"/>
    <w:rsid w:val="00A6451D"/>
    <w:rsid w:val="00A6459A"/>
    <w:rsid w:val="00A6460B"/>
    <w:rsid w:val="00A64E8D"/>
    <w:rsid w:val="00A65184"/>
    <w:rsid w:val="00A659AF"/>
    <w:rsid w:val="00A65D65"/>
    <w:rsid w:val="00A65ED8"/>
    <w:rsid w:val="00A6657F"/>
    <w:rsid w:val="00A66925"/>
    <w:rsid w:val="00A66D08"/>
    <w:rsid w:val="00A67500"/>
    <w:rsid w:val="00A6779C"/>
    <w:rsid w:val="00A700E4"/>
    <w:rsid w:val="00A7017C"/>
    <w:rsid w:val="00A70C98"/>
    <w:rsid w:val="00A70E5F"/>
    <w:rsid w:val="00A70FC9"/>
    <w:rsid w:val="00A7109A"/>
    <w:rsid w:val="00A71738"/>
    <w:rsid w:val="00A7241F"/>
    <w:rsid w:val="00A726E9"/>
    <w:rsid w:val="00A731BD"/>
    <w:rsid w:val="00A737BE"/>
    <w:rsid w:val="00A73CCA"/>
    <w:rsid w:val="00A73DCE"/>
    <w:rsid w:val="00A74456"/>
    <w:rsid w:val="00A74A04"/>
    <w:rsid w:val="00A74A59"/>
    <w:rsid w:val="00A74F66"/>
    <w:rsid w:val="00A754B9"/>
    <w:rsid w:val="00A7569E"/>
    <w:rsid w:val="00A7592B"/>
    <w:rsid w:val="00A75A9A"/>
    <w:rsid w:val="00A75D76"/>
    <w:rsid w:val="00A75FBD"/>
    <w:rsid w:val="00A764DB"/>
    <w:rsid w:val="00A7653B"/>
    <w:rsid w:val="00A76693"/>
    <w:rsid w:val="00A76809"/>
    <w:rsid w:val="00A76F97"/>
    <w:rsid w:val="00A77C22"/>
    <w:rsid w:val="00A77E26"/>
    <w:rsid w:val="00A77E3D"/>
    <w:rsid w:val="00A80395"/>
    <w:rsid w:val="00A80F2A"/>
    <w:rsid w:val="00A810BE"/>
    <w:rsid w:val="00A81608"/>
    <w:rsid w:val="00A816F3"/>
    <w:rsid w:val="00A826EB"/>
    <w:rsid w:val="00A82CD5"/>
    <w:rsid w:val="00A82CDC"/>
    <w:rsid w:val="00A8338B"/>
    <w:rsid w:val="00A83E08"/>
    <w:rsid w:val="00A845BF"/>
    <w:rsid w:val="00A8496F"/>
    <w:rsid w:val="00A84F40"/>
    <w:rsid w:val="00A8548F"/>
    <w:rsid w:val="00A85755"/>
    <w:rsid w:val="00A85DC6"/>
    <w:rsid w:val="00A85E12"/>
    <w:rsid w:val="00A861F7"/>
    <w:rsid w:val="00A87151"/>
    <w:rsid w:val="00A90C62"/>
    <w:rsid w:val="00A911F9"/>
    <w:rsid w:val="00A91E25"/>
    <w:rsid w:val="00A92572"/>
    <w:rsid w:val="00A92827"/>
    <w:rsid w:val="00A92974"/>
    <w:rsid w:val="00A92AEE"/>
    <w:rsid w:val="00A92FC0"/>
    <w:rsid w:val="00A935F3"/>
    <w:rsid w:val="00A93758"/>
    <w:rsid w:val="00A937F7"/>
    <w:rsid w:val="00A9441E"/>
    <w:rsid w:val="00A94B59"/>
    <w:rsid w:val="00A94D22"/>
    <w:rsid w:val="00A94DE2"/>
    <w:rsid w:val="00A9556C"/>
    <w:rsid w:val="00A95598"/>
    <w:rsid w:val="00A957E6"/>
    <w:rsid w:val="00A95A58"/>
    <w:rsid w:val="00A95D8D"/>
    <w:rsid w:val="00A95F4F"/>
    <w:rsid w:val="00A95FCD"/>
    <w:rsid w:val="00A96276"/>
    <w:rsid w:val="00A9732A"/>
    <w:rsid w:val="00AA037B"/>
    <w:rsid w:val="00AA1329"/>
    <w:rsid w:val="00AA200C"/>
    <w:rsid w:val="00AA206F"/>
    <w:rsid w:val="00AA2394"/>
    <w:rsid w:val="00AA2F39"/>
    <w:rsid w:val="00AA3490"/>
    <w:rsid w:val="00AA35C6"/>
    <w:rsid w:val="00AA364D"/>
    <w:rsid w:val="00AA3CB8"/>
    <w:rsid w:val="00AA3D4F"/>
    <w:rsid w:val="00AA3D5F"/>
    <w:rsid w:val="00AA4889"/>
    <w:rsid w:val="00AA4ED9"/>
    <w:rsid w:val="00AA529F"/>
    <w:rsid w:val="00AA52C4"/>
    <w:rsid w:val="00AA5548"/>
    <w:rsid w:val="00AA5958"/>
    <w:rsid w:val="00AA5A68"/>
    <w:rsid w:val="00AA64FA"/>
    <w:rsid w:val="00AA770F"/>
    <w:rsid w:val="00AA7B40"/>
    <w:rsid w:val="00AB0DF8"/>
    <w:rsid w:val="00AB0FA2"/>
    <w:rsid w:val="00AB1458"/>
    <w:rsid w:val="00AB1879"/>
    <w:rsid w:val="00AB20CC"/>
    <w:rsid w:val="00AB29A8"/>
    <w:rsid w:val="00AB2B10"/>
    <w:rsid w:val="00AB3953"/>
    <w:rsid w:val="00AB3E3E"/>
    <w:rsid w:val="00AB46D9"/>
    <w:rsid w:val="00AB4B9A"/>
    <w:rsid w:val="00AB5653"/>
    <w:rsid w:val="00AB6252"/>
    <w:rsid w:val="00AB630F"/>
    <w:rsid w:val="00AB65CF"/>
    <w:rsid w:val="00AB6DEA"/>
    <w:rsid w:val="00AB730E"/>
    <w:rsid w:val="00AB739E"/>
    <w:rsid w:val="00AB7964"/>
    <w:rsid w:val="00AB7A8F"/>
    <w:rsid w:val="00AC024D"/>
    <w:rsid w:val="00AC031B"/>
    <w:rsid w:val="00AC0731"/>
    <w:rsid w:val="00AC1500"/>
    <w:rsid w:val="00AC216F"/>
    <w:rsid w:val="00AC2644"/>
    <w:rsid w:val="00AC3268"/>
    <w:rsid w:val="00AC447E"/>
    <w:rsid w:val="00AC4687"/>
    <w:rsid w:val="00AC49E9"/>
    <w:rsid w:val="00AC4A99"/>
    <w:rsid w:val="00AC4D1E"/>
    <w:rsid w:val="00AC4FB3"/>
    <w:rsid w:val="00AC538C"/>
    <w:rsid w:val="00AC5A0F"/>
    <w:rsid w:val="00AC65EF"/>
    <w:rsid w:val="00AC6D47"/>
    <w:rsid w:val="00AC6DEE"/>
    <w:rsid w:val="00AC7230"/>
    <w:rsid w:val="00AC7CAF"/>
    <w:rsid w:val="00AD01CA"/>
    <w:rsid w:val="00AD08FF"/>
    <w:rsid w:val="00AD0B3E"/>
    <w:rsid w:val="00AD0E75"/>
    <w:rsid w:val="00AD10BA"/>
    <w:rsid w:val="00AD11B7"/>
    <w:rsid w:val="00AD2060"/>
    <w:rsid w:val="00AD24FE"/>
    <w:rsid w:val="00AD2711"/>
    <w:rsid w:val="00AD2FFF"/>
    <w:rsid w:val="00AD33A2"/>
    <w:rsid w:val="00AD35EC"/>
    <w:rsid w:val="00AD37A9"/>
    <w:rsid w:val="00AD3EC9"/>
    <w:rsid w:val="00AD40A2"/>
    <w:rsid w:val="00AD4193"/>
    <w:rsid w:val="00AD44A9"/>
    <w:rsid w:val="00AD4952"/>
    <w:rsid w:val="00AD49B3"/>
    <w:rsid w:val="00AD4C1A"/>
    <w:rsid w:val="00AD4E66"/>
    <w:rsid w:val="00AD5805"/>
    <w:rsid w:val="00AD7098"/>
    <w:rsid w:val="00AD7178"/>
    <w:rsid w:val="00AD7394"/>
    <w:rsid w:val="00AD76BC"/>
    <w:rsid w:val="00AD776B"/>
    <w:rsid w:val="00AD7C96"/>
    <w:rsid w:val="00AD7D60"/>
    <w:rsid w:val="00AD7EFD"/>
    <w:rsid w:val="00AE0870"/>
    <w:rsid w:val="00AE11BB"/>
    <w:rsid w:val="00AE173E"/>
    <w:rsid w:val="00AE1867"/>
    <w:rsid w:val="00AE27F2"/>
    <w:rsid w:val="00AE2A1C"/>
    <w:rsid w:val="00AE2BB8"/>
    <w:rsid w:val="00AE2E52"/>
    <w:rsid w:val="00AE316A"/>
    <w:rsid w:val="00AE3B0B"/>
    <w:rsid w:val="00AE3C96"/>
    <w:rsid w:val="00AE4CF0"/>
    <w:rsid w:val="00AE546B"/>
    <w:rsid w:val="00AE5483"/>
    <w:rsid w:val="00AE5F6E"/>
    <w:rsid w:val="00AE658D"/>
    <w:rsid w:val="00AE6A7A"/>
    <w:rsid w:val="00AE6E76"/>
    <w:rsid w:val="00AF0131"/>
    <w:rsid w:val="00AF0588"/>
    <w:rsid w:val="00AF0A91"/>
    <w:rsid w:val="00AF1CA6"/>
    <w:rsid w:val="00AF2098"/>
    <w:rsid w:val="00AF30BF"/>
    <w:rsid w:val="00AF31C8"/>
    <w:rsid w:val="00AF3370"/>
    <w:rsid w:val="00AF3FE2"/>
    <w:rsid w:val="00AF4297"/>
    <w:rsid w:val="00AF4465"/>
    <w:rsid w:val="00AF44AD"/>
    <w:rsid w:val="00AF4543"/>
    <w:rsid w:val="00AF45EC"/>
    <w:rsid w:val="00AF47BF"/>
    <w:rsid w:val="00AF49B9"/>
    <w:rsid w:val="00AF4B5C"/>
    <w:rsid w:val="00AF56BE"/>
    <w:rsid w:val="00AF5F0C"/>
    <w:rsid w:val="00AF5F28"/>
    <w:rsid w:val="00AF6195"/>
    <w:rsid w:val="00AF65E3"/>
    <w:rsid w:val="00AF69DB"/>
    <w:rsid w:val="00AF6EC5"/>
    <w:rsid w:val="00AF72EC"/>
    <w:rsid w:val="00AF7572"/>
    <w:rsid w:val="00AF767C"/>
    <w:rsid w:val="00B0021E"/>
    <w:rsid w:val="00B00782"/>
    <w:rsid w:val="00B00E08"/>
    <w:rsid w:val="00B01054"/>
    <w:rsid w:val="00B01942"/>
    <w:rsid w:val="00B0261A"/>
    <w:rsid w:val="00B02CF7"/>
    <w:rsid w:val="00B02D01"/>
    <w:rsid w:val="00B032D9"/>
    <w:rsid w:val="00B03C9C"/>
    <w:rsid w:val="00B044F6"/>
    <w:rsid w:val="00B04613"/>
    <w:rsid w:val="00B046C5"/>
    <w:rsid w:val="00B0484D"/>
    <w:rsid w:val="00B051C4"/>
    <w:rsid w:val="00B05B4A"/>
    <w:rsid w:val="00B0608B"/>
    <w:rsid w:val="00B0629C"/>
    <w:rsid w:val="00B0636C"/>
    <w:rsid w:val="00B06A23"/>
    <w:rsid w:val="00B06B6A"/>
    <w:rsid w:val="00B06FE6"/>
    <w:rsid w:val="00B07895"/>
    <w:rsid w:val="00B07944"/>
    <w:rsid w:val="00B07C2F"/>
    <w:rsid w:val="00B10807"/>
    <w:rsid w:val="00B10A31"/>
    <w:rsid w:val="00B1153A"/>
    <w:rsid w:val="00B115AE"/>
    <w:rsid w:val="00B118FB"/>
    <w:rsid w:val="00B11CC4"/>
    <w:rsid w:val="00B11E83"/>
    <w:rsid w:val="00B12D9D"/>
    <w:rsid w:val="00B13C21"/>
    <w:rsid w:val="00B13D40"/>
    <w:rsid w:val="00B13F05"/>
    <w:rsid w:val="00B1467C"/>
    <w:rsid w:val="00B14D74"/>
    <w:rsid w:val="00B15E85"/>
    <w:rsid w:val="00B16087"/>
    <w:rsid w:val="00B16C36"/>
    <w:rsid w:val="00B170AB"/>
    <w:rsid w:val="00B17465"/>
    <w:rsid w:val="00B17741"/>
    <w:rsid w:val="00B20D35"/>
    <w:rsid w:val="00B20D4A"/>
    <w:rsid w:val="00B210BA"/>
    <w:rsid w:val="00B21197"/>
    <w:rsid w:val="00B218E3"/>
    <w:rsid w:val="00B21CA7"/>
    <w:rsid w:val="00B21F9A"/>
    <w:rsid w:val="00B22356"/>
    <w:rsid w:val="00B22361"/>
    <w:rsid w:val="00B227D6"/>
    <w:rsid w:val="00B231BA"/>
    <w:rsid w:val="00B23AB4"/>
    <w:rsid w:val="00B23E02"/>
    <w:rsid w:val="00B2602A"/>
    <w:rsid w:val="00B26123"/>
    <w:rsid w:val="00B26DED"/>
    <w:rsid w:val="00B27121"/>
    <w:rsid w:val="00B27618"/>
    <w:rsid w:val="00B30576"/>
    <w:rsid w:val="00B3095C"/>
    <w:rsid w:val="00B30AEF"/>
    <w:rsid w:val="00B30DAF"/>
    <w:rsid w:val="00B31217"/>
    <w:rsid w:val="00B312A6"/>
    <w:rsid w:val="00B31E63"/>
    <w:rsid w:val="00B32403"/>
    <w:rsid w:val="00B336CD"/>
    <w:rsid w:val="00B33E64"/>
    <w:rsid w:val="00B340BF"/>
    <w:rsid w:val="00B34212"/>
    <w:rsid w:val="00B34561"/>
    <w:rsid w:val="00B351AD"/>
    <w:rsid w:val="00B351E1"/>
    <w:rsid w:val="00B35A73"/>
    <w:rsid w:val="00B35EDA"/>
    <w:rsid w:val="00B371C5"/>
    <w:rsid w:val="00B37A9E"/>
    <w:rsid w:val="00B37C5C"/>
    <w:rsid w:val="00B406D8"/>
    <w:rsid w:val="00B40801"/>
    <w:rsid w:val="00B40A41"/>
    <w:rsid w:val="00B41337"/>
    <w:rsid w:val="00B4155A"/>
    <w:rsid w:val="00B416EC"/>
    <w:rsid w:val="00B418B1"/>
    <w:rsid w:val="00B41C3A"/>
    <w:rsid w:val="00B42320"/>
    <w:rsid w:val="00B4281F"/>
    <w:rsid w:val="00B42B6F"/>
    <w:rsid w:val="00B43225"/>
    <w:rsid w:val="00B4324F"/>
    <w:rsid w:val="00B43B8C"/>
    <w:rsid w:val="00B43D88"/>
    <w:rsid w:val="00B44086"/>
    <w:rsid w:val="00B44C2A"/>
    <w:rsid w:val="00B45109"/>
    <w:rsid w:val="00B45535"/>
    <w:rsid w:val="00B45952"/>
    <w:rsid w:val="00B45AA4"/>
    <w:rsid w:val="00B45C1B"/>
    <w:rsid w:val="00B504E9"/>
    <w:rsid w:val="00B50A1F"/>
    <w:rsid w:val="00B51700"/>
    <w:rsid w:val="00B51868"/>
    <w:rsid w:val="00B519F1"/>
    <w:rsid w:val="00B51A48"/>
    <w:rsid w:val="00B51E86"/>
    <w:rsid w:val="00B51EF8"/>
    <w:rsid w:val="00B5208B"/>
    <w:rsid w:val="00B52235"/>
    <w:rsid w:val="00B5311C"/>
    <w:rsid w:val="00B534EE"/>
    <w:rsid w:val="00B5353D"/>
    <w:rsid w:val="00B53664"/>
    <w:rsid w:val="00B53683"/>
    <w:rsid w:val="00B53DE8"/>
    <w:rsid w:val="00B546A9"/>
    <w:rsid w:val="00B548A9"/>
    <w:rsid w:val="00B54B5B"/>
    <w:rsid w:val="00B55917"/>
    <w:rsid w:val="00B561DE"/>
    <w:rsid w:val="00B57D3E"/>
    <w:rsid w:val="00B60889"/>
    <w:rsid w:val="00B6098D"/>
    <w:rsid w:val="00B60E15"/>
    <w:rsid w:val="00B613AC"/>
    <w:rsid w:val="00B619AA"/>
    <w:rsid w:val="00B621DA"/>
    <w:rsid w:val="00B62264"/>
    <w:rsid w:val="00B62DDF"/>
    <w:rsid w:val="00B62F7C"/>
    <w:rsid w:val="00B6332D"/>
    <w:rsid w:val="00B63616"/>
    <w:rsid w:val="00B63665"/>
    <w:rsid w:val="00B63C3D"/>
    <w:rsid w:val="00B64BC2"/>
    <w:rsid w:val="00B64FC4"/>
    <w:rsid w:val="00B652C5"/>
    <w:rsid w:val="00B65433"/>
    <w:rsid w:val="00B65948"/>
    <w:rsid w:val="00B65A20"/>
    <w:rsid w:val="00B65D3E"/>
    <w:rsid w:val="00B65DA6"/>
    <w:rsid w:val="00B65EA1"/>
    <w:rsid w:val="00B66559"/>
    <w:rsid w:val="00B66642"/>
    <w:rsid w:val="00B66908"/>
    <w:rsid w:val="00B66AF1"/>
    <w:rsid w:val="00B676E2"/>
    <w:rsid w:val="00B6785C"/>
    <w:rsid w:val="00B709B5"/>
    <w:rsid w:val="00B71162"/>
    <w:rsid w:val="00B72582"/>
    <w:rsid w:val="00B7293F"/>
    <w:rsid w:val="00B7303F"/>
    <w:rsid w:val="00B73829"/>
    <w:rsid w:val="00B7393E"/>
    <w:rsid w:val="00B7446E"/>
    <w:rsid w:val="00B749A1"/>
    <w:rsid w:val="00B751AC"/>
    <w:rsid w:val="00B762BD"/>
    <w:rsid w:val="00B76707"/>
    <w:rsid w:val="00B76A55"/>
    <w:rsid w:val="00B7723E"/>
    <w:rsid w:val="00B7724C"/>
    <w:rsid w:val="00B773A2"/>
    <w:rsid w:val="00B77B41"/>
    <w:rsid w:val="00B77B57"/>
    <w:rsid w:val="00B80B8F"/>
    <w:rsid w:val="00B80FF6"/>
    <w:rsid w:val="00B81038"/>
    <w:rsid w:val="00B81930"/>
    <w:rsid w:val="00B81A89"/>
    <w:rsid w:val="00B81B08"/>
    <w:rsid w:val="00B82B51"/>
    <w:rsid w:val="00B82D68"/>
    <w:rsid w:val="00B83546"/>
    <w:rsid w:val="00B838A8"/>
    <w:rsid w:val="00B84195"/>
    <w:rsid w:val="00B843DD"/>
    <w:rsid w:val="00B86331"/>
    <w:rsid w:val="00B867C9"/>
    <w:rsid w:val="00B86EA3"/>
    <w:rsid w:val="00B8723F"/>
    <w:rsid w:val="00B87FD6"/>
    <w:rsid w:val="00B90497"/>
    <w:rsid w:val="00B91308"/>
    <w:rsid w:val="00B917CC"/>
    <w:rsid w:val="00B91FEC"/>
    <w:rsid w:val="00B922D5"/>
    <w:rsid w:val="00B92B2A"/>
    <w:rsid w:val="00B92E83"/>
    <w:rsid w:val="00B9319C"/>
    <w:rsid w:val="00B94B5E"/>
    <w:rsid w:val="00B94D28"/>
    <w:rsid w:val="00B94E82"/>
    <w:rsid w:val="00B9553D"/>
    <w:rsid w:val="00B9564E"/>
    <w:rsid w:val="00B95844"/>
    <w:rsid w:val="00B960FB"/>
    <w:rsid w:val="00B9622D"/>
    <w:rsid w:val="00B9636A"/>
    <w:rsid w:val="00B969DD"/>
    <w:rsid w:val="00B96DA5"/>
    <w:rsid w:val="00B97435"/>
    <w:rsid w:val="00B974A5"/>
    <w:rsid w:val="00B97C6D"/>
    <w:rsid w:val="00BA01A3"/>
    <w:rsid w:val="00BA0C43"/>
    <w:rsid w:val="00BA0C75"/>
    <w:rsid w:val="00BA0DFC"/>
    <w:rsid w:val="00BA0E5C"/>
    <w:rsid w:val="00BA2A10"/>
    <w:rsid w:val="00BA2ADF"/>
    <w:rsid w:val="00BA2D11"/>
    <w:rsid w:val="00BA301C"/>
    <w:rsid w:val="00BA34E8"/>
    <w:rsid w:val="00BA354E"/>
    <w:rsid w:val="00BA3658"/>
    <w:rsid w:val="00BA3773"/>
    <w:rsid w:val="00BA3982"/>
    <w:rsid w:val="00BA39EC"/>
    <w:rsid w:val="00BA3FEF"/>
    <w:rsid w:val="00BA499D"/>
    <w:rsid w:val="00BA4BF8"/>
    <w:rsid w:val="00BA6BBF"/>
    <w:rsid w:val="00BA6F1A"/>
    <w:rsid w:val="00BA7019"/>
    <w:rsid w:val="00BA7418"/>
    <w:rsid w:val="00BA76BC"/>
    <w:rsid w:val="00BA7D1F"/>
    <w:rsid w:val="00BB045D"/>
    <w:rsid w:val="00BB070B"/>
    <w:rsid w:val="00BB091F"/>
    <w:rsid w:val="00BB2BED"/>
    <w:rsid w:val="00BB3DBF"/>
    <w:rsid w:val="00BB4566"/>
    <w:rsid w:val="00BB5BF6"/>
    <w:rsid w:val="00BB6711"/>
    <w:rsid w:val="00BB7063"/>
    <w:rsid w:val="00BB71A4"/>
    <w:rsid w:val="00BB79A9"/>
    <w:rsid w:val="00BC065F"/>
    <w:rsid w:val="00BC0ED1"/>
    <w:rsid w:val="00BC1322"/>
    <w:rsid w:val="00BC1E0D"/>
    <w:rsid w:val="00BC25ED"/>
    <w:rsid w:val="00BC3C03"/>
    <w:rsid w:val="00BC4151"/>
    <w:rsid w:val="00BC4653"/>
    <w:rsid w:val="00BC49B5"/>
    <w:rsid w:val="00BC4BBF"/>
    <w:rsid w:val="00BC4EDC"/>
    <w:rsid w:val="00BC53AC"/>
    <w:rsid w:val="00BC5BCF"/>
    <w:rsid w:val="00BC6056"/>
    <w:rsid w:val="00BC6783"/>
    <w:rsid w:val="00BC67D2"/>
    <w:rsid w:val="00BC6A56"/>
    <w:rsid w:val="00BC78B7"/>
    <w:rsid w:val="00BC7D08"/>
    <w:rsid w:val="00BD05DF"/>
    <w:rsid w:val="00BD0F9E"/>
    <w:rsid w:val="00BD150B"/>
    <w:rsid w:val="00BD1C7B"/>
    <w:rsid w:val="00BD230D"/>
    <w:rsid w:val="00BD28FF"/>
    <w:rsid w:val="00BD2C2D"/>
    <w:rsid w:val="00BD3353"/>
    <w:rsid w:val="00BD33FF"/>
    <w:rsid w:val="00BD34BA"/>
    <w:rsid w:val="00BD38EF"/>
    <w:rsid w:val="00BD408C"/>
    <w:rsid w:val="00BD46D2"/>
    <w:rsid w:val="00BD4A4A"/>
    <w:rsid w:val="00BD4AC9"/>
    <w:rsid w:val="00BD4E4B"/>
    <w:rsid w:val="00BD4E58"/>
    <w:rsid w:val="00BD507F"/>
    <w:rsid w:val="00BD58EC"/>
    <w:rsid w:val="00BD5B14"/>
    <w:rsid w:val="00BD5C62"/>
    <w:rsid w:val="00BD6A04"/>
    <w:rsid w:val="00BD7069"/>
    <w:rsid w:val="00BD7081"/>
    <w:rsid w:val="00BD7901"/>
    <w:rsid w:val="00BD7BF3"/>
    <w:rsid w:val="00BD7CF5"/>
    <w:rsid w:val="00BE02D1"/>
    <w:rsid w:val="00BE0902"/>
    <w:rsid w:val="00BE1100"/>
    <w:rsid w:val="00BE1965"/>
    <w:rsid w:val="00BE2065"/>
    <w:rsid w:val="00BE24CC"/>
    <w:rsid w:val="00BE25F9"/>
    <w:rsid w:val="00BE3241"/>
    <w:rsid w:val="00BE3490"/>
    <w:rsid w:val="00BE37D1"/>
    <w:rsid w:val="00BE3A36"/>
    <w:rsid w:val="00BE3BC2"/>
    <w:rsid w:val="00BE3E94"/>
    <w:rsid w:val="00BE46A5"/>
    <w:rsid w:val="00BE497D"/>
    <w:rsid w:val="00BE4ECF"/>
    <w:rsid w:val="00BE4FBA"/>
    <w:rsid w:val="00BE56A5"/>
    <w:rsid w:val="00BE5F9C"/>
    <w:rsid w:val="00BE6ED3"/>
    <w:rsid w:val="00BE7059"/>
    <w:rsid w:val="00BE7248"/>
    <w:rsid w:val="00BE7529"/>
    <w:rsid w:val="00BE76F4"/>
    <w:rsid w:val="00BE7ED6"/>
    <w:rsid w:val="00BE7F86"/>
    <w:rsid w:val="00BF0179"/>
    <w:rsid w:val="00BF0E6B"/>
    <w:rsid w:val="00BF2527"/>
    <w:rsid w:val="00BF26CB"/>
    <w:rsid w:val="00BF2815"/>
    <w:rsid w:val="00BF331C"/>
    <w:rsid w:val="00BF3495"/>
    <w:rsid w:val="00BF4024"/>
    <w:rsid w:val="00BF427C"/>
    <w:rsid w:val="00BF4D84"/>
    <w:rsid w:val="00BF503C"/>
    <w:rsid w:val="00BF50AF"/>
    <w:rsid w:val="00BF54B0"/>
    <w:rsid w:val="00BF584F"/>
    <w:rsid w:val="00BF6790"/>
    <w:rsid w:val="00BF6E0E"/>
    <w:rsid w:val="00BF7130"/>
    <w:rsid w:val="00BF7D8E"/>
    <w:rsid w:val="00C001BC"/>
    <w:rsid w:val="00C005B2"/>
    <w:rsid w:val="00C00768"/>
    <w:rsid w:val="00C0099B"/>
    <w:rsid w:val="00C00B0A"/>
    <w:rsid w:val="00C00BDE"/>
    <w:rsid w:val="00C00C71"/>
    <w:rsid w:val="00C0125F"/>
    <w:rsid w:val="00C01FA6"/>
    <w:rsid w:val="00C0222E"/>
    <w:rsid w:val="00C02582"/>
    <w:rsid w:val="00C03571"/>
    <w:rsid w:val="00C03730"/>
    <w:rsid w:val="00C039BB"/>
    <w:rsid w:val="00C043EB"/>
    <w:rsid w:val="00C04DBC"/>
    <w:rsid w:val="00C0521E"/>
    <w:rsid w:val="00C06319"/>
    <w:rsid w:val="00C06D1A"/>
    <w:rsid w:val="00C06F07"/>
    <w:rsid w:val="00C0761E"/>
    <w:rsid w:val="00C07653"/>
    <w:rsid w:val="00C07992"/>
    <w:rsid w:val="00C07A9B"/>
    <w:rsid w:val="00C07BC3"/>
    <w:rsid w:val="00C07C16"/>
    <w:rsid w:val="00C101B5"/>
    <w:rsid w:val="00C1077A"/>
    <w:rsid w:val="00C10DC9"/>
    <w:rsid w:val="00C11116"/>
    <w:rsid w:val="00C116C0"/>
    <w:rsid w:val="00C11C45"/>
    <w:rsid w:val="00C12B07"/>
    <w:rsid w:val="00C13768"/>
    <w:rsid w:val="00C1392E"/>
    <w:rsid w:val="00C14746"/>
    <w:rsid w:val="00C14F8F"/>
    <w:rsid w:val="00C14FBB"/>
    <w:rsid w:val="00C15147"/>
    <w:rsid w:val="00C153E3"/>
    <w:rsid w:val="00C1559C"/>
    <w:rsid w:val="00C1597C"/>
    <w:rsid w:val="00C15AF8"/>
    <w:rsid w:val="00C15E20"/>
    <w:rsid w:val="00C166D7"/>
    <w:rsid w:val="00C16A3E"/>
    <w:rsid w:val="00C16C0C"/>
    <w:rsid w:val="00C16FF6"/>
    <w:rsid w:val="00C1721B"/>
    <w:rsid w:val="00C174B0"/>
    <w:rsid w:val="00C20025"/>
    <w:rsid w:val="00C20161"/>
    <w:rsid w:val="00C201BC"/>
    <w:rsid w:val="00C2021E"/>
    <w:rsid w:val="00C20353"/>
    <w:rsid w:val="00C20624"/>
    <w:rsid w:val="00C208EA"/>
    <w:rsid w:val="00C20F72"/>
    <w:rsid w:val="00C21009"/>
    <w:rsid w:val="00C217AA"/>
    <w:rsid w:val="00C218EF"/>
    <w:rsid w:val="00C21C1D"/>
    <w:rsid w:val="00C21D65"/>
    <w:rsid w:val="00C21E00"/>
    <w:rsid w:val="00C22071"/>
    <w:rsid w:val="00C22904"/>
    <w:rsid w:val="00C22B8C"/>
    <w:rsid w:val="00C22FB6"/>
    <w:rsid w:val="00C23079"/>
    <w:rsid w:val="00C23B30"/>
    <w:rsid w:val="00C23D43"/>
    <w:rsid w:val="00C2558D"/>
    <w:rsid w:val="00C258A6"/>
    <w:rsid w:val="00C259F0"/>
    <w:rsid w:val="00C25AEB"/>
    <w:rsid w:val="00C25FAB"/>
    <w:rsid w:val="00C25FDD"/>
    <w:rsid w:val="00C265C0"/>
    <w:rsid w:val="00C26769"/>
    <w:rsid w:val="00C2693B"/>
    <w:rsid w:val="00C26C6F"/>
    <w:rsid w:val="00C26C7A"/>
    <w:rsid w:val="00C276AB"/>
    <w:rsid w:val="00C278E9"/>
    <w:rsid w:val="00C3038D"/>
    <w:rsid w:val="00C3107B"/>
    <w:rsid w:val="00C312EA"/>
    <w:rsid w:val="00C322F8"/>
    <w:rsid w:val="00C32462"/>
    <w:rsid w:val="00C32622"/>
    <w:rsid w:val="00C32A58"/>
    <w:rsid w:val="00C338D6"/>
    <w:rsid w:val="00C34A70"/>
    <w:rsid w:val="00C35006"/>
    <w:rsid w:val="00C35844"/>
    <w:rsid w:val="00C35D92"/>
    <w:rsid w:val="00C35E3B"/>
    <w:rsid w:val="00C36710"/>
    <w:rsid w:val="00C36B8E"/>
    <w:rsid w:val="00C378F3"/>
    <w:rsid w:val="00C37C9A"/>
    <w:rsid w:val="00C4006A"/>
    <w:rsid w:val="00C400B4"/>
    <w:rsid w:val="00C40147"/>
    <w:rsid w:val="00C40544"/>
    <w:rsid w:val="00C408B1"/>
    <w:rsid w:val="00C4188A"/>
    <w:rsid w:val="00C423A9"/>
    <w:rsid w:val="00C426EF"/>
    <w:rsid w:val="00C433C3"/>
    <w:rsid w:val="00C43D3F"/>
    <w:rsid w:val="00C44C7A"/>
    <w:rsid w:val="00C454F0"/>
    <w:rsid w:val="00C45C7B"/>
    <w:rsid w:val="00C4645C"/>
    <w:rsid w:val="00C4648F"/>
    <w:rsid w:val="00C478B2"/>
    <w:rsid w:val="00C505C6"/>
    <w:rsid w:val="00C50970"/>
    <w:rsid w:val="00C511B5"/>
    <w:rsid w:val="00C528F5"/>
    <w:rsid w:val="00C52A01"/>
    <w:rsid w:val="00C52E4F"/>
    <w:rsid w:val="00C52F08"/>
    <w:rsid w:val="00C5411C"/>
    <w:rsid w:val="00C54B51"/>
    <w:rsid w:val="00C54E9D"/>
    <w:rsid w:val="00C55D34"/>
    <w:rsid w:val="00C561B2"/>
    <w:rsid w:val="00C56561"/>
    <w:rsid w:val="00C56A5B"/>
    <w:rsid w:val="00C56C65"/>
    <w:rsid w:val="00C576D2"/>
    <w:rsid w:val="00C60737"/>
    <w:rsid w:val="00C608AE"/>
    <w:rsid w:val="00C613A8"/>
    <w:rsid w:val="00C6158D"/>
    <w:rsid w:val="00C6163A"/>
    <w:rsid w:val="00C6188D"/>
    <w:rsid w:val="00C61AD4"/>
    <w:rsid w:val="00C61B13"/>
    <w:rsid w:val="00C61CCC"/>
    <w:rsid w:val="00C62F91"/>
    <w:rsid w:val="00C63057"/>
    <w:rsid w:val="00C63505"/>
    <w:rsid w:val="00C63A6B"/>
    <w:rsid w:val="00C64372"/>
    <w:rsid w:val="00C649D4"/>
    <w:rsid w:val="00C65FDB"/>
    <w:rsid w:val="00C663C0"/>
    <w:rsid w:val="00C6669F"/>
    <w:rsid w:val="00C6699B"/>
    <w:rsid w:val="00C669EA"/>
    <w:rsid w:val="00C66CC4"/>
    <w:rsid w:val="00C66D30"/>
    <w:rsid w:val="00C66FD9"/>
    <w:rsid w:val="00C674A3"/>
    <w:rsid w:val="00C67926"/>
    <w:rsid w:val="00C70090"/>
    <w:rsid w:val="00C70832"/>
    <w:rsid w:val="00C70CDB"/>
    <w:rsid w:val="00C710A2"/>
    <w:rsid w:val="00C714C4"/>
    <w:rsid w:val="00C714D3"/>
    <w:rsid w:val="00C7164C"/>
    <w:rsid w:val="00C716FE"/>
    <w:rsid w:val="00C720C2"/>
    <w:rsid w:val="00C729F3"/>
    <w:rsid w:val="00C73592"/>
    <w:rsid w:val="00C73855"/>
    <w:rsid w:val="00C73970"/>
    <w:rsid w:val="00C73DB8"/>
    <w:rsid w:val="00C73F2E"/>
    <w:rsid w:val="00C7446A"/>
    <w:rsid w:val="00C747C6"/>
    <w:rsid w:val="00C751AB"/>
    <w:rsid w:val="00C76453"/>
    <w:rsid w:val="00C7655A"/>
    <w:rsid w:val="00C76E80"/>
    <w:rsid w:val="00C7720E"/>
    <w:rsid w:val="00C7723A"/>
    <w:rsid w:val="00C772C7"/>
    <w:rsid w:val="00C77314"/>
    <w:rsid w:val="00C80512"/>
    <w:rsid w:val="00C8074F"/>
    <w:rsid w:val="00C81126"/>
    <w:rsid w:val="00C813B0"/>
    <w:rsid w:val="00C814FF"/>
    <w:rsid w:val="00C81BDE"/>
    <w:rsid w:val="00C81FB1"/>
    <w:rsid w:val="00C832F0"/>
    <w:rsid w:val="00C84095"/>
    <w:rsid w:val="00C84118"/>
    <w:rsid w:val="00C8417B"/>
    <w:rsid w:val="00C84A9B"/>
    <w:rsid w:val="00C84D46"/>
    <w:rsid w:val="00C85304"/>
    <w:rsid w:val="00C865D2"/>
    <w:rsid w:val="00C867DB"/>
    <w:rsid w:val="00C8680A"/>
    <w:rsid w:val="00C86A0E"/>
    <w:rsid w:val="00C86EE9"/>
    <w:rsid w:val="00C900CE"/>
    <w:rsid w:val="00C9019D"/>
    <w:rsid w:val="00C908D5"/>
    <w:rsid w:val="00C90B6C"/>
    <w:rsid w:val="00C90C5A"/>
    <w:rsid w:val="00C91AC6"/>
    <w:rsid w:val="00C91E9E"/>
    <w:rsid w:val="00C921AA"/>
    <w:rsid w:val="00C92237"/>
    <w:rsid w:val="00C92277"/>
    <w:rsid w:val="00C92C0C"/>
    <w:rsid w:val="00C93107"/>
    <w:rsid w:val="00C94CD6"/>
    <w:rsid w:val="00C9721C"/>
    <w:rsid w:val="00C9755D"/>
    <w:rsid w:val="00C97B45"/>
    <w:rsid w:val="00CA0470"/>
    <w:rsid w:val="00CA0D73"/>
    <w:rsid w:val="00CA109B"/>
    <w:rsid w:val="00CA1833"/>
    <w:rsid w:val="00CA18EE"/>
    <w:rsid w:val="00CA1A2A"/>
    <w:rsid w:val="00CA1A2B"/>
    <w:rsid w:val="00CA266F"/>
    <w:rsid w:val="00CA26C9"/>
    <w:rsid w:val="00CA2DE0"/>
    <w:rsid w:val="00CA2F9B"/>
    <w:rsid w:val="00CA344C"/>
    <w:rsid w:val="00CA3EAD"/>
    <w:rsid w:val="00CA4A36"/>
    <w:rsid w:val="00CA4E90"/>
    <w:rsid w:val="00CA533A"/>
    <w:rsid w:val="00CA551B"/>
    <w:rsid w:val="00CA587E"/>
    <w:rsid w:val="00CA5F54"/>
    <w:rsid w:val="00CA6179"/>
    <w:rsid w:val="00CA6BE1"/>
    <w:rsid w:val="00CA6E34"/>
    <w:rsid w:val="00CA7350"/>
    <w:rsid w:val="00CA74DF"/>
    <w:rsid w:val="00CA76DF"/>
    <w:rsid w:val="00CA7713"/>
    <w:rsid w:val="00CA783F"/>
    <w:rsid w:val="00CA79F0"/>
    <w:rsid w:val="00CA7C01"/>
    <w:rsid w:val="00CB0092"/>
    <w:rsid w:val="00CB11C5"/>
    <w:rsid w:val="00CB1307"/>
    <w:rsid w:val="00CB17F2"/>
    <w:rsid w:val="00CB1811"/>
    <w:rsid w:val="00CB1CE3"/>
    <w:rsid w:val="00CB20E8"/>
    <w:rsid w:val="00CB28B0"/>
    <w:rsid w:val="00CB29E1"/>
    <w:rsid w:val="00CB2A67"/>
    <w:rsid w:val="00CB2D25"/>
    <w:rsid w:val="00CB2FDA"/>
    <w:rsid w:val="00CB315A"/>
    <w:rsid w:val="00CB3C77"/>
    <w:rsid w:val="00CB4654"/>
    <w:rsid w:val="00CB46A1"/>
    <w:rsid w:val="00CB47DC"/>
    <w:rsid w:val="00CB509C"/>
    <w:rsid w:val="00CB5AA5"/>
    <w:rsid w:val="00CB5BEB"/>
    <w:rsid w:val="00CB6160"/>
    <w:rsid w:val="00CB619F"/>
    <w:rsid w:val="00CB6674"/>
    <w:rsid w:val="00CB6704"/>
    <w:rsid w:val="00CB6B35"/>
    <w:rsid w:val="00CB6B7A"/>
    <w:rsid w:val="00CB724C"/>
    <w:rsid w:val="00CB7C2E"/>
    <w:rsid w:val="00CC01BE"/>
    <w:rsid w:val="00CC0372"/>
    <w:rsid w:val="00CC03E2"/>
    <w:rsid w:val="00CC043B"/>
    <w:rsid w:val="00CC10C1"/>
    <w:rsid w:val="00CC113D"/>
    <w:rsid w:val="00CC1F8B"/>
    <w:rsid w:val="00CC1FEF"/>
    <w:rsid w:val="00CC2796"/>
    <w:rsid w:val="00CC308A"/>
    <w:rsid w:val="00CC33EA"/>
    <w:rsid w:val="00CC3C58"/>
    <w:rsid w:val="00CC45BE"/>
    <w:rsid w:val="00CC4766"/>
    <w:rsid w:val="00CC5163"/>
    <w:rsid w:val="00CC5784"/>
    <w:rsid w:val="00CC5B2F"/>
    <w:rsid w:val="00CC5EE0"/>
    <w:rsid w:val="00CC667D"/>
    <w:rsid w:val="00CC6E85"/>
    <w:rsid w:val="00CD02D1"/>
    <w:rsid w:val="00CD0415"/>
    <w:rsid w:val="00CD04A3"/>
    <w:rsid w:val="00CD097A"/>
    <w:rsid w:val="00CD0EA1"/>
    <w:rsid w:val="00CD16E7"/>
    <w:rsid w:val="00CD179D"/>
    <w:rsid w:val="00CD1A71"/>
    <w:rsid w:val="00CD1B92"/>
    <w:rsid w:val="00CD2D59"/>
    <w:rsid w:val="00CD2E8D"/>
    <w:rsid w:val="00CD37FA"/>
    <w:rsid w:val="00CD425F"/>
    <w:rsid w:val="00CD48FE"/>
    <w:rsid w:val="00CD4DB9"/>
    <w:rsid w:val="00CD5904"/>
    <w:rsid w:val="00CD5C5B"/>
    <w:rsid w:val="00CD5D0B"/>
    <w:rsid w:val="00CD5E8C"/>
    <w:rsid w:val="00CD64D5"/>
    <w:rsid w:val="00CD6BB4"/>
    <w:rsid w:val="00CE0561"/>
    <w:rsid w:val="00CE096B"/>
    <w:rsid w:val="00CE0C46"/>
    <w:rsid w:val="00CE142C"/>
    <w:rsid w:val="00CE158E"/>
    <w:rsid w:val="00CE31CC"/>
    <w:rsid w:val="00CE38F5"/>
    <w:rsid w:val="00CE4185"/>
    <w:rsid w:val="00CE4231"/>
    <w:rsid w:val="00CE45B2"/>
    <w:rsid w:val="00CE4DFE"/>
    <w:rsid w:val="00CE4F4B"/>
    <w:rsid w:val="00CE5449"/>
    <w:rsid w:val="00CE5648"/>
    <w:rsid w:val="00CE5A92"/>
    <w:rsid w:val="00CE610B"/>
    <w:rsid w:val="00CE6310"/>
    <w:rsid w:val="00CE7025"/>
    <w:rsid w:val="00CE79BA"/>
    <w:rsid w:val="00CE7C38"/>
    <w:rsid w:val="00CE7D65"/>
    <w:rsid w:val="00CF033D"/>
    <w:rsid w:val="00CF0C64"/>
    <w:rsid w:val="00CF10FA"/>
    <w:rsid w:val="00CF13C6"/>
    <w:rsid w:val="00CF16AD"/>
    <w:rsid w:val="00CF20C6"/>
    <w:rsid w:val="00CF4129"/>
    <w:rsid w:val="00CF45C6"/>
    <w:rsid w:val="00CF4792"/>
    <w:rsid w:val="00CF48B2"/>
    <w:rsid w:val="00CF4905"/>
    <w:rsid w:val="00CF4B7A"/>
    <w:rsid w:val="00CF4FE3"/>
    <w:rsid w:val="00CF5FA5"/>
    <w:rsid w:val="00CF6AF3"/>
    <w:rsid w:val="00CF798C"/>
    <w:rsid w:val="00CF79A6"/>
    <w:rsid w:val="00D0027F"/>
    <w:rsid w:val="00D002F9"/>
    <w:rsid w:val="00D008BB"/>
    <w:rsid w:val="00D00BDA"/>
    <w:rsid w:val="00D01390"/>
    <w:rsid w:val="00D0154F"/>
    <w:rsid w:val="00D01AF8"/>
    <w:rsid w:val="00D02137"/>
    <w:rsid w:val="00D024A0"/>
    <w:rsid w:val="00D02C44"/>
    <w:rsid w:val="00D03992"/>
    <w:rsid w:val="00D03A69"/>
    <w:rsid w:val="00D03BDB"/>
    <w:rsid w:val="00D04C2F"/>
    <w:rsid w:val="00D05CF8"/>
    <w:rsid w:val="00D07A1B"/>
    <w:rsid w:val="00D07DD3"/>
    <w:rsid w:val="00D1087F"/>
    <w:rsid w:val="00D10C44"/>
    <w:rsid w:val="00D10F61"/>
    <w:rsid w:val="00D11391"/>
    <w:rsid w:val="00D11889"/>
    <w:rsid w:val="00D119CE"/>
    <w:rsid w:val="00D11C7E"/>
    <w:rsid w:val="00D125DA"/>
    <w:rsid w:val="00D12BC6"/>
    <w:rsid w:val="00D12C06"/>
    <w:rsid w:val="00D12E95"/>
    <w:rsid w:val="00D12F89"/>
    <w:rsid w:val="00D1342A"/>
    <w:rsid w:val="00D13A26"/>
    <w:rsid w:val="00D14BB2"/>
    <w:rsid w:val="00D15798"/>
    <w:rsid w:val="00D16786"/>
    <w:rsid w:val="00D16A08"/>
    <w:rsid w:val="00D17B0C"/>
    <w:rsid w:val="00D17D7F"/>
    <w:rsid w:val="00D2099A"/>
    <w:rsid w:val="00D20FAD"/>
    <w:rsid w:val="00D22CEB"/>
    <w:rsid w:val="00D2326E"/>
    <w:rsid w:val="00D2396D"/>
    <w:rsid w:val="00D23CF4"/>
    <w:rsid w:val="00D23FAF"/>
    <w:rsid w:val="00D245DE"/>
    <w:rsid w:val="00D245FD"/>
    <w:rsid w:val="00D24E98"/>
    <w:rsid w:val="00D2533C"/>
    <w:rsid w:val="00D259D8"/>
    <w:rsid w:val="00D25F0D"/>
    <w:rsid w:val="00D2618E"/>
    <w:rsid w:val="00D26911"/>
    <w:rsid w:val="00D271AC"/>
    <w:rsid w:val="00D2784E"/>
    <w:rsid w:val="00D278FD"/>
    <w:rsid w:val="00D27AB7"/>
    <w:rsid w:val="00D27F21"/>
    <w:rsid w:val="00D31217"/>
    <w:rsid w:val="00D32278"/>
    <w:rsid w:val="00D34BBD"/>
    <w:rsid w:val="00D351D2"/>
    <w:rsid w:val="00D352A3"/>
    <w:rsid w:val="00D40A81"/>
    <w:rsid w:val="00D4100A"/>
    <w:rsid w:val="00D41134"/>
    <w:rsid w:val="00D41685"/>
    <w:rsid w:val="00D42199"/>
    <w:rsid w:val="00D42293"/>
    <w:rsid w:val="00D428DD"/>
    <w:rsid w:val="00D4310C"/>
    <w:rsid w:val="00D43A9F"/>
    <w:rsid w:val="00D442CE"/>
    <w:rsid w:val="00D4480E"/>
    <w:rsid w:val="00D4531C"/>
    <w:rsid w:val="00D45CF5"/>
    <w:rsid w:val="00D45FC9"/>
    <w:rsid w:val="00D46CB3"/>
    <w:rsid w:val="00D471CE"/>
    <w:rsid w:val="00D478CE"/>
    <w:rsid w:val="00D47ED2"/>
    <w:rsid w:val="00D47FEE"/>
    <w:rsid w:val="00D502DF"/>
    <w:rsid w:val="00D50301"/>
    <w:rsid w:val="00D516FE"/>
    <w:rsid w:val="00D51824"/>
    <w:rsid w:val="00D527AA"/>
    <w:rsid w:val="00D5290A"/>
    <w:rsid w:val="00D52D6A"/>
    <w:rsid w:val="00D53627"/>
    <w:rsid w:val="00D540C1"/>
    <w:rsid w:val="00D542D4"/>
    <w:rsid w:val="00D54377"/>
    <w:rsid w:val="00D5437F"/>
    <w:rsid w:val="00D5481A"/>
    <w:rsid w:val="00D54DA0"/>
    <w:rsid w:val="00D54F89"/>
    <w:rsid w:val="00D55E55"/>
    <w:rsid w:val="00D562C4"/>
    <w:rsid w:val="00D565C4"/>
    <w:rsid w:val="00D56BD5"/>
    <w:rsid w:val="00D56DEB"/>
    <w:rsid w:val="00D56F96"/>
    <w:rsid w:val="00D57A6F"/>
    <w:rsid w:val="00D57F6D"/>
    <w:rsid w:val="00D6029B"/>
    <w:rsid w:val="00D60723"/>
    <w:rsid w:val="00D60BF2"/>
    <w:rsid w:val="00D60ECC"/>
    <w:rsid w:val="00D6162F"/>
    <w:rsid w:val="00D6178A"/>
    <w:rsid w:val="00D61A26"/>
    <w:rsid w:val="00D61C40"/>
    <w:rsid w:val="00D620E1"/>
    <w:rsid w:val="00D625BC"/>
    <w:rsid w:val="00D62625"/>
    <w:rsid w:val="00D62633"/>
    <w:rsid w:val="00D6273F"/>
    <w:rsid w:val="00D62F91"/>
    <w:rsid w:val="00D63267"/>
    <w:rsid w:val="00D6338F"/>
    <w:rsid w:val="00D63449"/>
    <w:rsid w:val="00D638F3"/>
    <w:rsid w:val="00D6425A"/>
    <w:rsid w:val="00D64436"/>
    <w:rsid w:val="00D65E77"/>
    <w:rsid w:val="00D66490"/>
    <w:rsid w:val="00D66739"/>
    <w:rsid w:val="00D66A7D"/>
    <w:rsid w:val="00D66E81"/>
    <w:rsid w:val="00D67535"/>
    <w:rsid w:val="00D675A8"/>
    <w:rsid w:val="00D675EE"/>
    <w:rsid w:val="00D67726"/>
    <w:rsid w:val="00D716C5"/>
    <w:rsid w:val="00D71CEF"/>
    <w:rsid w:val="00D722C1"/>
    <w:rsid w:val="00D727C4"/>
    <w:rsid w:val="00D729DC"/>
    <w:rsid w:val="00D74005"/>
    <w:rsid w:val="00D74027"/>
    <w:rsid w:val="00D74228"/>
    <w:rsid w:val="00D745F1"/>
    <w:rsid w:val="00D75593"/>
    <w:rsid w:val="00D760B7"/>
    <w:rsid w:val="00D76206"/>
    <w:rsid w:val="00D7653F"/>
    <w:rsid w:val="00D76639"/>
    <w:rsid w:val="00D766BC"/>
    <w:rsid w:val="00D76EE6"/>
    <w:rsid w:val="00D770F9"/>
    <w:rsid w:val="00D77163"/>
    <w:rsid w:val="00D7742F"/>
    <w:rsid w:val="00D778B6"/>
    <w:rsid w:val="00D77BFD"/>
    <w:rsid w:val="00D77D58"/>
    <w:rsid w:val="00D807D7"/>
    <w:rsid w:val="00D814E5"/>
    <w:rsid w:val="00D819E6"/>
    <w:rsid w:val="00D8266F"/>
    <w:rsid w:val="00D82B7D"/>
    <w:rsid w:val="00D82E88"/>
    <w:rsid w:val="00D82F1E"/>
    <w:rsid w:val="00D83C4F"/>
    <w:rsid w:val="00D845C5"/>
    <w:rsid w:val="00D84807"/>
    <w:rsid w:val="00D84CE0"/>
    <w:rsid w:val="00D8509C"/>
    <w:rsid w:val="00D852F5"/>
    <w:rsid w:val="00D858AB"/>
    <w:rsid w:val="00D8620E"/>
    <w:rsid w:val="00D86B0F"/>
    <w:rsid w:val="00D86B84"/>
    <w:rsid w:val="00D87CC4"/>
    <w:rsid w:val="00D90536"/>
    <w:rsid w:val="00D906FA"/>
    <w:rsid w:val="00D90780"/>
    <w:rsid w:val="00D9080A"/>
    <w:rsid w:val="00D90EA6"/>
    <w:rsid w:val="00D91A3D"/>
    <w:rsid w:val="00D9220F"/>
    <w:rsid w:val="00D925E1"/>
    <w:rsid w:val="00D92C7C"/>
    <w:rsid w:val="00D92DF5"/>
    <w:rsid w:val="00D93119"/>
    <w:rsid w:val="00D93498"/>
    <w:rsid w:val="00D934A4"/>
    <w:rsid w:val="00D9364B"/>
    <w:rsid w:val="00D94E60"/>
    <w:rsid w:val="00D95041"/>
    <w:rsid w:val="00D956E4"/>
    <w:rsid w:val="00D957C2"/>
    <w:rsid w:val="00D965AF"/>
    <w:rsid w:val="00D96AA6"/>
    <w:rsid w:val="00D97BDD"/>
    <w:rsid w:val="00D97F7C"/>
    <w:rsid w:val="00DA002E"/>
    <w:rsid w:val="00DA0213"/>
    <w:rsid w:val="00DA03EC"/>
    <w:rsid w:val="00DA0675"/>
    <w:rsid w:val="00DA07FB"/>
    <w:rsid w:val="00DA0938"/>
    <w:rsid w:val="00DA1178"/>
    <w:rsid w:val="00DA13F2"/>
    <w:rsid w:val="00DA183F"/>
    <w:rsid w:val="00DA1847"/>
    <w:rsid w:val="00DA249C"/>
    <w:rsid w:val="00DA3270"/>
    <w:rsid w:val="00DA3A00"/>
    <w:rsid w:val="00DA45D3"/>
    <w:rsid w:val="00DA4956"/>
    <w:rsid w:val="00DA49CA"/>
    <w:rsid w:val="00DA4DC9"/>
    <w:rsid w:val="00DA606A"/>
    <w:rsid w:val="00DA658E"/>
    <w:rsid w:val="00DA7EA9"/>
    <w:rsid w:val="00DB05AE"/>
    <w:rsid w:val="00DB0A32"/>
    <w:rsid w:val="00DB10B1"/>
    <w:rsid w:val="00DB143D"/>
    <w:rsid w:val="00DB157C"/>
    <w:rsid w:val="00DB1661"/>
    <w:rsid w:val="00DB1CE0"/>
    <w:rsid w:val="00DB30C3"/>
    <w:rsid w:val="00DB3C4B"/>
    <w:rsid w:val="00DB42BA"/>
    <w:rsid w:val="00DB45AB"/>
    <w:rsid w:val="00DB4695"/>
    <w:rsid w:val="00DB4CD8"/>
    <w:rsid w:val="00DB4FAE"/>
    <w:rsid w:val="00DB4FC9"/>
    <w:rsid w:val="00DB5BE7"/>
    <w:rsid w:val="00DB6961"/>
    <w:rsid w:val="00DB69FA"/>
    <w:rsid w:val="00DB6BD9"/>
    <w:rsid w:val="00DB6E5E"/>
    <w:rsid w:val="00DB6F8F"/>
    <w:rsid w:val="00DB7044"/>
    <w:rsid w:val="00DB7626"/>
    <w:rsid w:val="00DB7BBB"/>
    <w:rsid w:val="00DC08E5"/>
    <w:rsid w:val="00DC0F28"/>
    <w:rsid w:val="00DC175D"/>
    <w:rsid w:val="00DC19E8"/>
    <w:rsid w:val="00DC1C7A"/>
    <w:rsid w:val="00DC1EE7"/>
    <w:rsid w:val="00DC319A"/>
    <w:rsid w:val="00DC38DB"/>
    <w:rsid w:val="00DC3C02"/>
    <w:rsid w:val="00DC3C5C"/>
    <w:rsid w:val="00DC3CF5"/>
    <w:rsid w:val="00DC50F7"/>
    <w:rsid w:val="00DC611B"/>
    <w:rsid w:val="00DC6146"/>
    <w:rsid w:val="00DC61E9"/>
    <w:rsid w:val="00DC681B"/>
    <w:rsid w:val="00DC6B1C"/>
    <w:rsid w:val="00DC6E07"/>
    <w:rsid w:val="00DC6EC9"/>
    <w:rsid w:val="00DC6FA2"/>
    <w:rsid w:val="00DC76E4"/>
    <w:rsid w:val="00DC77CA"/>
    <w:rsid w:val="00DC7D2D"/>
    <w:rsid w:val="00DC7DFC"/>
    <w:rsid w:val="00DD0188"/>
    <w:rsid w:val="00DD0203"/>
    <w:rsid w:val="00DD0B8F"/>
    <w:rsid w:val="00DD1F23"/>
    <w:rsid w:val="00DD2081"/>
    <w:rsid w:val="00DD3222"/>
    <w:rsid w:val="00DD3680"/>
    <w:rsid w:val="00DD3CF3"/>
    <w:rsid w:val="00DD41CA"/>
    <w:rsid w:val="00DD4325"/>
    <w:rsid w:val="00DD4BF5"/>
    <w:rsid w:val="00DD4FFC"/>
    <w:rsid w:val="00DD550F"/>
    <w:rsid w:val="00DD5B53"/>
    <w:rsid w:val="00DD6067"/>
    <w:rsid w:val="00DD697A"/>
    <w:rsid w:val="00DD7105"/>
    <w:rsid w:val="00DD7562"/>
    <w:rsid w:val="00DD7963"/>
    <w:rsid w:val="00DD7EC2"/>
    <w:rsid w:val="00DE0217"/>
    <w:rsid w:val="00DE04D6"/>
    <w:rsid w:val="00DE09FD"/>
    <w:rsid w:val="00DE0E1B"/>
    <w:rsid w:val="00DE0E84"/>
    <w:rsid w:val="00DE16E2"/>
    <w:rsid w:val="00DE2A5B"/>
    <w:rsid w:val="00DE45A2"/>
    <w:rsid w:val="00DE4D19"/>
    <w:rsid w:val="00DE4E15"/>
    <w:rsid w:val="00DE5122"/>
    <w:rsid w:val="00DE542F"/>
    <w:rsid w:val="00DE6012"/>
    <w:rsid w:val="00DE6297"/>
    <w:rsid w:val="00DE64DF"/>
    <w:rsid w:val="00DE70A3"/>
    <w:rsid w:val="00DE79A6"/>
    <w:rsid w:val="00DE7B14"/>
    <w:rsid w:val="00DE7DC2"/>
    <w:rsid w:val="00DE7E36"/>
    <w:rsid w:val="00DF0070"/>
    <w:rsid w:val="00DF029A"/>
    <w:rsid w:val="00DF0DFF"/>
    <w:rsid w:val="00DF0EC1"/>
    <w:rsid w:val="00DF1EE0"/>
    <w:rsid w:val="00DF1FCF"/>
    <w:rsid w:val="00DF341F"/>
    <w:rsid w:val="00DF3AEA"/>
    <w:rsid w:val="00DF3F0C"/>
    <w:rsid w:val="00DF4384"/>
    <w:rsid w:val="00DF4ABC"/>
    <w:rsid w:val="00DF4C48"/>
    <w:rsid w:val="00DF4F43"/>
    <w:rsid w:val="00DF648D"/>
    <w:rsid w:val="00DF6C1E"/>
    <w:rsid w:val="00DF6FFF"/>
    <w:rsid w:val="00DF7041"/>
    <w:rsid w:val="00DF7C37"/>
    <w:rsid w:val="00E0131B"/>
    <w:rsid w:val="00E02210"/>
    <w:rsid w:val="00E026FD"/>
    <w:rsid w:val="00E02AAB"/>
    <w:rsid w:val="00E02EAF"/>
    <w:rsid w:val="00E038B0"/>
    <w:rsid w:val="00E03909"/>
    <w:rsid w:val="00E04043"/>
    <w:rsid w:val="00E04DA1"/>
    <w:rsid w:val="00E05421"/>
    <w:rsid w:val="00E05B19"/>
    <w:rsid w:val="00E05D0B"/>
    <w:rsid w:val="00E05E4F"/>
    <w:rsid w:val="00E07A28"/>
    <w:rsid w:val="00E07F5A"/>
    <w:rsid w:val="00E10E2A"/>
    <w:rsid w:val="00E1177A"/>
    <w:rsid w:val="00E11DB6"/>
    <w:rsid w:val="00E122EF"/>
    <w:rsid w:val="00E127CB"/>
    <w:rsid w:val="00E12E46"/>
    <w:rsid w:val="00E13048"/>
    <w:rsid w:val="00E1349B"/>
    <w:rsid w:val="00E1368E"/>
    <w:rsid w:val="00E1389E"/>
    <w:rsid w:val="00E13AFE"/>
    <w:rsid w:val="00E13F89"/>
    <w:rsid w:val="00E1489D"/>
    <w:rsid w:val="00E14913"/>
    <w:rsid w:val="00E14955"/>
    <w:rsid w:val="00E1517C"/>
    <w:rsid w:val="00E157CA"/>
    <w:rsid w:val="00E15DDD"/>
    <w:rsid w:val="00E161E8"/>
    <w:rsid w:val="00E16710"/>
    <w:rsid w:val="00E16B6C"/>
    <w:rsid w:val="00E1759D"/>
    <w:rsid w:val="00E17675"/>
    <w:rsid w:val="00E17D33"/>
    <w:rsid w:val="00E20655"/>
    <w:rsid w:val="00E20E3C"/>
    <w:rsid w:val="00E2119C"/>
    <w:rsid w:val="00E21421"/>
    <w:rsid w:val="00E2152C"/>
    <w:rsid w:val="00E21CAC"/>
    <w:rsid w:val="00E21D6A"/>
    <w:rsid w:val="00E21DF4"/>
    <w:rsid w:val="00E21F03"/>
    <w:rsid w:val="00E22171"/>
    <w:rsid w:val="00E225A9"/>
    <w:rsid w:val="00E23E8D"/>
    <w:rsid w:val="00E2484D"/>
    <w:rsid w:val="00E24BF3"/>
    <w:rsid w:val="00E2502F"/>
    <w:rsid w:val="00E2526C"/>
    <w:rsid w:val="00E258B1"/>
    <w:rsid w:val="00E25BB7"/>
    <w:rsid w:val="00E264F0"/>
    <w:rsid w:val="00E26AC3"/>
    <w:rsid w:val="00E26C85"/>
    <w:rsid w:val="00E27BA5"/>
    <w:rsid w:val="00E302AA"/>
    <w:rsid w:val="00E3056D"/>
    <w:rsid w:val="00E31807"/>
    <w:rsid w:val="00E31C6F"/>
    <w:rsid w:val="00E32131"/>
    <w:rsid w:val="00E32CFE"/>
    <w:rsid w:val="00E3313F"/>
    <w:rsid w:val="00E332D5"/>
    <w:rsid w:val="00E33628"/>
    <w:rsid w:val="00E338F7"/>
    <w:rsid w:val="00E339EF"/>
    <w:rsid w:val="00E33BF5"/>
    <w:rsid w:val="00E340BB"/>
    <w:rsid w:val="00E35D03"/>
    <w:rsid w:val="00E369F9"/>
    <w:rsid w:val="00E37173"/>
    <w:rsid w:val="00E375FB"/>
    <w:rsid w:val="00E3784B"/>
    <w:rsid w:val="00E378C3"/>
    <w:rsid w:val="00E37B1E"/>
    <w:rsid w:val="00E37CD4"/>
    <w:rsid w:val="00E37E81"/>
    <w:rsid w:val="00E4094E"/>
    <w:rsid w:val="00E40A8C"/>
    <w:rsid w:val="00E40DEF"/>
    <w:rsid w:val="00E41781"/>
    <w:rsid w:val="00E4183F"/>
    <w:rsid w:val="00E42867"/>
    <w:rsid w:val="00E42A12"/>
    <w:rsid w:val="00E42C6D"/>
    <w:rsid w:val="00E42D86"/>
    <w:rsid w:val="00E43615"/>
    <w:rsid w:val="00E4369E"/>
    <w:rsid w:val="00E43CD7"/>
    <w:rsid w:val="00E43F74"/>
    <w:rsid w:val="00E45B40"/>
    <w:rsid w:val="00E462C5"/>
    <w:rsid w:val="00E46B7D"/>
    <w:rsid w:val="00E47131"/>
    <w:rsid w:val="00E47425"/>
    <w:rsid w:val="00E500D0"/>
    <w:rsid w:val="00E50695"/>
    <w:rsid w:val="00E50CA8"/>
    <w:rsid w:val="00E50E79"/>
    <w:rsid w:val="00E5150D"/>
    <w:rsid w:val="00E51716"/>
    <w:rsid w:val="00E51B9C"/>
    <w:rsid w:val="00E52118"/>
    <w:rsid w:val="00E521AD"/>
    <w:rsid w:val="00E52B0A"/>
    <w:rsid w:val="00E537DE"/>
    <w:rsid w:val="00E53C0D"/>
    <w:rsid w:val="00E53DD0"/>
    <w:rsid w:val="00E54062"/>
    <w:rsid w:val="00E544BA"/>
    <w:rsid w:val="00E546FF"/>
    <w:rsid w:val="00E54838"/>
    <w:rsid w:val="00E54C18"/>
    <w:rsid w:val="00E55AC3"/>
    <w:rsid w:val="00E56757"/>
    <w:rsid w:val="00E56A97"/>
    <w:rsid w:val="00E56B38"/>
    <w:rsid w:val="00E56C12"/>
    <w:rsid w:val="00E56F9F"/>
    <w:rsid w:val="00E57327"/>
    <w:rsid w:val="00E57560"/>
    <w:rsid w:val="00E57CB5"/>
    <w:rsid w:val="00E60674"/>
    <w:rsid w:val="00E60AC2"/>
    <w:rsid w:val="00E60D73"/>
    <w:rsid w:val="00E60E4D"/>
    <w:rsid w:val="00E61617"/>
    <w:rsid w:val="00E617AD"/>
    <w:rsid w:val="00E6205F"/>
    <w:rsid w:val="00E6269A"/>
    <w:rsid w:val="00E629EB"/>
    <w:rsid w:val="00E62FC4"/>
    <w:rsid w:val="00E63108"/>
    <w:rsid w:val="00E634AA"/>
    <w:rsid w:val="00E63EC3"/>
    <w:rsid w:val="00E63EFB"/>
    <w:rsid w:val="00E640D8"/>
    <w:rsid w:val="00E644A8"/>
    <w:rsid w:val="00E6457C"/>
    <w:rsid w:val="00E64B7D"/>
    <w:rsid w:val="00E64C88"/>
    <w:rsid w:val="00E64F99"/>
    <w:rsid w:val="00E659C6"/>
    <w:rsid w:val="00E65A9F"/>
    <w:rsid w:val="00E66280"/>
    <w:rsid w:val="00E6632C"/>
    <w:rsid w:val="00E66383"/>
    <w:rsid w:val="00E679FB"/>
    <w:rsid w:val="00E70EBE"/>
    <w:rsid w:val="00E71256"/>
    <w:rsid w:val="00E72090"/>
    <w:rsid w:val="00E72119"/>
    <w:rsid w:val="00E72D90"/>
    <w:rsid w:val="00E7313D"/>
    <w:rsid w:val="00E738A6"/>
    <w:rsid w:val="00E73FF0"/>
    <w:rsid w:val="00E75016"/>
    <w:rsid w:val="00E7699B"/>
    <w:rsid w:val="00E77B0E"/>
    <w:rsid w:val="00E80132"/>
    <w:rsid w:val="00E80622"/>
    <w:rsid w:val="00E812B2"/>
    <w:rsid w:val="00E81543"/>
    <w:rsid w:val="00E816DF"/>
    <w:rsid w:val="00E827BB"/>
    <w:rsid w:val="00E82812"/>
    <w:rsid w:val="00E82BD3"/>
    <w:rsid w:val="00E82F81"/>
    <w:rsid w:val="00E83261"/>
    <w:rsid w:val="00E83858"/>
    <w:rsid w:val="00E83BE7"/>
    <w:rsid w:val="00E83DF4"/>
    <w:rsid w:val="00E83E17"/>
    <w:rsid w:val="00E83E7A"/>
    <w:rsid w:val="00E83ED9"/>
    <w:rsid w:val="00E8570E"/>
    <w:rsid w:val="00E8608E"/>
    <w:rsid w:val="00E86CFF"/>
    <w:rsid w:val="00E8706D"/>
    <w:rsid w:val="00E8761A"/>
    <w:rsid w:val="00E87D8E"/>
    <w:rsid w:val="00E90049"/>
    <w:rsid w:val="00E9032A"/>
    <w:rsid w:val="00E903A6"/>
    <w:rsid w:val="00E90B59"/>
    <w:rsid w:val="00E90F6A"/>
    <w:rsid w:val="00E91650"/>
    <w:rsid w:val="00E91D6D"/>
    <w:rsid w:val="00E92946"/>
    <w:rsid w:val="00E92C61"/>
    <w:rsid w:val="00E9378D"/>
    <w:rsid w:val="00E939BB"/>
    <w:rsid w:val="00E93C26"/>
    <w:rsid w:val="00E93C6E"/>
    <w:rsid w:val="00E94018"/>
    <w:rsid w:val="00E9470A"/>
    <w:rsid w:val="00E94982"/>
    <w:rsid w:val="00E9502A"/>
    <w:rsid w:val="00E9523F"/>
    <w:rsid w:val="00E956CD"/>
    <w:rsid w:val="00E959D5"/>
    <w:rsid w:val="00E95A23"/>
    <w:rsid w:val="00E95EF9"/>
    <w:rsid w:val="00E964C8"/>
    <w:rsid w:val="00E97179"/>
    <w:rsid w:val="00EA0285"/>
    <w:rsid w:val="00EA0372"/>
    <w:rsid w:val="00EA0784"/>
    <w:rsid w:val="00EA15C9"/>
    <w:rsid w:val="00EA164B"/>
    <w:rsid w:val="00EA1AC1"/>
    <w:rsid w:val="00EA1B5A"/>
    <w:rsid w:val="00EA2FE5"/>
    <w:rsid w:val="00EA3011"/>
    <w:rsid w:val="00EA3053"/>
    <w:rsid w:val="00EA3577"/>
    <w:rsid w:val="00EA3F02"/>
    <w:rsid w:val="00EA4906"/>
    <w:rsid w:val="00EA4A13"/>
    <w:rsid w:val="00EA4AAB"/>
    <w:rsid w:val="00EA5EA6"/>
    <w:rsid w:val="00EA65BE"/>
    <w:rsid w:val="00EA6D6E"/>
    <w:rsid w:val="00EA7572"/>
    <w:rsid w:val="00EA77AF"/>
    <w:rsid w:val="00EA7D39"/>
    <w:rsid w:val="00EB0795"/>
    <w:rsid w:val="00EB1BB2"/>
    <w:rsid w:val="00EB1D77"/>
    <w:rsid w:val="00EB2065"/>
    <w:rsid w:val="00EB2363"/>
    <w:rsid w:val="00EB258D"/>
    <w:rsid w:val="00EB2673"/>
    <w:rsid w:val="00EB27A6"/>
    <w:rsid w:val="00EB3257"/>
    <w:rsid w:val="00EB3B7C"/>
    <w:rsid w:val="00EB3D38"/>
    <w:rsid w:val="00EB3D43"/>
    <w:rsid w:val="00EB3DEB"/>
    <w:rsid w:val="00EB3E28"/>
    <w:rsid w:val="00EB4160"/>
    <w:rsid w:val="00EB4362"/>
    <w:rsid w:val="00EB4512"/>
    <w:rsid w:val="00EB54D1"/>
    <w:rsid w:val="00EB5CB3"/>
    <w:rsid w:val="00EB6060"/>
    <w:rsid w:val="00EB6486"/>
    <w:rsid w:val="00EB66AD"/>
    <w:rsid w:val="00EB6E66"/>
    <w:rsid w:val="00EB7D07"/>
    <w:rsid w:val="00EB7EC0"/>
    <w:rsid w:val="00EC081E"/>
    <w:rsid w:val="00EC0885"/>
    <w:rsid w:val="00EC0DAF"/>
    <w:rsid w:val="00EC1467"/>
    <w:rsid w:val="00EC171F"/>
    <w:rsid w:val="00EC178B"/>
    <w:rsid w:val="00EC289C"/>
    <w:rsid w:val="00EC2ACE"/>
    <w:rsid w:val="00EC3009"/>
    <w:rsid w:val="00EC3511"/>
    <w:rsid w:val="00EC3705"/>
    <w:rsid w:val="00EC37E0"/>
    <w:rsid w:val="00EC3B02"/>
    <w:rsid w:val="00EC3FAE"/>
    <w:rsid w:val="00EC4BA6"/>
    <w:rsid w:val="00EC5286"/>
    <w:rsid w:val="00EC52B9"/>
    <w:rsid w:val="00EC5B6D"/>
    <w:rsid w:val="00EC6330"/>
    <w:rsid w:val="00EC7508"/>
    <w:rsid w:val="00ED0F03"/>
    <w:rsid w:val="00ED0FB3"/>
    <w:rsid w:val="00ED13D1"/>
    <w:rsid w:val="00ED16C0"/>
    <w:rsid w:val="00ED19F0"/>
    <w:rsid w:val="00ED377E"/>
    <w:rsid w:val="00ED3CC4"/>
    <w:rsid w:val="00ED3DE5"/>
    <w:rsid w:val="00ED5516"/>
    <w:rsid w:val="00ED5A07"/>
    <w:rsid w:val="00ED5D0F"/>
    <w:rsid w:val="00ED6476"/>
    <w:rsid w:val="00ED745A"/>
    <w:rsid w:val="00ED7540"/>
    <w:rsid w:val="00ED7610"/>
    <w:rsid w:val="00ED7C22"/>
    <w:rsid w:val="00EE0446"/>
    <w:rsid w:val="00EE0708"/>
    <w:rsid w:val="00EE0F28"/>
    <w:rsid w:val="00EE1852"/>
    <w:rsid w:val="00EE2047"/>
    <w:rsid w:val="00EE293D"/>
    <w:rsid w:val="00EE2A36"/>
    <w:rsid w:val="00EE2CBB"/>
    <w:rsid w:val="00EE2EB0"/>
    <w:rsid w:val="00EE3D8B"/>
    <w:rsid w:val="00EE3FD7"/>
    <w:rsid w:val="00EE402C"/>
    <w:rsid w:val="00EE4A83"/>
    <w:rsid w:val="00EE4DDF"/>
    <w:rsid w:val="00EE553F"/>
    <w:rsid w:val="00EE59E8"/>
    <w:rsid w:val="00EE62A1"/>
    <w:rsid w:val="00EE66FA"/>
    <w:rsid w:val="00EE673A"/>
    <w:rsid w:val="00EE6967"/>
    <w:rsid w:val="00EE719F"/>
    <w:rsid w:val="00EE724F"/>
    <w:rsid w:val="00EE7289"/>
    <w:rsid w:val="00EE7FA1"/>
    <w:rsid w:val="00EF02CD"/>
    <w:rsid w:val="00EF105D"/>
    <w:rsid w:val="00EF16ED"/>
    <w:rsid w:val="00EF17D3"/>
    <w:rsid w:val="00EF22D8"/>
    <w:rsid w:val="00EF31CC"/>
    <w:rsid w:val="00EF4030"/>
    <w:rsid w:val="00EF4CFD"/>
    <w:rsid w:val="00EF54B2"/>
    <w:rsid w:val="00EF56F4"/>
    <w:rsid w:val="00EF5A8C"/>
    <w:rsid w:val="00EF5E50"/>
    <w:rsid w:val="00EF630F"/>
    <w:rsid w:val="00EF69C3"/>
    <w:rsid w:val="00EF7105"/>
    <w:rsid w:val="00EF73FD"/>
    <w:rsid w:val="00F0097C"/>
    <w:rsid w:val="00F01328"/>
    <w:rsid w:val="00F0136A"/>
    <w:rsid w:val="00F01B12"/>
    <w:rsid w:val="00F01B4D"/>
    <w:rsid w:val="00F01BFA"/>
    <w:rsid w:val="00F01DBD"/>
    <w:rsid w:val="00F01E5F"/>
    <w:rsid w:val="00F02523"/>
    <w:rsid w:val="00F02815"/>
    <w:rsid w:val="00F03460"/>
    <w:rsid w:val="00F04994"/>
    <w:rsid w:val="00F04D6C"/>
    <w:rsid w:val="00F04D80"/>
    <w:rsid w:val="00F068A6"/>
    <w:rsid w:val="00F06C60"/>
    <w:rsid w:val="00F06D22"/>
    <w:rsid w:val="00F074EB"/>
    <w:rsid w:val="00F07B9D"/>
    <w:rsid w:val="00F07F01"/>
    <w:rsid w:val="00F10D51"/>
    <w:rsid w:val="00F1147B"/>
    <w:rsid w:val="00F11AA4"/>
    <w:rsid w:val="00F11BE9"/>
    <w:rsid w:val="00F121A9"/>
    <w:rsid w:val="00F12361"/>
    <w:rsid w:val="00F12AC2"/>
    <w:rsid w:val="00F12EAB"/>
    <w:rsid w:val="00F1363D"/>
    <w:rsid w:val="00F139CA"/>
    <w:rsid w:val="00F13A39"/>
    <w:rsid w:val="00F13B4C"/>
    <w:rsid w:val="00F143F1"/>
    <w:rsid w:val="00F144EE"/>
    <w:rsid w:val="00F1494E"/>
    <w:rsid w:val="00F15126"/>
    <w:rsid w:val="00F156E4"/>
    <w:rsid w:val="00F15917"/>
    <w:rsid w:val="00F1596C"/>
    <w:rsid w:val="00F15B6F"/>
    <w:rsid w:val="00F15E8B"/>
    <w:rsid w:val="00F16116"/>
    <w:rsid w:val="00F1685C"/>
    <w:rsid w:val="00F168A0"/>
    <w:rsid w:val="00F17065"/>
    <w:rsid w:val="00F17283"/>
    <w:rsid w:val="00F17AF4"/>
    <w:rsid w:val="00F17BC9"/>
    <w:rsid w:val="00F2004C"/>
    <w:rsid w:val="00F20D33"/>
    <w:rsid w:val="00F20DB4"/>
    <w:rsid w:val="00F2107B"/>
    <w:rsid w:val="00F21F36"/>
    <w:rsid w:val="00F224DD"/>
    <w:rsid w:val="00F230A8"/>
    <w:rsid w:val="00F23460"/>
    <w:rsid w:val="00F234FF"/>
    <w:rsid w:val="00F246D9"/>
    <w:rsid w:val="00F24C1E"/>
    <w:rsid w:val="00F24C5B"/>
    <w:rsid w:val="00F24F64"/>
    <w:rsid w:val="00F25363"/>
    <w:rsid w:val="00F2592E"/>
    <w:rsid w:val="00F25F55"/>
    <w:rsid w:val="00F26632"/>
    <w:rsid w:val="00F26CA3"/>
    <w:rsid w:val="00F26CAF"/>
    <w:rsid w:val="00F26DA0"/>
    <w:rsid w:val="00F27A43"/>
    <w:rsid w:val="00F27A93"/>
    <w:rsid w:val="00F27D9C"/>
    <w:rsid w:val="00F302BF"/>
    <w:rsid w:val="00F30FD2"/>
    <w:rsid w:val="00F3110C"/>
    <w:rsid w:val="00F31355"/>
    <w:rsid w:val="00F31730"/>
    <w:rsid w:val="00F31F08"/>
    <w:rsid w:val="00F31F3E"/>
    <w:rsid w:val="00F31FE8"/>
    <w:rsid w:val="00F31FFA"/>
    <w:rsid w:val="00F32F2B"/>
    <w:rsid w:val="00F335AC"/>
    <w:rsid w:val="00F35F01"/>
    <w:rsid w:val="00F363DE"/>
    <w:rsid w:val="00F368B9"/>
    <w:rsid w:val="00F37339"/>
    <w:rsid w:val="00F37DAC"/>
    <w:rsid w:val="00F40FE1"/>
    <w:rsid w:val="00F41378"/>
    <w:rsid w:val="00F42226"/>
    <w:rsid w:val="00F42643"/>
    <w:rsid w:val="00F43771"/>
    <w:rsid w:val="00F43D3E"/>
    <w:rsid w:val="00F441E5"/>
    <w:rsid w:val="00F44A1D"/>
    <w:rsid w:val="00F46792"/>
    <w:rsid w:val="00F46A4B"/>
    <w:rsid w:val="00F47309"/>
    <w:rsid w:val="00F4738E"/>
    <w:rsid w:val="00F50040"/>
    <w:rsid w:val="00F51945"/>
    <w:rsid w:val="00F51C45"/>
    <w:rsid w:val="00F51EA0"/>
    <w:rsid w:val="00F5240C"/>
    <w:rsid w:val="00F52ADE"/>
    <w:rsid w:val="00F53083"/>
    <w:rsid w:val="00F531DE"/>
    <w:rsid w:val="00F53907"/>
    <w:rsid w:val="00F53A83"/>
    <w:rsid w:val="00F54033"/>
    <w:rsid w:val="00F5496B"/>
    <w:rsid w:val="00F54B42"/>
    <w:rsid w:val="00F5594C"/>
    <w:rsid w:val="00F559E4"/>
    <w:rsid w:val="00F56E91"/>
    <w:rsid w:val="00F57168"/>
    <w:rsid w:val="00F576E7"/>
    <w:rsid w:val="00F57769"/>
    <w:rsid w:val="00F6042C"/>
    <w:rsid w:val="00F60550"/>
    <w:rsid w:val="00F60759"/>
    <w:rsid w:val="00F619A1"/>
    <w:rsid w:val="00F61A57"/>
    <w:rsid w:val="00F61B2A"/>
    <w:rsid w:val="00F61DB4"/>
    <w:rsid w:val="00F62575"/>
    <w:rsid w:val="00F63A67"/>
    <w:rsid w:val="00F63DD2"/>
    <w:rsid w:val="00F64108"/>
    <w:rsid w:val="00F6417E"/>
    <w:rsid w:val="00F64A73"/>
    <w:rsid w:val="00F65700"/>
    <w:rsid w:val="00F65DED"/>
    <w:rsid w:val="00F66634"/>
    <w:rsid w:val="00F66DEE"/>
    <w:rsid w:val="00F66E86"/>
    <w:rsid w:val="00F67275"/>
    <w:rsid w:val="00F673ED"/>
    <w:rsid w:val="00F675D6"/>
    <w:rsid w:val="00F677D9"/>
    <w:rsid w:val="00F67D25"/>
    <w:rsid w:val="00F67E46"/>
    <w:rsid w:val="00F70069"/>
    <w:rsid w:val="00F70333"/>
    <w:rsid w:val="00F70A15"/>
    <w:rsid w:val="00F71B08"/>
    <w:rsid w:val="00F7465D"/>
    <w:rsid w:val="00F74AC1"/>
    <w:rsid w:val="00F753F5"/>
    <w:rsid w:val="00F75A47"/>
    <w:rsid w:val="00F76C15"/>
    <w:rsid w:val="00F76C9F"/>
    <w:rsid w:val="00F774F7"/>
    <w:rsid w:val="00F7762F"/>
    <w:rsid w:val="00F77C54"/>
    <w:rsid w:val="00F77E91"/>
    <w:rsid w:val="00F8036A"/>
    <w:rsid w:val="00F80F23"/>
    <w:rsid w:val="00F81A92"/>
    <w:rsid w:val="00F81E21"/>
    <w:rsid w:val="00F828CE"/>
    <w:rsid w:val="00F82C0D"/>
    <w:rsid w:val="00F830D2"/>
    <w:rsid w:val="00F8364A"/>
    <w:rsid w:val="00F83CAC"/>
    <w:rsid w:val="00F83D49"/>
    <w:rsid w:val="00F83FD5"/>
    <w:rsid w:val="00F84198"/>
    <w:rsid w:val="00F8520A"/>
    <w:rsid w:val="00F856E8"/>
    <w:rsid w:val="00F8584E"/>
    <w:rsid w:val="00F858EA"/>
    <w:rsid w:val="00F85CB5"/>
    <w:rsid w:val="00F85DD2"/>
    <w:rsid w:val="00F86895"/>
    <w:rsid w:val="00F86B3D"/>
    <w:rsid w:val="00F878C1"/>
    <w:rsid w:val="00F902EC"/>
    <w:rsid w:val="00F905B7"/>
    <w:rsid w:val="00F9077B"/>
    <w:rsid w:val="00F91067"/>
    <w:rsid w:val="00F9141B"/>
    <w:rsid w:val="00F915F4"/>
    <w:rsid w:val="00F917FE"/>
    <w:rsid w:val="00F9262B"/>
    <w:rsid w:val="00F928ED"/>
    <w:rsid w:val="00F9298A"/>
    <w:rsid w:val="00F92B49"/>
    <w:rsid w:val="00F92FC5"/>
    <w:rsid w:val="00F93269"/>
    <w:rsid w:val="00F939C2"/>
    <w:rsid w:val="00F939C8"/>
    <w:rsid w:val="00F93A07"/>
    <w:rsid w:val="00F94A31"/>
    <w:rsid w:val="00F94AD9"/>
    <w:rsid w:val="00F94FBA"/>
    <w:rsid w:val="00F952A7"/>
    <w:rsid w:val="00F95482"/>
    <w:rsid w:val="00F9573E"/>
    <w:rsid w:val="00F9613D"/>
    <w:rsid w:val="00F96578"/>
    <w:rsid w:val="00F965E3"/>
    <w:rsid w:val="00F96BFF"/>
    <w:rsid w:val="00F96C33"/>
    <w:rsid w:val="00FA07F4"/>
    <w:rsid w:val="00FA0BC0"/>
    <w:rsid w:val="00FA14FB"/>
    <w:rsid w:val="00FA2E53"/>
    <w:rsid w:val="00FA2EB8"/>
    <w:rsid w:val="00FA2EBE"/>
    <w:rsid w:val="00FA2F14"/>
    <w:rsid w:val="00FA320F"/>
    <w:rsid w:val="00FA336A"/>
    <w:rsid w:val="00FA3528"/>
    <w:rsid w:val="00FA3867"/>
    <w:rsid w:val="00FA4139"/>
    <w:rsid w:val="00FA43ED"/>
    <w:rsid w:val="00FA543E"/>
    <w:rsid w:val="00FA5442"/>
    <w:rsid w:val="00FA5B53"/>
    <w:rsid w:val="00FA5BE4"/>
    <w:rsid w:val="00FA6217"/>
    <w:rsid w:val="00FA62E5"/>
    <w:rsid w:val="00FA6924"/>
    <w:rsid w:val="00FA6B3D"/>
    <w:rsid w:val="00FA6BFA"/>
    <w:rsid w:val="00FA6D9E"/>
    <w:rsid w:val="00FA6E9C"/>
    <w:rsid w:val="00FA7C2B"/>
    <w:rsid w:val="00FB0427"/>
    <w:rsid w:val="00FB094D"/>
    <w:rsid w:val="00FB0A2C"/>
    <w:rsid w:val="00FB1F8B"/>
    <w:rsid w:val="00FB2609"/>
    <w:rsid w:val="00FB2620"/>
    <w:rsid w:val="00FB295A"/>
    <w:rsid w:val="00FB3555"/>
    <w:rsid w:val="00FB3B28"/>
    <w:rsid w:val="00FB3DC8"/>
    <w:rsid w:val="00FB4254"/>
    <w:rsid w:val="00FB454C"/>
    <w:rsid w:val="00FB49C3"/>
    <w:rsid w:val="00FB4B0C"/>
    <w:rsid w:val="00FB5447"/>
    <w:rsid w:val="00FB5BB0"/>
    <w:rsid w:val="00FB6433"/>
    <w:rsid w:val="00FB6A5E"/>
    <w:rsid w:val="00FB6AD1"/>
    <w:rsid w:val="00FB6E45"/>
    <w:rsid w:val="00FB7122"/>
    <w:rsid w:val="00FC170E"/>
    <w:rsid w:val="00FC1870"/>
    <w:rsid w:val="00FC19B4"/>
    <w:rsid w:val="00FC229B"/>
    <w:rsid w:val="00FC2606"/>
    <w:rsid w:val="00FC2992"/>
    <w:rsid w:val="00FC2ED2"/>
    <w:rsid w:val="00FC38FE"/>
    <w:rsid w:val="00FC43D2"/>
    <w:rsid w:val="00FC4F08"/>
    <w:rsid w:val="00FC53E6"/>
    <w:rsid w:val="00FC57B1"/>
    <w:rsid w:val="00FC616E"/>
    <w:rsid w:val="00FC6A83"/>
    <w:rsid w:val="00FC717F"/>
    <w:rsid w:val="00FC7689"/>
    <w:rsid w:val="00FC78B5"/>
    <w:rsid w:val="00FC7EC1"/>
    <w:rsid w:val="00FD0311"/>
    <w:rsid w:val="00FD032D"/>
    <w:rsid w:val="00FD0E6C"/>
    <w:rsid w:val="00FD0F7F"/>
    <w:rsid w:val="00FD12C4"/>
    <w:rsid w:val="00FD134C"/>
    <w:rsid w:val="00FD1598"/>
    <w:rsid w:val="00FD17A2"/>
    <w:rsid w:val="00FD1A1D"/>
    <w:rsid w:val="00FD1E5D"/>
    <w:rsid w:val="00FD35B4"/>
    <w:rsid w:val="00FD3D81"/>
    <w:rsid w:val="00FD4122"/>
    <w:rsid w:val="00FD41F8"/>
    <w:rsid w:val="00FD4425"/>
    <w:rsid w:val="00FD492A"/>
    <w:rsid w:val="00FD4AE3"/>
    <w:rsid w:val="00FD4BA3"/>
    <w:rsid w:val="00FD4CF0"/>
    <w:rsid w:val="00FD5A33"/>
    <w:rsid w:val="00FD5BBD"/>
    <w:rsid w:val="00FD68ED"/>
    <w:rsid w:val="00FD6C5D"/>
    <w:rsid w:val="00FD71F9"/>
    <w:rsid w:val="00FD73A7"/>
    <w:rsid w:val="00FD7681"/>
    <w:rsid w:val="00FD7D6A"/>
    <w:rsid w:val="00FE0574"/>
    <w:rsid w:val="00FE05CD"/>
    <w:rsid w:val="00FE124B"/>
    <w:rsid w:val="00FE17C1"/>
    <w:rsid w:val="00FE2657"/>
    <w:rsid w:val="00FE3E20"/>
    <w:rsid w:val="00FE4007"/>
    <w:rsid w:val="00FE40FC"/>
    <w:rsid w:val="00FE4335"/>
    <w:rsid w:val="00FE47A5"/>
    <w:rsid w:val="00FE4B07"/>
    <w:rsid w:val="00FE4BC6"/>
    <w:rsid w:val="00FE4F88"/>
    <w:rsid w:val="00FE54A1"/>
    <w:rsid w:val="00FE5C27"/>
    <w:rsid w:val="00FE5D09"/>
    <w:rsid w:val="00FE69B6"/>
    <w:rsid w:val="00FE6B70"/>
    <w:rsid w:val="00FE74FC"/>
    <w:rsid w:val="00FE7D99"/>
    <w:rsid w:val="00FF00A8"/>
    <w:rsid w:val="00FF018B"/>
    <w:rsid w:val="00FF01B8"/>
    <w:rsid w:val="00FF031C"/>
    <w:rsid w:val="00FF082C"/>
    <w:rsid w:val="00FF0BAD"/>
    <w:rsid w:val="00FF19EC"/>
    <w:rsid w:val="00FF21E4"/>
    <w:rsid w:val="00FF24DD"/>
    <w:rsid w:val="00FF2945"/>
    <w:rsid w:val="00FF2AF9"/>
    <w:rsid w:val="00FF2C4A"/>
    <w:rsid w:val="00FF2E43"/>
    <w:rsid w:val="00FF303E"/>
    <w:rsid w:val="00FF3116"/>
    <w:rsid w:val="00FF39D9"/>
    <w:rsid w:val="00FF3BF7"/>
    <w:rsid w:val="00FF42D3"/>
    <w:rsid w:val="00FF45FB"/>
    <w:rsid w:val="00FF567B"/>
    <w:rsid w:val="00FF5EB6"/>
    <w:rsid w:val="00FF638D"/>
    <w:rsid w:val="00FF6B9E"/>
    <w:rsid w:val="00FF6C60"/>
    <w:rsid w:val="00FF7228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A11CD"/>
  <w15:docId w15:val="{9F538340-FE5A-4269-905E-0EA366A75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318"/>
  </w:style>
  <w:style w:type="paragraph" w:styleId="1">
    <w:name w:val="heading 1"/>
    <w:basedOn w:val="a"/>
    <w:next w:val="a"/>
    <w:link w:val="10"/>
    <w:qFormat/>
    <w:rsid w:val="00043D3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D5BBD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9A7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Normal (Web)"/>
    <w:basedOn w:val="a"/>
    <w:uiPriority w:val="99"/>
    <w:semiHidden/>
    <w:unhideWhenUsed/>
    <w:rsid w:val="0083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6">
    <w:name w:val="Strong"/>
    <w:basedOn w:val="a0"/>
    <w:uiPriority w:val="22"/>
    <w:qFormat/>
    <w:rsid w:val="008309DB"/>
    <w:rPr>
      <w:b/>
      <w:bCs/>
    </w:rPr>
  </w:style>
  <w:style w:type="character" w:customStyle="1" w:styleId="apple-converted-space">
    <w:name w:val="apple-converted-space"/>
    <w:basedOn w:val="a0"/>
    <w:rsid w:val="008309DB"/>
  </w:style>
  <w:style w:type="paragraph" w:styleId="a7">
    <w:name w:val="List Paragraph"/>
    <w:basedOn w:val="a"/>
    <w:uiPriority w:val="34"/>
    <w:qFormat/>
    <w:rsid w:val="00CB1307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043D3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8">
    <w:name w:val="Balloon Text"/>
    <w:basedOn w:val="a"/>
    <w:link w:val="a9"/>
    <w:uiPriority w:val="99"/>
    <w:semiHidden/>
    <w:unhideWhenUsed/>
    <w:rsid w:val="00245D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rsid w:val="00245D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6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f-pe.kpi.ua/en/index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kaf-pe.kpi.ua/en/index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erbitskiy@bigmir.net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luch.kiev.u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b@luch.kiev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bitskiy</dc:creator>
  <cp:lastModifiedBy>Пользователь Windows</cp:lastModifiedBy>
  <cp:revision>9</cp:revision>
  <dcterms:created xsi:type="dcterms:W3CDTF">2014-09-11T09:55:00Z</dcterms:created>
  <dcterms:modified xsi:type="dcterms:W3CDTF">2018-10-08T08:47:00Z</dcterms:modified>
</cp:coreProperties>
</file>